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676A" w:rsidP="004595C0" w:rsidRDefault="00A5676A" w14:paraId="239E36C1" w14:textId="421ACF21">
      <w:pPr>
        <w:pStyle w:val="Heading1"/>
        <w:numPr>
          <w:numId w:val="0"/>
        </w:numPr>
        <w:bidi w:val="0"/>
        <w:spacing w:before="480" w:beforeAutospacing="off" w:after="0" w:afterAutospacing="off" w:line="240" w:lineRule="auto"/>
        <w:ind w:left="0" w:right="0"/>
        <w:jc w:val="left"/>
        <w:rPr>
          <w:rFonts w:ascii="Calibri Light" w:hAnsi="Calibri Light" w:eastAsia="ＭＳ ゴシック" w:cs="Times New Roman"/>
          <w:b w:val="1"/>
          <w:bCs w:val="1"/>
          <w:color w:val="2E74B5" w:themeColor="accent1" w:themeTint="FF" w:themeShade="BF"/>
          <w:sz w:val="28"/>
          <w:szCs w:val="28"/>
        </w:rPr>
      </w:pPr>
      <w:bookmarkStart w:name="_GoBack" w:id="0"/>
      <w:bookmarkEnd w:id="0"/>
      <w:r w:rsidRPr="004595C0" w:rsidR="00A5676A">
        <w:rPr>
          <w:rFonts w:ascii="Arial" w:hAnsi="Arial" w:cs="Arial"/>
          <w:color w:val="auto"/>
        </w:rPr>
        <w:t xml:space="preserve">Prilog </w:t>
      </w:r>
      <w:r w:rsidRPr="004595C0" w:rsidR="28D16422">
        <w:rPr>
          <w:rFonts w:ascii="Arial" w:hAnsi="Arial" w:cs="Arial"/>
          <w:color w:val="auto"/>
        </w:rPr>
        <w:t>3</w:t>
      </w:r>
      <w:r w:rsidRPr="004595C0" w:rsidR="00A5676A">
        <w:rPr>
          <w:rFonts w:ascii="Arial" w:hAnsi="Arial" w:cs="Arial"/>
          <w:color w:val="auto"/>
        </w:rPr>
        <w:t>. Tehnička specifikacija</w:t>
      </w:r>
      <w:r w:rsidRPr="004595C0" w:rsidR="72DABA5F">
        <w:rPr>
          <w:rFonts w:ascii="Arial" w:hAnsi="Arial" w:cs="Arial"/>
          <w:color w:val="auto"/>
        </w:rPr>
        <w:t xml:space="preserve"> – Integrirani studio za samostalno snimanje</w:t>
      </w:r>
    </w:p>
    <w:p w:rsidR="3D4E2883" w:rsidP="3D4E2883" w:rsidRDefault="3D4E2883" w14:paraId="639A2269" w14:textId="698E0B91">
      <w:pPr>
        <w:pStyle w:val="Normal"/>
        <w:rPr>
          <w:rFonts w:ascii="Calibri" w:hAnsi="Calibri" w:eastAsia="Times New Roman" w:cs="Arial"/>
        </w:rPr>
      </w:pPr>
    </w:p>
    <w:p w:rsidR="2747C556" w:rsidP="6CEECE0E" w:rsidRDefault="2747C556" w14:paraId="1F11C458" w14:textId="758A15D4">
      <w:pPr>
        <w:pStyle w:val="Naslov2"/>
        <w:rPr/>
      </w:pPr>
      <w:r w:rsidR="2747C556">
        <w:rPr/>
        <w:t>Opis predmeta nabave</w:t>
      </w:r>
    </w:p>
    <w:p w:rsidR="6CEECE0E" w:rsidP="6CEECE0E" w:rsidRDefault="6CEECE0E" w14:paraId="65EE2DD1" w14:textId="30C7D7C3">
      <w:pPr>
        <w:pStyle w:val="Normal"/>
      </w:pPr>
    </w:p>
    <w:p w:rsidR="2747C556" w:rsidP="6CEECE0E" w:rsidRDefault="2747C556" w14:paraId="3E18AAFA" w14:textId="17A16A90">
      <w:pPr>
        <w:pStyle w:val="Normal"/>
      </w:pPr>
      <w:r w:rsidR="2747C556">
        <w:rPr/>
        <w:t>Integrirani studio za samostalno snimanje pruža mogućnost snimanja audio/video sadrža</w:t>
      </w:r>
      <w:r w:rsidR="3F558880">
        <w:rPr/>
        <w:t xml:space="preserve">ja putem računala i ugrađenih komponenti. </w:t>
      </w:r>
      <w:r w:rsidR="681EAE02">
        <w:rPr/>
        <w:t xml:space="preserve">Pri tom se snimanje odvija u zvučno izoliranoj kabini bez vanjskih zvučnih utjecaja. Korisnik ima mogućnost snimiti isključivo sebe (predavača), prezentaciju sa računala ili kombinaciju. </w:t>
      </w:r>
      <w:r w:rsidR="0EAE9FAC">
        <w:rPr/>
        <w:t xml:space="preserve">Iskoristivost </w:t>
      </w:r>
      <w:r w:rsidR="0EAE9FAC">
        <w:rPr/>
        <w:t>studia</w:t>
      </w:r>
      <w:r w:rsidR="0EAE9FAC">
        <w:rPr/>
        <w:t xml:space="preserve"> može biti i kao podcast soba ili soba za </w:t>
      </w:r>
      <w:r w:rsidR="0EAE9FAC">
        <w:rPr/>
        <w:t>postprodukciju</w:t>
      </w:r>
      <w:r w:rsidR="0EAE9FAC">
        <w:rPr/>
        <w:t xml:space="preserve"> audio/video sadržaja.</w:t>
      </w:r>
    </w:p>
    <w:p w:rsidR="0EAE9FAC" w:rsidP="6CEECE0E" w:rsidRDefault="0EAE9FAC" w14:paraId="7B52C9EF" w14:textId="4A74D759">
      <w:pPr>
        <w:pStyle w:val="Normal"/>
      </w:pPr>
      <w:r w:rsidR="0EAE9FAC">
        <w:rPr/>
        <w:t>Integrirani studio se sastoji od sljedećih komponenti:</w:t>
      </w:r>
    </w:p>
    <w:p w:rsidR="0EAE9FAC" w:rsidP="6CEECE0E" w:rsidRDefault="0EAE9FAC" w14:paraId="7CD404DD" w14:textId="312DB176">
      <w:pPr>
        <w:pStyle w:val="ListParagraph"/>
        <w:numPr>
          <w:ilvl w:val="0"/>
          <w:numId w:val="47"/>
        </w:numPr>
        <w:rPr/>
      </w:pPr>
      <w:r w:rsidR="0EAE9FAC">
        <w:rPr/>
        <w:t>Stolno računalo s dva monitora</w:t>
      </w:r>
    </w:p>
    <w:p w:rsidR="0EAE9FAC" w:rsidP="6CEECE0E" w:rsidRDefault="0EAE9FAC" w14:paraId="76D2A511" w14:textId="65C7FB11">
      <w:pPr>
        <w:pStyle w:val="ListParagraph"/>
        <w:numPr>
          <w:ilvl w:val="0"/>
          <w:numId w:val="47"/>
        </w:numPr>
        <w:rPr/>
      </w:pPr>
      <w:r w:rsidR="0EAE9FAC">
        <w:rPr/>
        <w:t>Kamera s integriranim mikrofonom</w:t>
      </w:r>
    </w:p>
    <w:p w:rsidR="0EAE9FAC" w:rsidP="6CEECE0E" w:rsidRDefault="0EAE9FAC" w14:paraId="1D087CBC" w14:textId="45D0BD70">
      <w:pPr>
        <w:pStyle w:val="ListParagraph"/>
        <w:numPr>
          <w:ilvl w:val="0"/>
          <w:numId w:val="47"/>
        </w:numPr>
        <w:rPr/>
      </w:pPr>
      <w:r w:rsidR="0EAE9FAC">
        <w:rPr/>
        <w:t>Stolni mikrofon</w:t>
      </w:r>
    </w:p>
    <w:p w:rsidR="0EAE9FAC" w:rsidP="6CEECE0E" w:rsidRDefault="0EAE9FAC" w14:paraId="04E4836F" w14:textId="5626FFC6">
      <w:pPr>
        <w:pStyle w:val="ListParagraph"/>
        <w:numPr>
          <w:ilvl w:val="0"/>
          <w:numId w:val="47"/>
        </w:numPr>
        <w:rPr/>
      </w:pPr>
      <w:r w:rsidR="0EAE9FAC">
        <w:rPr/>
        <w:t>Zvučnici</w:t>
      </w:r>
    </w:p>
    <w:p w:rsidR="0EAE9FAC" w:rsidP="6CEECE0E" w:rsidRDefault="0EAE9FAC" w14:paraId="574A89B7" w14:textId="603DF4DC">
      <w:pPr>
        <w:pStyle w:val="ListParagraph"/>
        <w:numPr>
          <w:ilvl w:val="0"/>
          <w:numId w:val="47"/>
        </w:numPr>
        <w:rPr/>
      </w:pPr>
      <w:r w:rsidR="0EAE9FAC">
        <w:rPr/>
        <w:t>Rasvjeta</w:t>
      </w:r>
    </w:p>
    <w:p w:rsidR="0EAE9FAC" w:rsidP="6CEECE0E" w:rsidRDefault="0EAE9FAC" w14:paraId="6FFD3E23" w14:textId="633AB67E">
      <w:pPr>
        <w:pStyle w:val="ListParagraph"/>
        <w:numPr>
          <w:ilvl w:val="0"/>
          <w:numId w:val="47"/>
        </w:numPr>
        <w:rPr/>
      </w:pPr>
      <w:r w:rsidR="0EAE9FAC">
        <w:rPr/>
        <w:t>Studijske slušalice</w:t>
      </w:r>
    </w:p>
    <w:p w:rsidR="0EAE9FAC" w:rsidP="6CEECE0E" w:rsidRDefault="0EAE9FAC" w14:paraId="5817614D" w14:textId="18732AFA">
      <w:pPr>
        <w:pStyle w:val="ListParagraph"/>
        <w:numPr>
          <w:ilvl w:val="0"/>
          <w:numId w:val="47"/>
        </w:numPr>
        <w:rPr/>
      </w:pPr>
      <w:r w:rsidR="0EAE9FAC">
        <w:rPr/>
        <w:t>Zvučno izolirana kabina</w:t>
      </w:r>
    </w:p>
    <w:p w:rsidR="6CEECE0E" w:rsidP="6CEECE0E" w:rsidRDefault="6CEECE0E" w14:paraId="2847FE2E" w14:textId="6C3C770D">
      <w:pPr>
        <w:pStyle w:val="Normal"/>
      </w:pPr>
    </w:p>
    <w:p w:rsidR="0EAE9FAC" w:rsidP="6CEECE0E" w:rsidRDefault="0EAE9FAC" w14:paraId="6BE946F8" w14:textId="666B6CDC">
      <w:pPr>
        <w:pStyle w:val="Naslov2"/>
        <w:rPr/>
      </w:pPr>
      <w:r w:rsidR="0EAE9FAC">
        <w:rPr/>
        <w:t>Tehnička specifikacija</w:t>
      </w:r>
    </w:p>
    <w:p w:rsidR="3D4E2883" w:rsidP="3D4E2883" w:rsidRDefault="3D4E2883" w14:paraId="5ADF4D72" w14:textId="0A5BD5E5">
      <w:pPr>
        <w:pStyle w:val="Normal"/>
        <w:rPr>
          <w:rFonts w:ascii="Calibri" w:hAnsi="Calibri" w:eastAsia="Times New Roman" w:cs="Arial"/>
        </w:rPr>
      </w:pPr>
    </w:p>
    <w:p w:rsidR="0182CA14" w:rsidP="0182CA14" w:rsidRDefault="0182CA14" w14:paraId="0E7A2B82" w14:textId="285A42C6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9322" w:type="dxa"/>
        <w:tblLayout w:type="fixed"/>
        <w:tblLook w:val="0600" w:firstRow="0" w:lastRow="0" w:firstColumn="0" w:lastColumn="0" w:noHBand="1" w:noVBand="1"/>
      </w:tblPr>
      <w:tblGrid>
        <w:gridCol w:w="510"/>
        <w:gridCol w:w="1575"/>
        <w:gridCol w:w="3495"/>
        <w:gridCol w:w="3742"/>
      </w:tblGrid>
      <w:tr w:rsidR="1F3F58E8" w:rsidTr="6CEECE0E" w14:paraId="1A82D7D3">
        <w:trPr>
          <w:trHeight w:val="315"/>
        </w:trPr>
        <w:tc>
          <w:tcPr>
            <w:tcW w:w="9322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74C70AB5" w:rsidP="1F3F58E8" w:rsidRDefault="74C70AB5" w14:paraId="3F177211" w14:textId="556D2C6C">
            <w:pPr>
              <w:spacing w:before="60" w:after="6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</w:rPr>
            </w:pPr>
            <w:r w:rsidRPr="1F3F58E8" w:rsidR="74C70AB5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>1</w:t>
            </w:r>
            <w:r w:rsidRPr="1F3F58E8" w:rsidR="1F3F58E8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"/>
              </w:rPr>
              <w:t xml:space="preserve">. Stolno računalo s monitorom </w:t>
            </w:r>
          </w:p>
        </w:tc>
      </w:tr>
      <w:tr w:rsidR="1F3F58E8" w:rsidTr="6CEECE0E" w14:paraId="3C06E89B">
        <w:trPr>
          <w:trHeight w:val="405"/>
        </w:trPr>
        <w:tc>
          <w:tcPr>
            <w:tcW w:w="9322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F3F58E8" w:rsidP="1F3F58E8" w:rsidRDefault="1F3F58E8" w14:paraId="562D07B9" w14:textId="44AFFBC8">
            <w:pPr>
              <w:spacing w:before="60" w:after="60" w:line="276" w:lineRule="auto"/>
              <w:jc w:val="both"/>
              <w:rPr>
                <w:rFonts w:ascii="MS Mincho" w:hAnsi="MS Mincho" w:eastAsia="MS Mincho" w:cs="MS Mincho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Naziv proizvođača</w:t>
            </w:r>
            <w:r w:rsidRPr="1F3F58E8" w:rsidR="1F3F58E8">
              <w:rPr>
                <w:rFonts w:ascii="MS Mincho" w:hAnsi="MS Mincho" w:eastAsia="MS Mincho" w:cs="MS Mincho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:</w:t>
            </w:r>
          </w:p>
        </w:tc>
      </w:tr>
      <w:tr w:rsidR="1F3F58E8" w:rsidTr="6CEECE0E" w14:paraId="4EB5AFD0">
        <w:trPr>
          <w:trHeight w:val="405"/>
        </w:trPr>
        <w:tc>
          <w:tcPr>
            <w:tcW w:w="9322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F3F58E8" w:rsidP="1F3F58E8" w:rsidRDefault="1F3F58E8" w14:paraId="06A62BEA" w14:textId="1C1B193F">
            <w:pPr>
              <w:spacing w:before="60" w:after="6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Naziv modela:</w:t>
            </w:r>
          </w:p>
        </w:tc>
      </w:tr>
      <w:tr w:rsidR="1F3F58E8" w:rsidTr="6CEECE0E" w14:paraId="6C3C8C3D">
        <w:trPr>
          <w:trHeight w:val="945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7AA04D0" w14:textId="2B7A7163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Redni broj</w:t>
            </w:r>
          </w:p>
        </w:tc>
        <w:tc>
          <w:tcPr>
            <w:tcW w:w="157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DD01FAD" w14:textId="27C7FC63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Tražena specifikacija</w:t>
            </w:r>
          </w:p>
        </w:tc>
        <w:tc>
          <w:tcPr>
            <w:tcW w:w="349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E693B6B" w14:textId="5BFF245A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Tražena specifikacija</w:t>
            </w:r>
          </w:p>
          <w:p w:rsidR="1F3F58E8" w:rsidP="1F3F58E8" w:rsidRDefault="1F3F58E8" w14:paraId="52767E2E" w14:textId="3829EED0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  <w:tc>
          <w:tcPr>
            <w:tcW w:w="3742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275223EA" w14:textId="6D3CB7F1">
            <w:pPr>
              <w:spacing w:before="60" w:after="6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Ponuđena specifikacija</w:t>
            </w:r>
          </w:p>
          <w:p w:rsidR="1F3F58E8" w:rsidP="1F3F58E8" w:rsidRDefault="1F3F58E8" w14:paraId="533C5006" w14:textId="4D1688D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(popunjava Ponuditelj)</w:t>
            </w:r>
          </w:p>
          <w:p w:rsidR="1F3F58E8" w:rsidP="1F3F58E8" w:rsidRDefault="1F3F58E8" w14:paraId="3CB81D3E" w14:textId="4BBB6B0B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1F3F58E8" w:rsidP="1F3F58E8" w:rsidRDefault="1F3F58E8" w14:paraId="1F6240D3" w14:textId="111D42F6">
            <w:pPr>
              <w:spacing w:before="60" w:after="6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F3F58E8" w:rsidTr="6CEECE0E" w14:paraId="11083E67">
        <w:trPr>
          <w:trHeight w:val="405"/>
        </w:trPr>
        <w:tc>
          <w:tcPr>
            <w:tcW w:w="9322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1F3F58E8" w:rsidP="1F3F58E8" w:rsidRDefault="1F3F58E8" w14:paraId="6DB4CB3F" w14:textId="0DDFCD14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Karakteristike uređaja</w:t>
            </w:r>
          </w:p>
        </w:tc>
      </w:tr>
      <w:tr w:rsidR="1F3F58E8" w:rsidTr="6CEECE0E" w14:paraId="0E6AC4E7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166414F" w14:textId="69D0862E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</w:t>
            </w:r>
          </w:p>
        </w:tc>
        <w:tc>
          <w:tcPr>
            <w:tcW w:w="157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25093C7" w14:textId="1C2A5EAD">
            <w:pPr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rocesor</w:t>
            </w:r>
          </w:p>
        </w:tc>
        <w:tc>
          <w:tcPr>
            <w:tcW w:w="349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84AB2C8" w14:textId="02345E24">
            <w:pPr>
              <w:spacing w:before="60" w:after="6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Rezultat u Passmark (verzija 10) mjernom testiranju procesora sa tvorničkim postavkama BIOS/UEFI (</w:t>
            </w:r>
            <w:hyperlink r:id="Rd78790c85d4343ed">
              <w:r w:rsidRPr="1F3F58E8" w:rsidR="1F3F58E8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z w:val="24"/>
                  <w:szCs w:val="24"/>
                  <w:lang w:val="hr"/>
                </w:rPr>
                <w:t>https://www.cpubenchmark.net/cpu_list.php</w:t>
              </w:r>
            </w:hyperlink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) najmanje: 20.000</w:t>
            </w:r>
          </w:p>
          <w:p w:rsidR="1F3F58E8" w:rsidP="1F3F58E8" w:rsidRDefault="1F3F58E8" w14:paraId="3259CCD7" w14:textId="40B7598B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742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34BE2CD" w14:textId="2014A51B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58D4858F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27110B03" w14:textId="2E12C6F1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2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E2F20F6" w14:textId="0B5DFF86">
            <w:pPr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emorija (RAM)</w:t>
            </w: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4DCB625" w14:textId="3440A53B">
            <w:pPr>
              <w:spacing w:before="60" w:after="6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Minimalno 16GB DDR4 3200 Mhz; proširivo do 128GB DDR4, min. 3 utora slobodna za proširenje</w:t>
            </w:r>
          </w:p>
          <w:p w:rsidR="1F3F58E8" w:rsidP="1F3F58E8" w:rsidRDefault="1F3F58E8" w14:paraId="75C07CEE" w14:textId="164B180B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2BEFF2E" w14:textId="4CB24041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4B632A3C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36F4C2B" w14:textId="38DC0EDF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3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05749EB" w14:textId="0EC049E5">
            <w:pPr>
              <w:spacing w:before="60" w:beforeAutospacing="off" w:after="60" w:afterAutospacing="off" w:line="240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Disk</w:t>
            </w: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1A700CF5" w14:textId="4E970BD0">
            <w:pPr>
              <w:spacing w:before="60" w:after="60"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CEECE0E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Minimalno 500 GB PCIe NVMe SSD i  minimalno 1 TB HDD, brzine okretanja diska 7200 rpm</w:t>
            </w:r>
          </w:p>
          <w:p w:rsidR="1F3F58E8" w:rsidP="1F3F58E8" w:rsidRDefault="1F3F58E8" w14:paraId="65D2B7BC" w14:textId="4C4E1F1F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852577D" w14:textId="7EED5AEB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66FC2CEA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9FFB454" w14:textId="32E0E128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4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FF52BEF" w14:textId="2B733183">
            <w:pPr>
              <w:spacing w:before="60" w:after="6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ptički disk</w:t>
            </w: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204B4383" w14:textId="66D3B356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DVD-RW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15A080F" w14:textId="4F6C35D9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45F8BED1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77D96E80" w14:textId="2238BB42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240D5D9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5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7A54EAF" w14:textId="68E828FF">
            <w:pPr>
              <w:spacing w:before="60" w:after="6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Grafička kartica</w:t>
            </w: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7131642E" w14:textId="7512788A">
            <w:pPr>
              <w:spacing w:before="60" w:after="60"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CEECE0E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i uvjeti:</w:t>
            </w:r>
          </w:p>
          <w:p w:rsidR="1F3F58E8" w:rsidP="6CEECE0E" w:rsidRDefault="1F3F58E8" w14:paraId="090D48ED" w14:textId="0F64F889">
            <w:pPr>
              <w:spacing w:before="60" w:after="60"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CEECE0E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Diskretna grafička kartica</w:t>
            </w:r>
          </w:p>
          <w:p w:rsidR="1F3F58E8" w:rsidP="6CEECE0E" w:rsidRDefault="1F3F58E8" w14:paraId="65EEB937" w14:textId="18C7B451">
            <w:pPr>
              <w:spacing w:before="60" w:after="60"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CEECE0E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Rezultat u Passmark - Direct Compute (Operations/Second) mjernom testiranju grafičkih kartica  (</w:t>
            </w:r>
            <w:hyperlink r:id="R4fe565946ba7464c">
              <w:r w:rsidRPr="6CEECE0E" w:rsidR="1F3F58E8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z w:val="24"/>
                  <w:szCs w:val="24"/>
                  <w:lang w:val="hr"/>
                </w:rPr>
                <w:t>https://www.videocardbenchmark.net/directCompute.html</w:t>
              </w:r>
            </w:hyperlink>
            <w:r w:rsidRPr="6CEECE0E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): minimalno 5000</w:t>
            </w:r>
          </w:p>
          <w:p w:rsidR="1F3F58E8" w:rsidP="6CEECE0E" w:rsidRDefault="1F3F58E8" w14:paraId="63F360FC" w14:textId="12EF529E">
            <w:pPr>
              <w:spacing w:before="60" w:after="60"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CEECE0E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emorija grafičke kartice minimalno 6 GB GDDR6</w:t>
            </w:r>
          </w:p>
          <w:p w:rsidR="1F3F58E8" w:rsidP="6CEECE0E" w:rsidRDefault="1F3F58E8" w14:paraId="48BC90DD" w14:textId="63C22562">
            <w:pPr>
              <w:spacing w:before="60" w:after="60"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CEECE0E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2x HDMI 2.0 ili DisplayPort 1.4 izlazni priključak (dopustiva i kombinacija priključaka)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A43889F" w14:textId="4238577D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16027A6A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0BD809E3" w14:textId="0FF5FBF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240D5D9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6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5C4DCBD" w14:textId="6CF31BFF">
            <w:pPr>
              <w:spacing w:before="60" w:after="6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Zvučni podsustav</w:t>
            </w: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5FCC1ED" w14:textId="2A101D7A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i zvučni podsustav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F94983F" w14:textId="62C74F57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188D8597">
        <w:trPr>
          <w:trHeight w:val="300"/>
        </w:trPr>
        <w:tc>
          <w:tcPr>
            <w:tcW w:w="9322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AEAAAA" w:themeFill="background2" w:themeFillShade="BF"/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64F182A" w14:textId="2A39767F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Komunikacija</w:t>
            </w:r>
          </w:p>
        </w:tc>
      </w:tr>
      <w:tr w:rsidR="1F3F58E8" w:rsidTr="6CEECE0E" w14:paraId="2524B658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68A4A07E" w14:textId="2E055470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7FBD7BA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7</w:t>
            </w:r>
          </w:p>
        </w:tc>
        <w:tc>
          <w:tcPr>
            <w:tcW w:w="157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E9A1E11" w14:textId="5953EF24">
            <w:pPr>
              <w:spacing w:before="60" w:after="6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reža</w:t>
            </w:r>
          </w:p>
        </w:tc>
        <w:tc>
          <w:tcPr>
            <w:tcW w:w="349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5AB5234" w14:textId="74925F3A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i 10/100/1000 Mbps Ethernet priključak</w:t>
            </w:r>
          </w:p>
          <w:p w:rsidR="1F3F58E8" w:rsidP="1F3F58E8" w:rsidRDefault="1F3F58E8" w14:paraId="32ECFA98" w14:textId="4A0AC0BB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i WiFi: min. 802.11 a/b/g/n/ac/ax 2.4 + 5 GHz</w:t>
            </w:r>
          </w:p>
        </w:tc>
        <w:tc>
          <w:tcPr>
            <w:tcW w:w="3742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9495DD7" w14:textId="0465965A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454A3AF2">
        <w:trPr>
          <w:trHeight w:val="300"/>
        </w:trPr>
        <w:tc>
          <w:tcPr>
            <w:tcW w:w="9322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AEAAAA" w:themeFill="background2" w:themeFillShade="BF"/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35C2D0A" w14:textId="4B86F997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Priključci i proširenja</w:t>
            </w:r>
          </w:p>
        </w:tc>
      </w:tr>
      <w:tr w:rsidR="1F3F58E8" w:rsidTr="6CEECE0E" w14:paraId="1F56C2FF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17F963F3" w14:textId="5CB964DE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06CD9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8</w:t>
            </w:r>
          </w:p>
        </w:tc>
        <w:tc>
          <w:tcPr>
            <w:tcW w:w="157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F74E3BE" w14:textId="576B3F28">
            <w:pPr>
              <w:spacing w:before="60" w:after="6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rednja strana</w:t>
            </w:r>
          </w:p>
        </w:tc>
        <w:tc>
          <w:tcPr>
            <w:tcW w:w="349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56CCE11" w14:textId="5FF1DF7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. 3x USB Tip-A priključka od čega minimalno 1x USB 3.1 Gen 1</w:t>
            </w:r>
          </w:p>
          <w:p w:rsidR="1F3F58E8" w:rsidP="1F3F58E8" w:rsidRDefault="1F3F58E8" w14:paraId="00E26F5D" w14:textId="1CA97C68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Min. 1x USB 3.1 Gen 2 Tip-C </w:t>
            </w:r>
          </w:p>
          <w:p w:rsidR="1F3F58E8" w:rsidP="1F3F58E8" w:rsidRDefault="1F3F58E8" w14:paraId="56DB4D85" w14:textId="0FF81EA1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. 1x 3,5mm priključak za slušalice i mikrofon (odvojeni ili kombinirani)</w:t>
            </w:r>
          </w:p>
        </w:tc>
        <w:tc>
          <w:tcPr>
            <w:tcW w:w="3742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F5417D4" w14:textId="63E33018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7E658548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356FCE96" w14:textId="053DA02D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7A70D75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9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643BA26" w14:textId="6874B357">
            <w:pPr>
              <w:spacing w:before="60" w:after="6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Stražnja strana</w:t>
            </w: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66AEA63" w14:textId="342F5813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. 6x USB Tip-A priključka od čega minimalno 4x USB 3.1 Gen 1</w:t>
            </w:r>
          </w:p>
          <w:p w:rsidR="1F3F58E8" w:rsidP="1F3F58E8" w:rsidRDefault="1F3F58E8" w14:paraId="17810D8A" w14:textId="54BA6B6E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. 1x RJ45 priključak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28C4B12E" w14:textId="7275100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21F34582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3DCD7E3F" w14:textId="25D0CEAD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31323DB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10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E222AAB" w14:textId="1AE1C87E">
            <w:pPr>
              <w:spacing w:before="60" w:after="6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riključci za diskove</w:t>
            </w: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C96A16C" w14:textId="05510A06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. 1x M.2 2230/2280 priključak</w:t>
            </w:r>
          </w:p>
          <w:p w:rsidR="1F3F58E8" w:rsidP="1F3F58E8" w:rsidRDefault="1F3F58E8" w14:paraId="7368A02F" w14:textId="6D951DE1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. 4x SATA priključak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42C4574" w14:textId="7F2238D6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326DC7DC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1A3B4CF3" w14:textId="76EE78E4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1C894DD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11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3F7A77C" w14:textId="3BA17DCE">
            <w:pPr>
              <w:spacing w:before="60" w:after="6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CIe priključci</w:t>
            </w: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2C6C8524" w14:textId="1AEC1583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. 1x PCIe Gen 3 x16 (elektronički)</w:t>
            </w:r>
          </w:p>
          <w:p w:rsidR="1F3F58E8" w:rsidP="1F3F58E8" w:rsidRDefault="1F3F58E8" w14:paraId="552667D8" w14:textId="06463FF3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. 1x PCIe Gen 3 x4 (elektronički)</w:t>
            </w:r>
          </w:p>
          <w:p w:rsidR="1F3F58E8" w:rsidP="1F3F58E8" w:rsidRDefault="1F3F58E8" w14:paraId="67034024" w14:textId="135FFD5B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. 2x PCIe Gen 3 x1 (elektronički)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A208150" w14:textId="3433DBB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27B30F69">
        <w:trPr>
          <w:trHeight w:val="300"/>
        </w:trPr>
        <w:tc>
          <w:tcPr>
            <w:tcW w:w="9322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AEAAAA" w:themeFill="background2" w:themeFillShade="BF"/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8570C14" w14:textId="6EAB9B3E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Sigurnost</w:t>
            </w:r>
          </w:p>
        </w:tc>
      </w:tr>
      <w:tr w:rsidR="1F3F58E8" w:rsidTr="6CEECE0E" w14:paraId="7DE33AD0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214802C6" w14:textId="1183DADA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563278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12</w:t>
            </w:r>
          </w:p>
        </w:tc>
        <w:tc>
          <w:tcPr>
            <w:tcW w:w="157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DE6CB63" w14:textId="31AB772B">
            <w:pPr>
              <w:spacing w:before="60" w:after="6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AD13EDF" w14:textId="160848EA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Integrirani (hardverski) sigurnosni čip</w:t>
            </w:r>
          </w:p>
        </w:tc>
        <w:tc>
          <w:tcPr>
            <w:tcW w:w="3742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6B02C10" w14:textId="0B293672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6027C075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207F198C" w14:textId="1BEE1298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563278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13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40C227E" w14:textId="31CD14DA">
            <w:pPr>
              <w:spacing w:before="60" w:after="6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16606AB" w14:textId="5412D2DB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tor za sigurnosni lokot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1EDCC04" w14:textId="72D3D1A0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2499E512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21634B59" w14:textId="72D689F6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267138F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14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C9E8F1F" w14:textId="2EF693C3">
            <w:pPr>
              <w:spacing w:before="60" w:after="6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0FEB802" w14:textId="15C07B3D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ogućnost sprječavanja otvaranja kućišta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F861D7B" w14:textId="16AD33B1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01E515E3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5599BBF4" w14:textId="2E6F53AF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0EF1478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15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F43C2C1" w14:textId="11D62386">
            <w:pPr>
              <w:spacing w:before="60" w:after="6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3008C6B" w14:textId="4E3874FB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Ako je potreban, aktivacijski ključ operacijskog sustava je trajno pohranjen u BIOS-u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C53DB65" w14:textId="22CF304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27737D04">
        <w:trPr>
          <w:trHeight w:val="300"/>
        </w:trPr>
        <w:tc>
          <w:tcPr>
            <w:tcW w:w="9322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AEAAAA" w:themeFill="background2" w:themeFillShade="BF"/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E260DE7" w14:textId="6EF93F49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Kučište i napajanja</w:t>
            </w:r>
          </w:p>
        </w:tc>
      </w:tr>
      <w:tr w:rsidR="1F3F58E8" w:rsidTr="6CEECE0E" w14:paraId="74C6A3A4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530EAF27" w14:textId="407FE316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3682659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16</w:t>
            </w:r>
          </w:p>
        </w:tc>
        <w:tc>
          <w:tcPr>
            <w:tcW w:w="157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268FA4C6" w14:textId="5A7489E7">
            <w:pPr>
              <w:spacing w:before="60" w:after="6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ip kućišta</w:t>
            </w:r>
          </w:p>
        </w:tc>
        <w:tc>
          <w:tcPr>
            <w:tcW w:w="349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828D6FA" w14:textId="35B2AC5D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ower;</w:t>
            </w:r>
          </w:p>
          <w:p w:rsidR="1F3F58E8" w:rsidP="1F3F58E8" w:rsidRDefault="1F3F58E8" w14:paraId="42FAB8E0" w14:textId="0403F71E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aksimalne dimenzije (ukupni volumen kućišta -VxŠxD): 17 litara</w:t>
            </w:r>
          </w:p>
        </w:tc>
        <w:tc>
          <w:tcPr>
            <w:tcW w:w="3742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1010632" w14:textId="3DA3051A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104AFD88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1F8FB1F6" w14:textId="49267B59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101ACAF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17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A6FFC5E" w14:textId="7409A656">
            <w:pPr>
              <w:spacing w:before="60" w:after="60"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Napajanje</w:t>
            </w: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3D785EE" w14:textId="62A4DF41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Napajanje AC 110 - 240 V, 50/60 Hz Minimalno 400 W 80 Plus Platinum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E6A6299" w14:textId="62A20CF0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533CB96F">
        <w:trPr>
          <w:trHeight w:val="300"/>
        </w:trPr>
        <w:tc>
          <w:tcPr>
            <w:tcW w:w="9322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AEAAAA" w:themeFill="background2" w:themeFillShade="BF"/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0C5C3C3" w14:textId="49D04F32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Operativni sustav</w:t>
            </w:r>
          </w:p>
        </w:tc>
      </w:tr>
      <w:tr w:rsidR="1F3F58E8" w:rsidTr="6CEECE0E" w14:paraId="6D3F3C5C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6C4251A9" w14:textId="3951BD1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</w:pPr>
            <w:r w:rsidRPr="6CEECE0E" w:rsidR="282086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18</w:t>
            </w:r>
          </w:p>
        </w:tc>
        <w:tc>
          <w:tcPr>
            <w:tcW w:w="157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67FC20D" w14:textId="59883217">
            <w:pPr>
              <w:spacing w:before="60" w:after="60" w:line="257" w:lineRule="auto"/>
              <w:ind w:lef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  <w:p w:rsidR="1F3F58E8" w:rsidP="1F3F58E8" w:rsidRDefault="1F3F58E8" w14:paraId="4E32A045" w14:textId="09196E4C">
            <w:pPr>
              <w:spacing w:before="60" w:after="60" w:line="24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FF0000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FF0000"/>
                <w:sz w:val="24"/>
                <w:szCs w:val="24"/>
                <w:lang w:val="hr"/>
              </w:rPr>
              <w:t xml:space="preserve"> </w:t>
            </w:r>
          </w:p>
        </w:tc>
        <w:tc>
          <w:tcPr>
            <w:tcW w:w="349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AB49C59" w14:textId="3F97C22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 Tvornički predinstalirana posljednja inačica 64 bitnog operacijskog sustava s trajnim pravom korištenja</w:t>
            </w:r>
          </w:p>
        </w:tc>
        <w:tc>
          <w:tcPr>
            <w:tcW w:w="3742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29957786" w14:textId="53F75AB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4BBF3BEB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663E32A1" w14:textId="46C5D94B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5FEC398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19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4B89C27" w14:textId="4A378BB9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7342410" w14:textId="42AC688F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grafičko korisničko sučelje, uz podržano korištenje mišem, tipkovnicom i dodirom (ako to podržava hardver računala)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22148929" w14:textId="713DF711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27851202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79E22EC5" w14:textId="37DBE40F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4A6A711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20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EFC60FA" w14:textId="572B0F29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036CADC" w14:textId="5942C53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korištenje aplikacija sa i bez Internet veze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710CA23" w14:textId="38E100C6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13ECA600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77B0EF56" w14:textId="0F58BDC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7F0043B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21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DBB1EBF" w14:textId="09275E54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2BB378B" w14:textId="3259D000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korištenje više aplikacija u usporednim prozorima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ECD5F65" w14:textId="17581F0B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4E9A96F6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2A801CB1" w14:textId="333B81E1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7F0043B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22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FA49C72" w14:textId="713590F6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B23C2BC" w14:textId="29FD1AF1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instalaciju različitih Internet preglednika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50531A1" w14:textId="38820EC9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221926FF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08C57A13" w14:textId="5DAA80BF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C8B8E6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23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619DF57" w14:textId="3B887A6F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B2CF158" w14:textId="17A67C97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udaljenu administraciju koristeći grafičko sučelje (Remote Desktop)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A82248F" w14:textId="303C8BF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5FD53266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045B5620" w14:textId="332B1C00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C8B8E6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24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C6F93E9" w14:textId="5B77FCF3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36F448F" w14:textId="690C5198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"/>
              </w:rPr>
              <w:t>Ugrađena mogućnost vraćanja operativnog sustava u početno stanje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8305BBB" w14:textId="04582503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61751939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25A36140" w14:textId="3AC46383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2C9BD56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25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15935AC" w14:textId="2116EAC9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8B5C136" w14:textId="6AAAB789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korištenje korisničkih računa za više korisnika sa onemogućenom instalacijom aplikacija i pristupu datotekama drugih korisnika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21E09F5" w14:textId="11F7F150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6FEBD5A2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36499F3B" w14:textId="23C23DFD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41FC80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26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949EDD0" w14:textId="576C1A13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E7303F1" w14:textId="0817B33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drška (opcionalno) za autentifikaciju korisnika koristeći LDAP protokol i Active Directory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205ED57" w14:textId="588A2E24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2EAB5041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6FF33300" w14:textId="4635105B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3581081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27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B801C13" w14:textId="4C707DBE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A8301A0" w14:textId="7B676942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enkripciju korisničkih podataka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94E6914" w14:textId="35C4D0B9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5C5BC73A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42428D76" w14:textId="0E4C9A99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260877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28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25D2771" w14:textId="71148FBE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1DC1C84" w14:textId="4296F651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prijavu korisnika u sustav putem tekstualnih zaporki i PIN broja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B67FB06" w14:textId="6C142FA1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564D2A49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481F6B15" w14:textId="2BBBE812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71965DB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29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7D4A9FA" w14:textId="4A5A5D39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3162559" w14:textId="31488BC2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više korisničkih profila na istom računalu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30013EB" w14:textId="71C61EBA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3AA8B062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19190FE3" w14:textId="37D6B04B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5F80368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30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8A887C7" w14:textId="0D31273B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336DEC3" w14:textId="5202BF1F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direktan ispis na printere spojene kroz USB ili mrežno sučelje bez spajanja operativnog sustava na Internet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DCDAB76" w14:textId="1A1645D4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67E0F316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6153E898" w14:textId="4FA903B8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5BA7632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31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889122C" w14:textId="726753DF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0EF1C90" w14:textId="77F89BDD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spajanje uređaja za rad korisnika sa posebnim potrebama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43FAF57" w14:textId="66E7FB2A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793DC648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0C2E3DEF" w14:textId="57CF1A39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48C973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32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745B2B0" w14:textId="537902E4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170F1AF" w14:textId="1948D9C2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automatsko ažuriranje operativnog sustava na najnoviju verziju operativnog sustava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1927BD9" w14:textId="2A26056D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4B2AFDAC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07706E65" w14:textId="069C64C1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48C973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33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1AF1DDB" w14:textId="41642F93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DD034E6" w14:textId="28829E3F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automatsko ažuriranje upravljačkih programa komponenata prijenosnog računala za aktualni operativni sustav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802BFF6" w14:textId="3D3FD63B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5DA2CFDF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3EA960E3" w14:textId="71906730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58CEB83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34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AAD8143" w14:textId="3018723D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E514A1D" w14:textId="68CF1B4B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podrška za bežični pristup vanjskim uređajima, npr. bežičnim ekranima ili pisačima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74726F5" w14:textId="32E650C8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56FC6381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52F6FC0D" w14:textId="3F57833E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58CEB83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35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3667F51" w14:textId="2E2769A2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260CD022" w14:textId="79211FE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Osigurana podrška operativnog sustava putem nadogradnji i rješavanja kritičnih sigurnosnih problema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868C847" w14:textId="313A7ADD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2DE2CB4E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3538B9F2" w14:textId="7E5A4FE0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7E6B9B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36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F233EE9" w14:textId="381FE7EC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7F715DB" w14:textId="3231447F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anti-virusna zaštita i zaštita od zlonamjernog softvera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6ED3237" w14:textId="68FDCEC4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58D0A647">
        <w:trPr>
          <w:trHeight w:val="300"/>
        </w:trPr>
        <w:tc>
          <w:tcPr>
            <w:tcW w:w="9322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AEAAAA" w:themeFill="background2" w:themeFillShade="BF"/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5C57A1E" w14:textId="203718A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Dodatna oprema</w:t>
            </w:r>
          </w:p>
        </w:tc>
      </w:tr>
      <w:tr w:rsidR="1F3F58E8" w:rsidTr="6CEECE0E" w14:paraId="3FC81396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3CFBA2D0" w14:textId="22E3F7AB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29EFC1D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37</w:t>
            </w:r>
          </w:p>
        </w:tc>
        <w:tc>
          <w:tcPr>
            <w:tcW w:w="157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244CBB0" w14:textId="29A1A94C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ipkovnica</w:t>
            </w:r>
          </w:p>
        </w:tc>
        <w:tc>
          <w:tcPr>
            <w:tcW w:w="349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FBD5252" w14:textId="55ACCBE3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ipkovnica s hrvatskim grafemima</w:t>
            </w:r>
          </w:p>
        </w:tc>
        <w:tc>
          <w:tcPr>
            <w:tcW w:w="3742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A16B14D" w14:textId="09CA04E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428B874B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4A1186A0" w14:textId="68B1FF23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2A5736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38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0B74BB2" w14:textId="07AF5BB8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š</w:t>
            </w: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22F877C9" w14:textId="2DD3C631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ehnologija žična, sučelje: USB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C1D8D30" w14:textId="32375AB6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4FF0E465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48BE36B0" w14:textId="55BC0F5D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08B179F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39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6CD8858" w14:textId="4DA02B3B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onitor</w:t>
            </w: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A0C3F8F" w14:textId="52E1BF79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a dijagonala: 27”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0910C57" w14:textId="0809FAD6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02F8D620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16FEF6BB" w14:textId="432C24E1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5F9765D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40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273A9049" w14:textId="7E497DF9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8E31F2D" w14:textId="2BFE5D66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a rezolucija: 1920X1080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4E2A310" w14:textId="725CDF02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43C1EC1E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504B01AA" w14:textId="21E5701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45CB952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41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D8A325E" w14:textId="58B312A7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2B1AB5A" w14:textId="6B9B403A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HDMI Tip-A ulazni priključak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F7A55CB" w14:textId="35F2867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24860FCC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32247D43" w14:textId="0E25BABE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01C0F7F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42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B074C1A" w14:textId="7165DF16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BF122EC" w14:textId="1E38D854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D-SUB ulazni priključak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0F93021" w14:textId="3F229E36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7206232A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7BA71B27" w14:textId="55A37042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7F60D6C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43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507687B" w14:textId="18F33F9A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2E610EC5" w14:textId="698528BE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x DisplayPort ulazni priključak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F3F4D1F" w14:textId="63E9A34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1CFCAA95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4E015F68" w14:textId="3ED5B43F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7F60D6C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44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A2D157D" w14:textId="3342E1D5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A8D7661" w14:textId="69CEB722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a frekvencija osvježavanja 60 Hz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1782998" w14:textId="59CDE1EF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197664EF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3766145D" w14:textId="0734562A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39374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45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C162845" w14:textId="13705357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5F017F5" w14:textId="53747A88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Kontrast minimalno 1000:1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A07CB7E" w14:textId="44D889B0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0D317912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1A6426B0" w14:textId="35F8720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393740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46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A16B2E5" w14:textId="7DF4E9E8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6BCB727" w14:textId="00326FBA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Svjetlina minimalno 300 niti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63983C6" w14:textId="401622CB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7E7E80D4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519E6FD5" w14:textId="3F0E7D22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33BAAB0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47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2FD4F8A5" w14:textId="3186857C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838DEA3" w14:textId="427280A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Vrijeme odaziva maksimalno 8 ms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9CEF177" w14:textId="5704AFEE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3E756D9A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65376AD4" w14:textId="09C3BE69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A608D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48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AADE4B7" w14:textId="6B7DC95D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DE78D0E" w14:textId="73961E37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Stalak podesiv po visini i nagibu (tilt)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389109C" w14:textId="427BCF3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42C9AB05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40645DB3" w14:textId="5820F47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1EEC66A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49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EADCB9E" w14:textId="7165CFE3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40657A9" w14:textId="6843EB9B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i zvučnici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46D95B8" w14:textId="5A7B89C0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3656608B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033B4CFB" w14:textId="1CDECEE2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4A694A3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50</w:t>
            </w:r>
          </w:p>
        </w:tc>
        <w:tc>
          <w:tcPr>
            <w:tcW w:w="157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3E8F1AB" w:rsidP="1F3F58E8" w:rsidRDefault="33E8F1AB" w14:paraId="4A75A9F5" w14:textId="2651A237">
            <w:pPr>
              <w:pStyle w:val="Normal"/>
              <w:spacing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33E8F1A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  <w:t>Monitor količina</w:t>
            </w:r>
          </w:p>
        </w:tc>
        <w:tc>
          <w:tcPr>
            <w:tcW w:w="349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3E8F1AB" w:rsidP="1F3F58E8" w:rsidRDefault="33E8F1AB" w14:paraId="6FA2FDE6" w14:textId="3BC2166A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1F3F58E8" w:rsidR="33E8F1A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Dva komada</w:t>
            </w:r>
          </w:p>
        </w:tc>
        <w:tc>
          <w:tcPr>
            <w:tcW w:w="3742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9B92C57" w14:textId="4E1F0E5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50F23258">
        <w:trPr>
          <w:trHeight w:val="300"/>
        </w:trPr>
        <w:tc>
          <w:tcPr>
            <w:tcW w:w="9322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AEAAAA" w:themeFill="background2" w:themeFillShade="BF"/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8D5F911" w14:textId="3378709B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Ostalo</w:t>
            </w:r>
          </w:p>
        </w:tc>
      </w:tr>
      <w:tr w:rsidR="1F3F58E8" w:rsidTr="6CEECE0E" w14:paraId="6456EFED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58B8802C" w14:textId="1E7ADA46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7ECCC2A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51</w:t>
            </w:r>
          </w:p>
        </w:tc>
        <w:tc>
          <w:tcPr>
            <w:tcW w:w="157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A238566" w14:textId="7C920F93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Standardi opreme (odnosi se na računalo i monitor)</w:t>
            </w:r>
          </w:p>
        </w:tc>
        <w:tc>
          <w:tcPr>
            <w:tcW w:w="349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8CD3340" w14:textId="78A5500D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ređaj mora biti usklađen sa standardima: RoHS, WEEE, CE i EPEAT Bronze</w:t>
            </w:r>
          </w:p>
        </w:tc>
        <w:tc>
          <w:tcPr>
            <w:tcW w:w="3742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94FADB8" w14:textId="036026E9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1F3F58E8" w:rsidTr="6CEECE0E" w14:paraId="4B1EB0FF">
        <w:trPr>
          <w:trHeight w:val="300"/>
        </w:trPr>
        <w:tc>
          <w:tcPr>
            <w:tcW w:w="9322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AEAAAA" w:themeFill="background2" w:themeFillShade="BF"/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38D9590" w14:textId="277566C7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"/>
              </w:rPr>
              <w:t>Jamstvo</w:t>
            </w:r>
          </w:p>
        </w:tc>
      </w:tr>
      <w:tr w:rsidR="1F3F58E8" w:rsidTr="6CEECE0E" w14:paraId="079D7F52">
        <w:trPr>
          <w:trHeight w:val="300"/>
        </w:trPr>
        <w:tc>
          <w:tcPr>
            <w:tcW w:w="5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765A5C47" w14:textId="157A50B4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4D7E78D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  <w:t>52</w:t>
            </w:r>
          </w:p>
        </w:tc>
        <w:tc>
          <w:tcPr>
            <w:tcW w:w="157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74939EF" w14:textId="46A75A7E">
            <w:pPr>
              <w:spacing w:before="60" w:after="60" w:line="257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Trajanje jamstva</w:t>
            </w:r>
          </w:p>
        </w:tc>
        <w:tc>
          <w:tcPr>
            <w:tcW w:w="3495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9067526" w14:textId="63ED241C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Jamstvo: uključeno jamstvo dobavljača na period od minimalno 5 godina za uređaj i monitor (osim tipkovnica i miš minimalno 1 godina)</w:t>
            </w:r>
          </w:p>
        </w:tc>
        <w:tc>
          <w:tcPr>
            <w:tcW w:w="3742" w:type="dxa"/>
            <w:tcBorders>
              <w:top w:val="nil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BACFF23" w14:textId="3E167D45">
            <w:pPr>
              <w:spacing w:before="60" w:after="6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</w:tr>
    </w:tbl>
    <w:p w:rsidR="3D4E2883" w:rsidP="3D4E2883" w:rsidRDefault="3D4E2883" w14:paraId="18E8871C" w14:textId="60D760E5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ook w:val="0600" w:firstRow="0" w:lastRow="0" w:firstColumn="0" w:lastColumn="0" w:noHBand="1" w:noVBand="1"/>
      </w:tblPr>
      <w:tblGrid>
        <w:gridCol w:w="747"/>
        <w:gridCol w:w="1365"/>
        <w:gridCol w:w="3255"/>
        <w:gridCol w:w="3858"/>
      </w:tblGrid>
      <w:tr w:rsidR="6CEECE0E" w:rsidTr="6CEECE0E" w14:paraId="02597EBB">
        <w:trPr>
          <w:trHeight w:val="330"/>
        </w:trPr>
        <w:tc>
          <w:tcPr>
            <w:tcW w:w="9225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4E5C443D" w:rsidP="6CEECE0E" w:rsidRDefault="4E5C443D" w14:paraId="6F86463D" w14:textId="083526DA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6CEECE0E" w:rsidR="4E5C443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2</w:t>
            </w:r>
            <w:r w:rsidRPr="6CEECE0E" w:rsidR="6CEECE0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. </w:t>
            </w:r>
            <w:r w:rsidRPr="6CEECE0E" w:rsidR="4C6D07B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Kamera</w:t>
            </w:r>
          </w:p>
        </w:tc>
      </w:tr>
      <w:tr w:rsidR="6CEECE0E" w:rsidTr="6CEECE0E" w14:paraId="5EBFD315">
        <w:trPr>
          <w:trHeight w:val="405"/>
        </w:trPr>
        <w:tc>
          <w:tcPr>
            <w:tcW w:w="9225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6CEECE0E" w:rsidP="6CEECE0E" w:rsidRDefault="6CEECE0E" w14:paraId="3C9221B0" w14:textId="6446B1A6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CEECE0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6CEECE0E" w:rsidTr="6CEECE0E" w14:paraId="3567F0B2">
        <w:trPr>
          <w:trHeight w:val="405"/>
        </w:trPr>
        <w:tc>
          <w:tcPr>
            <w:tcW w:w="9225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6CEECE0E" w:rsidP="6CEECE0E" w:rsidRDefault="6CEECE0E" w14:paraId="51473245" w14:textId="0818C29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CEECE0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6CEECE0E" w:rsidTr="6CEECE0E" w14:paraId="63FC2F26">
        <w:trPr>
          <w:trHeight w:val="300"/>
        </w:trPr>
        <w:tc>
          <w:tcPr>
            <w:tcW w:w="747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6CEECE0E" w:rsidP="6CEECE0E" w:rsidRDefault="6CEECE0E" w14:paraId="601FB7E9" w14:textId="721C01A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136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6CEECE0E" w:rsidP="6CEECE0E" w:rsidRDefault="6CEECE0E" w14:paraId="0864D4DB" w14:textId="22C87B98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</w:p>
        </w:tc>
        <w:tc>
          <w:tcPr>
            <w:tcW w:w="325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6CEECE0E" w:rsidP="6CEECE0E" w:rsidRDefault="6CEECE0E" w14:paraId="4495986F" w14:textId="0497C85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3858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6CEECE0E" w:rsidP="6CEECE0E" w:rsidRDefault="6CEECE0E" w14:paraId="343F83CD" w14:textId="3E9B66AB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6CEECE0E" w:rsidP="6CEECE0E" w:rsidRDefault="6CEECE0E" w14:paraId="5FE20E3B" w14:textId="4600D84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6CEECE0E" w:rsidP="6CEECE0E" w:rsidRDefault="6CEECE0E" w14:paraId="21EF9914" w14:textId="646A1280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6CEECE0E" w:rsidP="6CEECE0E" w:rsidRDefault="6CEECE0E" w14:paraId="2E0E2BB7" w14:textId="1BC1067A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6CEECE0E" w:rsidTr="6CEECE0E" w14:paraId="0A7456C7">
        <w:trPr>
          <w:trHeight w:val="405"/>
        </w:trPr>
        <w:tc>
          <w:tcPr>
            <w:tcW w:w="9225" w:type="dxa"/>
            <w:gridSpan w:val="4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6CEECE0E" w:rsidP="6CEECE0E" w:rsidRDefault="6CEECE0E" w14:paraId="4B3F8B0F" w14:textId="21D67635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CEECE0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6CEECE0E" w:rsidTr="6CEECE0E" w14:paraId="253132DB">
        <w:trPr>
          <w:trHeight w:val="300"/>
        </w:trPr>
        <w:tc>
          <w:tcPr>
            <w:tcW w:w="74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3AD311D5" w14:textId="4256CE72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13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61DF570" w:rsidP="6CEECE0E" w:rsidRDefault="161DF570" w14:paraId="41D94022" w14:textId="77792E3C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161DF5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ezolucija</w:t>
            </w:r>
          </w:p>
        </w:tc>
        <w:tc>
          <w:tcPr>
            <w:tcW w:w="325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61DF570" w:rsidP="6CEECE0E" w:rsidRDefault="161DF570" w14:paraId="6EDD1626" w14:textId="00002566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161DF5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Višestruka: 4k/30 </w:t>
            </w:r>
            <w:r w:rsidRPr="6CEECE0E" w:rsidR="161DF5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fps</w:t>
            </w:r>
            <w:r w:rsidRPr="6CEECE0E" w:rsidR="161DF5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, 1080p/30 </w:t>
            </w:r>
            <w:r w:rsidRPr="6CEECE0E" w:rsidR="161DF5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fps</w:t>
            </w:r>
            <w:r w:rsidRPr="6CEECE0E" w:rsidR="161DF5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, 720p/30,60 ili 80 </w:t>
            </w:r>
            <w:r w:rsidRPr="6CEECE0E" w:rsidR="161DF5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fps</w:t>
            </w:r>
          </w:p>
        </w:tc>
        <w:tc>
          <w:tcPr>
            <w:tcW w:w="385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65B38EF5" w14:textId="513D348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CEECE0E" w:rsidTr="6CEECE0E" w14:paraId="76113EB2">
        <w:trPr>
          <w:trHeight w:val="300"/>
        </w:trPr>
        <w:tc>
          <w:tcPr>
            <w:tcW w:w="74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6532EFDB" w14:textId="0446FC2F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</w:p>
        </w:tc>
        <w:tc>
          <w:tcPr>
            <w:tcW w:w="13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69742" w:rsidP="6CEECE0E" w:rsidRDefault="10C69742" w14:paraId="46B4CEB0" w14:textId="500321F9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10C6974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azlučivost</w:t>
            </w:r>
          </w:p>
        </w:tc>
        <w:tc>
          <w:tcPr>
            <w:tcW w:w="325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0C69742" w:rsidP="6CEECE0E" w:rsidRDefault="10C69742" w14:paraId="155A5EF5" w14:textId="32CCDBA0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10C6974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nimalno 8Mpx</w:t>
            </w:r>
          </w:p>
        </w:tc>
        <w:tc>
          <w:tcPr>
            <w:tcW w:w="385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53CFC217" w14:textId="5FF55078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CEECE0E" w:rsidTr="6CEECE0E" w14:paraId="65F73503">
        <w:trPr>
          <w:trHeight w:val="300"/>
        </w:trPr>
        <w:tc>
          <w:tcPr>
            <w:tcW w:w="74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040DF575" w14:textId="1F431A28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13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24B9E373" w14:textId="428CD4F3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</w:tc>
        <w:tc>
          <w:tcPr>
            <w:tcW w:w="325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2443963" w:rsidP="6CEECE0E" w:rsidRDefault="72443963" w14:paraId="113EB096" w14:textId="5696815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7244396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Ugrađen </w:t>
            </w:r>
            <w:r w:rsidRPr="6CEECE0E" w:rsidR="7244396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autofokus</w:t>
            </w:r>
          </w:p>
        </w:tc>
        <w:tc>
          <w:tcPr>
            <w:tcW w:w="385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3A5E6546" w14:textId="2DCFEE0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CEECE0E" w:rsidTr="6CEECE0E" w14:paraId="5B04D016">
        <w:trPr>
          <w:trHeight w:val="300"/>
        </w:trPr>
        <w:tc>
          <w:tcPr>
            <w:tcW w:w="74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61E5CCDB" w14:textId="238F862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13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040C525" w:rsidP="6CEECE0E" w:rsidRDefault="0040C525" w14:paraId="70279AB0" w14:textId="5A620582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0040C52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Leća</w:t>
            </w:r>
          </w:p>
        </w:tc>
        <w:tc>
          <w:tcPr>
            <w:tcW w:w="325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040C525" w:rsidP="6CEECE0E" w:rsidRDefault="0040C525" w14:paraId="7108AE9A" w14:textId="24542121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0040C52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aterijal: Staklo</w:t>
            </w:r>
          </w:p>
        </w:tc>
        <w:tc>
          <w:tcPr>
            <w:tcW w:w="385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2E499565" w14:textId="7B3FD51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CEECE0E" w:rsidTr="6CEECE0E" w14:paraId="353B9A40">
        <w:trPr>
          <w:trHeight w:val="300"/>
        </w:trPr>
        <w:tc>
          <w:tcPr>
            <w:tcW w:w="74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4FC0D8C3" w14:textId="3434962C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13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AB78593" w:rsidP="6CEECE0E" w:rsidRDefault="6AB78593" w14:paraId="50CCAD09" w14:textId="035BAF87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6AB7859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krofon</w:t>
            </w:r>
          </w:p>
        </w:tc>
        <w:tc>
          <w:tcPr>
            <w:tcW w:w="325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AB78593" w:rsidP="6CEECE0E" w:rsidRDefault="6AB78593" w14:paraId="0E7984C5" w14:textId="5E15805B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6AB7859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, stereo, dvostruki, višesmjerni</w:t>
            </w:r>
          </w:p>
        </w:tc>
        <w:tc>
          <w:tcPr>
            <w:tcW w:w="385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48E5841F" w14:textId="4925A5C5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CEECE0E" w:rsidTr="6CEECE0E" w14:paraId="3622923E">
        <w:trPr>
          <w:trHeight w:val="300"/>
        </w:trPr>
        <w:tc>
          <w:tcPr>
            <w:tcW w:w="74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5A791B15" w14:textId="57B6B365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13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BDDA2FF" w:rsidP="6CEECE0E" w:rsidRDefault="6BDDA2FF" w14:paraId="512BB338" w14:textId="378B8B7F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6BDDA2F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lje snimanja</w:t>
            </w:r>
          </w:p>
        </w:tc>
        <w:tc>
          <w:tcPr>
            <w:tcW w:w="325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BDDA2FF" w:rsidP="6CEECE0E" w:rsidRDefault="6BDDA2FF" w14:paraId="43BC9275" w14:textId="2307DD19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6BDDA2F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90°/78°/65°</w:t>
            </w:r>
          </w:p>
        </w:tc>
        <w:tc>
          <w:tcPr>
            <w:tcW w:w="385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74B63C62" w14:textId="3320FE7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CEECE0E" w:rsidTr="6CEECE0E" w14:paraId="2B0ABA81">
        <w:trPr>
          <w:trHeight w:val="300"/>
        </w:trPr>
        <w:tc>
          <w:tcPr>
            <w:tcW w:w="74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1CD3889F" w14:textId="4AA5575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13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E0901E7" w:rsidP="6CEECE0E" w:rsidRDefault="7E0901E7" w14:paraId="533A278A" w14:textId="286BE7AE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7E0901E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Digitalno </w:t>
            </w:r>
            <w:r w:rsidRPr="6CEECE0E" w:rsidR="7E0901E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zoom</w:t>
            </w:r>
          </w:p>
        </w:tc>
        <w:tc>
          <w:tcPr>
            <w:tcW w:w="325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7E0901E7" w:rsidP="6CEECE0E" w:rsidRDefault="7E0901E7" w14:paraId="247E91C5" w14:textId="3D7B3483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7E0901E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in: 5x</w:t>
            </w:r>
          </w:p>
        </w:tc>
        <w:tc>
          <w:tcPr>
            <w:tcW w:w="385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02790A7B" w14:textId="1D43C93F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CEECE0E" w:rsidTr="6CEECE0E" w14:paraId="6FE8AFBF">
        <w:trPr>
          <w:trHeight w:val="300"/>
        </w:trPr>
        <w:tc>
          <w:tcPr>
            <w:tcW w:w="74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254F139F" w14:textId="64F48E5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13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5743A93" w:rsidP="6CEECE0E" w:rsidRDefault="55743A93" w14:paraId="1B3F2743" w14:textId="26BB861B">
            <w:pPr>
              <w:pStyle w:val="ListParagraph"/>
              <w:spacing w:line="240" w:lineRule="auto"/>
              <w:ind w:lef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55743A9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vezivanje</w:t>
            </w:r>
          </w:p>
        </w:tc>
        <w:tc>
          <w:tcPr>
            <w:tcW w:w="325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5743A93" w:rsidP="6CEECE0E" w:rsidRDefault="55743A93" w14:paraId="10D67C4A" w14:textId="6D0FF225">
            <w:pPr>
              <w:pStyle w:val="ListParagraph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55743A9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utem USB priključka</w:t>
            </w:r>
          </w:p>
        </w:tc>
        <w:tc>
          <w:tcPr>
            <w:tcW w:w="385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2040B21B" w14:textId="6D0E84F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CEECE0E" w:rsidTr="6CEECE0E" w14:paraId="795E02EF">
        <w:trPr>
          <w:trHeight w:val="300"/>
        </w:trPr>
        <w:tc>
          <w:tcPr>
            <w:tcW w:w="74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49786CD6" w14:textId="26E62307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13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0EFC328" w:rsidP="6CEECE0E" w:rsidRDefault="20EFC328" w14:paraId="6E1ED583" w14:textId="4F97CB41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20EFC32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Sigurnost</w:t>
            </w:r>
          </w:p>
        </w:tc>
        <w:tc>
          <w:tcPr>
            <w:tcW w:w="325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0EFC328" w:rsidP="6CEECE0E" w:rsidRDefault="20EFC328" w14:paraId="5978189A" w14:textId="0334FD5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20EFC32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Ugrađen </w:t>
            </w:r>
            <w:r w:rsidRPr="6CEECE0E" w:rsidR="20EFC32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okrov</w:t>
            </w:r>
            <w:r w:rsidRPr="6CEECE0E" w:rsidR="20EFC32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za kameru</w:t>
            </w:r>
          </w:p>
        </w:tc>
        <w:tc>
          <w:tcPr>
            <w:tcW w:w="385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584630C4" w14:textId="2AA1C2C5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CEECE0E" w:rsidTr="6CEECE0E" w14:paraId="0C9FFFA4">
        <w:trPr>
          <w:trHeight w:val="300"/>
        </w:trPr>
        <w:tc>
          <w:tcPr>
            <w:tcW w:w="74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1213581" w:rsidP="6CEECE0E" w:rsidRDefault="41213581" w14:paraId="5008723E" w14:textId="697CD2A5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412135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136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98FBCC4" w:rsidP="6CEECE0E" w:rsidRDefault="398FBCC4" w14:paraId="27D59252" w14:textId="4805A21E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398FBCC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Jamstvo</w:t>
            </w:r>
          </w:p>
        </w:tc>
        <w:tc>
          <w:tcPr>
            <w:tcW w:w="325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98FBCC4" w:rsidP="6CEECE0E" w:rsidRDefault="398FBCC4" w14:paraId="06D74992" w14:textId="37C8E094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CEECE0E" w:rsidR="398FBCC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Jamstvo: uključeno jamstvo dobavljača na period od minimalno 5 godina za uređaj</w:t>
            </w:r>
          </w:p>
          <w:p w:rsidR="6CEECE0E" w:rsidP="6CEECE0E" w:rsidRDefault="6CEECE0E" w14:paraId="5C099ADB" w14:textId="4FEF6DFE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</w:tc>
        <w:tc>
          <w:tcPr>
            <w:tcW w:w="385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0A87A918" w14:textId="231CD1DB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6CEECE0E" w:rsidP="6CEECE0E" w:rsidRDefault="6CEECE0E" w14:paraId="5A598B8E" w14:textId="76FB7279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085"/>
      </w:tblGrid>
      <w:tr w:rsidR="1F3F58E8" w:rsidTr="6CEECE0E" w14:paraId="23657143">
        <w:trPr>
          <w:trHeight w:val="31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R="1F3F58E8" w:rsidP="6CEECE0E" w:rsidRDefault="1F3F58E8" w14:paraId="22A22922" w14:textId="0338EA1A">
            <w:pPr>
              <w:pStyle w:val="Normal2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</w:rPr>
            </w:pPr>
            <w:r w:rsidRPr="6CEECE0E" w:rsidR="398FBCC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3</w:t>
            </w:r>
            <w:r w:rsidRPr="6CEECE0E" w:rsidR="1F3F58E8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. Studijske slušalice</w:t>
            </w:r>
          </w:p>
        </w:tc>
      </w:tr>
      <w:tr w:rsidR="1F3F58E8" w:rsidTr="6CEECE0E" w14:paraId="68F9A367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F3F58E8" w:rsidP="1F3F58E8" w:rsidRDefault="1F3F58E8" w14:paraId="6D32F57B" w14:textId="295A5A5A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1F3F58E8" w:rsidTr="6CEECE0E" w14:paraId="74F87C7E">
        <w:trPr>
          <w:trHeight w:val="405"/>
        </w:trPr>
        <w:tc>
          <w:tcPr>
            <w:tcW w:w="9180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:rsidR="1F3F58E8" w:rsidP="1F3F58E8" w:rsidRDefault="1F3F58E8" w14:paraId="4167C302" w14:textId="208B8C9D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1F3F58E8" w:rsidTr="6CEECE0E" w14:paraId="2E352B65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EA7FB34" w14:textId="6175A9B8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72D5EB2" w14:textId="07D9AB80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085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CAA4BA5" w14:textId="2EAE3057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1F3F58E8" w:rsidP="1F3F58E8" w:rsidRDefault="1F3F58E8" w14:paraId="4CB2CF97" w14:textId="1556C312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1F3F58E8" w:rsidP="1F3F58E8" w:rsidRDefault="1F3F58E8" w14:paraId="75B305A0" w14:textId="73A926AC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1F3F58E8" w:rsidP="1F3F58E8" w:rsidRDefault="1F3F58E8" w14:paraId="7952FAF7" w14:textId="6FB6D8D0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1F3F58E8" w:rsidTr="6CEECE0E" w14:paraId="52CE9310">
        <w:trPr>
          <w:trHeight w:val="405"/>
        </w:trPr>
        <w:tc>
          <w:tcPr>
            <w:tcW w:w="9180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:rsidR="1F3F58E8" w:rsidP="1F3F58E8" w:rsidRDefault="1F3F58E8" w14:paraId="4C5DDD37" w14:textId="2B286061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F3F58E8" w:rsidR="1F3F58E8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1F3F58E8" w:rsidTr="6CEECE0E" w14:paraId="6342803F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3B0CF089" w14:textId="12E9D76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719B7BC" w14:textId="0130BCCA">
            <w:pPr>
              <w:spacing w:after="0"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Vrsta: zatvorene dinamičke studijske (around the ear)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FEB9417" w14:textId="722E538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hr-HR"/>
              </w:rPr>
            </w:pPr>
          </w:p>
        </w:tc>
      </w:tr>
      <w:tr w:rsidR="1F3F58E8" w:rsidTr="6CEECE0E" w14:paraId="5C4648DB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2BDF410" w14:textId="03DBB857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0C66D50" w14:textId="141C99F7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Frekvencija odziva: minimalno 5 do 35000 Hz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E8E534A" w14:textId="29B4E31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F3F58E8" w:rsidTr="6CEECE0E" w14:paraId="3DCB8706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01D6080" w14:textId="1F36790E">
            <w:pPr>
              <w:pStyle w:val="Normal2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F1AA65A" w14:textId="4AF9DC6B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aksimalna impedancija: minimalno 250 ohms</w:t>
            </w: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144D14E" w14:textId="62D4778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1F3F58E8" w:rsidTr="6CEECE0E" w14:paraId="45E53949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E0540F4" w14:textId="6C3773A1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0A73300" w14:textId="37C8E094">
            <w:pPr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Jamstvo: uključeno jamstvo dobavljača na period od minimalno 5 godina za uređaj</w:t>
            </w:r>
          </w:p>
          <w:p w:rsidR="1F3F58E8" w:rsidP="1F3F58E8" w:rsidRDefault="1F3F58E8" w14:paraId="72085851" w14:textId="5EE3BC77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</w:p>
        </w:tc>
        <w:tc>
          <w:tcPr>
            <w:tcW w:w="5085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CBB623C" w14:textId="726ECC2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3D4E2883" w:rsidP="3D4E2883" w:rsidRDefault="3D4E2883" w14:paraId="7C67DFE8" w14:textId="79748254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9225" w:type="dxa"/>
        <w:tblLayout w:type="fixed"/>
        <w:tblLook w:val="0600" w:firstRow="0" w:lastRow="0" w:firstColumn="0" w:lastColumn="0" w:noHBand="1" w:noVBand="1"/>
      </w:tblPr>
      <w:tblGrid>
        <w:gridCol w:w="748"/>
        <w:gridCol w:w="1410"/>
        <w:gridCol w:w="3330"/>
        <w:gridCol w:w="3737"/>
      </w:tblGrid>
      <w:tr w:rsidR="1F3F58E8" w:rsidTr="6CEECE0E" w14:paraId="2BF43AED">
        <w:trPr>
          <w:trHeight w:val="315"/>
        </w:trPr>
        <w:tc>
          <w:tcPr>
            <w:tcW w:w="9225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>
              <w:left w:w="105" w:type="dxa"/>
              <w:right w:w="105" w:type="dxa"/>
            </w:tcMar>
            <w:vAlign w:val="bottom"/>
          </w:tcPr>
          <w:p w:rsidP="6CEECE0E" w14:paraId="15893DB9" w14:textId="6C77996F">
            <w:pPr>
              <w:pStyle w:val="Normal2"/>
              <w:spacing w:after="0" w:line="276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6CEECE0E" w:rsidR="4BBB1BA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4</w:t>
            </w:r>
            <w:r w:rsidRPr="6CEECE0E" w:rsidR="1F3F58E8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. Zvučn</w:t>
            </w:r>
            <w:r w:rsidRPr="6CEECE0E" w:rsidR="440B738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o izolirana kabina</w:t>
            </w:r>
          </w:p>
        </w:tc>
      </w:tr>
      <w:tr w:rsidR="1F3F58E8" w:rsidTr="6CEECE0E" w14:paraId="2BA468E1">
        <w:trPr>
          <w:trHeight w:val="405"/>
        </w:trPr>
        <w:tc>
          <w:tcPr>
            <w:tcW w:w="9225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14:paraId="41282740"/>
        </w:tc>
      </w:tr>
      <w:tr w:rsidR="1F3F58E8" w:rsidTr="6CEECE0E" w14:paraId="36A8406E">
        <w:trPr>
          <w:trHeight w:val="405"/>
        </w:trPr>
        <w:tc>
          <w:tcPr>
            <w:tcW w:w="9225" w:type="dxa"/>
            <w:gridSpan w:val="4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>
              <w:left w:w="105" w:type="dxa"/>
              <w:right w:w="105" w:type="dxa"/>
            </w:tcMar>
            <w:vAlign w:val="bottom"/>
          </w:tcPr>
          <w:p w14:paraId="31096907"/>
        </w:tc>
      </w:tr>
      <w:tr w:rsidR="1F3F58E8" w:rsidTr="6CEECE0E" w14:paraId="64B4AEF3">
        <w:trPr>
          <w:trHeight w:val="990"/>
        </w:trPr>
        <w:tc>
          <w:tcPr>
            <w:tcW w:w="748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98EFBE2" w14:textId="03B6615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1410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6CEECE0E" w:rsidP="6CEECE0E" w:rsidRDefault="6CEECE0E" w14:paraId="5970F0DD" w14:textId="3EC37EE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</w:p>
        </w:tc>
        <w:tc>
          <w:tcPr>
            <w:tcW w:w="3330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CA28BDE" w14:textId="1B2F4126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3737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529E4796" w14:textId="09A9BAF6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1F3F58E8" w:rsidP="1F3F58E8" w:rsidRDefault="1F3F58E8" w14:paraId="07A1F8ED" w14:textId="59D54B5D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  <w:r w:rsidRPr="1F3F58E8" w:rsidR="1F3F58E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1F3F58E8" w:rsidP="1F3F58E8" w:rsidRDefault="1F3F58E8" w14:paraId="265BB392" w14:textId="0A22EDB2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</w:p>
          <w:p w:rsidR="1F3F58E8" w:rsidP="1F3F58E8" w:rsidRDefault="1F3F58E8" w14:paraId="3E79A7DB" w14:textId="14F3341C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</w:pPr>
          </w:p>
        </w:tc>
      </w:tr>
      <w:tr w:rsidR="1F3F58E8" w:rsidTr="6CEECE0E" w14:paraId="1B46CA93">
        <w:trPr>
          <w:trHeight w:val="405"/>
        </w:trPr>
        <w:tc>
          <w:tcPr>
            <w:tcW w:w="9225" w:type="dxa"/>
            <w:gridSpan w:val="4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>
              <w:left w:w="105" w:type="dxa"/>
              <w:right w:w="105" w:type="dxa"/>
            </w:tcMar>
            <w:vAlign w:val="bottom"/>
          </w:tcPr>
          <w:p w14:paraId="30CC262E"/>
        </w:tc>
      </w:tr>
      <w:tr w:rsidR="6CEECE0E" w:rsidTr="6CEECE0E" w14:paraId="26E78FD8">
        <w:trPr>
          <w:trHeight w:val="630"/>
        </w:trPr>
        <w:tc>
          <w:tcPr>
            <w:tcW w:w="74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EFC760E" w:rsidP="6CEECE0E" w:rsidRDefault="1EFC760E" w14:paraId="5B27E01C" w14:textId="6496DE2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1EFC76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14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CEECE0E" w:rsidP="6CEECE0E" w:rsidRDefault="6CEECE0E" w14:paraId="1B8FBE1D" w14:textId="17B09010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333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4BBA959" w:rsidP="6CEECE0E" w:rsidRDefault="44BBA959" w14:paraId="791B7680" w14:textId="6E246C1B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44BBA95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Zvučno izolirana kabina namjenjena smještaju opreme za snimanje</w:t>
            </w:r>
          </w:p>
        </w:tc>
        <w:tc>
          <w:tcPr>
            <w:tcW w:w="373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CEECE0E" w:rsidP="6CEECE0E" w:rsidRDefault="6CEECE0E" w14:paraId="7B12C3EB" w14:textId="72661B68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1F3F58E8" w:rsidTr="6CEECE0E" w14:paraId="29FC60AC">
        <w:trPr>
          <w:trHeight w:val="630"/>
        </w:trPr>
        <w:tc>
          <w:tcPr>
            <w:tcW w:w="74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18E42C39" w14:textId="6D6A0DF8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41F85C4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14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1F7A844" w:rsidP="6CEECE0E" w:rsidRDefault="61F7A844" w14:paraId="155B415E" w14:textId="755A7E4B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61F7A84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Dimenzije</w:t>
            </w:r>
          </w:p>
        </w:tc>
        <w:tc>
          <w:tcPr>
            <w:tcW w:w="333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BF034BA" w:rsidP="6CEECE0E" w:rsidRDefault="1BF034BA" w14:paraId="45AE45F9" w14:textId="4B978208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61F7A84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unutarnje dimenzije: 1</w:t>
            </w:r>
            <w:r w:rsidRPr="6CEECE0E" w:rsidR="55E5D45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8</w:t>
            </w:r>
            <w:r w:rsidRPr="6CEECE0E" w:rsidR="61F7A84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00 mm dužine, 1350 širine, 2000 mm visine</w:t>
            </w:r>
          </w:p>
        </w:tc>
        <w:tc>
          <w:tcPr>
            <w:tcW w:w="373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0EFF67E7" w14:textId="09E9CD3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1F3F58E8" w:rsidTr="6CEECE0E" w14:paraId="29CB7337">
        <w:trPr>
          <w:trHeight w:val="300"/>
        </w:trPr>
        <w:tc>
          <w:tcPr>
            <w:tcW w:w="74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32C8DA8D" w14:textId="5ADD92AB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7C76B3E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14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CEECE0E" w:rsidP="6CEECE0E" w:rsidRDefault="6CEECE0E" w14:paraId="728E93A8" w14:textId="1C0E3441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333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224463AF" w14:textId="06091E81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709332F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Zidovi rađeni od </w:t>
            </w:r>
            <w:r w:rsidRPr="6CEECE0E" w:rsidR="724834A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3 sloja, drvo, izolacijski materijal, upijajući materijal</w:t>
            </w:r>
          </w:p>
        </w:tc>
        <w:tc>
          <w:tcPr>
            <w:tcW w:w="373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5A7E9AA" w14:textId="6EF4D1D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1F3F58E8" w:rsidTr="6CEECE0E" w14:paraId="20E28442">
        <w:trPr>
          <w:trHeight w:val="300"/>
        </w:trPr>
        <w:tc>
          <w:tcPr>
            <w:tcW w:w="74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1F2E6CA2" w14:textId="57E820E2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7C76B3E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14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CEECE0E" w:rsidP="6CEECE0E" w:rsidRDefault="6CEECE0E" w14:paraId="035DB8EB" w14:textId="4DAB094A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333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464BEE12" w14:textId="7970FAE3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1F3EBCB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Vanjski sloj kabine mora biti vatro otporan</w:t>
            </w:r>
          </w:p>
        </w:tc>
        <w:tc>
          <w:tcPr>
            <w:tcW w:w="373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667DFEE3" w14:textId="4F67DE67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CEECE0E" w:rsidTr="6CEECE0E" w14:paraId="3974ED24">
        <w:trPr>
          <w:trHeight w:val="300"/>
        </w:trPr>
        <w:tc>
          <w:tcPr>
            <w:tcW w:w="74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6141A10" w:rsidP="6CEECE0E" w:rsidRDefault="76141A10" w14:paraId="3992D291" w14:textId="1578D51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76141A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14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CEECE0E" w:rsidP="6CEECE0E" w:rsidRDefault="6CEECE0E" w14:paraId="2286950B" w14:textId="588A5F1A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333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A2F44F1" w:rsidP="6CEECE0E" w:rsidRDefault="4A2F44F1" w14:paraId="71D9F8FA" w14:textId="717F95D5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4A2F44F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Zidovi se međusobno učvršćuju vijcima</w:t>
            </w:r>
          </w:p>
        </w:tc>
        <w:tc>
          <w:tcPr>
            <w:tcW w:w="373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CEECE0E" w:rsidP="6CEECE0E" w:rsidRDefault="6CEECE0E" w14:paraId="10D40875" w14:textId="089D1F8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1F3F58E8" w:rsidTr="6CEECE0E" w14:paraId="03298E14">
        <w:trPr>
          <w:trHeight w:val="300"/>
        </w:trPr>
        <w:tc>
          <w:tcPr>
            <w:tcW w:w="74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0C6B2E93" w14:textId="0EA98333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76141A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14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3A34F76" w:rsidP="6CEECE0E" w:rsidRDefault="33A34F76" w14:paraId="10E3B5A6" w14:textId="5712CBD1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33A34F7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Debljina zidova</w:t>
            </w:r>
          </w:p>
        </w:tc>
        <w:tc>
          <w:tcPr>
            <w:tcW w:w="333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0EDB950F" w14:textId="2A3C5EC2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33A34F7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00 mm plus 50mm pjena</w:t>
            </w:r>
          </w:p>
        </w:tc>
        <w:tc>
          <w:tcPr>
            <w:tcW w:w="373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252A12E3" w14:textId="1F8ACDB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1F3F58E8" w:rsidTr="6CEECE0E" w14:paraId="1DE3AC7D">
        <w:trPr>
          <w:trHeight w:val="300"/>
        </w:trPr>
        <w:tc>
          <w:tcPr>
            <w:tcW w:w="74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0E59F13F" w14:textId="4B5C4153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6F9CB99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14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ACFC83E" w:rsidP="6CEECE0E" w:rsidRDefault="0ACFC83E" w14:paraId="25971708" w14:textId="3C4E913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0ACFC8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Debljina poda</w:t>
            </w:r>
          </w:p>
        </w:tc>
        <w:tc>
          <w:tcPr>
            <w:tcW w:w="333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2F17E2F9" w14:textId="7B28C01B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0ACFC8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00 mm plus 25mm popločenje</w:t>
            </w:r>
          </w:p>
        </w:tc>
        <w:tc>
          <w:tcPr>
            <w:tcW w:w="373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743E3A18" w14:textId="35528E70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1F3F58E8" w:rsidTr="6CEECE0E" w14:paraId="0275903A">
        <w:trPr>
          <w:trHeight w:val="300"/>
        </w:trPr>
        <w:tc>
          <w:tcPr>
            <w:tcW w:w="74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7C858B49" w14:textId="5F10C88E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6F9CB99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14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5CEAE5E" w:rsidP="6CEECE0E" w:rsidRDefault="45CEAE5E" w14:paraId="0CD20A6D" w14:textId="554CB7E1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45CEAE5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Debljina stropa</w:t>
            </w:r>
          </w:p>
        </w:tc>
        <w:tc>
          <w:tcPr>
            <w:tcW w:w="333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2FE3607C" w14:textId="4399384E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45CEAE5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Minimalno 100 mm plus 50mm pjena</w:t>
            </w:r>
          </w:p>
        </w:tc>
        <w:tc>
          <w:tcPr>
            <w:tcW w:w="373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E47DE6D" w14:textId="04243FAE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1F3F58E8" w:rsidTr="6CEECE0E" w14:paraId="71FC88DC">
        <w:trPr>
          <w:trHeight w:val="300"/>
        </w:trPr>
        <w:tc>
          <w:tcPr>
            <w:tcW w:w="74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5EEE835D" w14:textId="487975DF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53AF40C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9</w:t>
            </w:r>
          </w:p>
        </w:tc>
        <w:tc>
          <w:tcPr>
            <w:tcW w:w="14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0AFF1AAF" w:rsidP="6CEECE0E" w:rsidRDefault="0AFF1AAF" w14:paraId="75324BBE" w14:textId="618EF444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0AFF1A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vrata</w:t>
            </w:r>
          </w:p>
        </w:tc>
        <w:tc>
          <w:tcPr>
            <w:tcW w:w="333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333AD440" w14:textId="1DAFFE50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0AFF1AA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Aluminijski profil, izolirajući materijal, upijajući materijal</w:t>
            </w:r>
            <w:r w:rsidRPr="6CEECE0E" w:rsidR="532F9EB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, ugrađen prozor u vratima (trostruko staklo)</w:t>
            </w:r>
          </w:p>
        </w:tc>
        <w:tc>
          <w:tcPr>
            <w:tcW w:w="373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113F4E9C" w14:textId="692782F2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1F3F58E8" w:rsidTr="6CEECE0E" w14:paraId="78CF1916">
        <w:trPr>
          <w:trHeight w:val="300"/>
        </w:trPr>
        <w:tc>
          <w:tcPr>
            <w:tcW w:w="74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17E93A03" w14:textId="02AB74B1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408B3DC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0</w:t>
            </w:r>
          </w:p>
        </w:tc>
        <w:tc>
          <w:tcPr>
            <w:tcW w:w="14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2C5366B" w:rsidP="6CEECE0E" w:rsidRDefault="72C5366B" w14:paraId="1D28268E" w14:textId="7A294976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72C536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ventilacija</w:t>
            </w:r>
          </w:p>
        </w:tc>
        <w:tc>
          <w:tcPr>
            <w:tcW w:w="333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6CEECE0E" w:rsidRDefault="1F3F58E8" w14:paraId="7E3A95B8" w14:textId="72D35A6F">
            <w:pPr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72C536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2 ventilatora za upuhivanje i ispuhivanje zraka, sa motorom izvan kabine povezanim fleksibilnom PVC cijevi</w:t>
            </w:r>
          </w:p>
        </w:tc>
        <w:tc>
          <w:tcPr>
            <w:tcW w:w="373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F3F58E8" w:rsidP="1F3F58E8" w:rsidRDefault="1F3F58E8" w14:paraId="420B7FAD" w14:textId="64877C22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CEECE0E" w:rsidTr="6CEECE0E" w14:paraId="4DAD7921">
        <w:trPr>
          <w:trHeight w:val="300"/>
        </w:trPr>
        <w:tc>
          <w:tcPr>
            <w:tcW w:w="74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AD2E672" w:rsidP="6CEECE0E" w:rsidRDefault="3AD2E672" w14:paraId="357A9DDB" w14:textId="74B235F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3AD2E6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1</w:t>
            </w:r>
          </w:p>
        </w:tc>
        <w:tc>
          <w:tcPr>
            <w:tcW w:w="14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CEECE0E" w:rsidP="6CEECE0E" w:rsidRDefault="6CEECE0E" w14:paraId="7DDF4516" w14:textId="337D228C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333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20573BC" w:rsidP="6CEECE0E" w:rsidRDefault="420573BC" w14:paraId="339CC8C0" w14:textId="6115FB96">
            <w:pPr>
              <w:pStyle w:val="Normal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420573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nutrasnjost kabine prekrivana piramidalnom upijajucom pjenom(pjena je debela 50mm)</w:t>
            </w:r>
          </w:p>
        </w:tc>
        <w:tc>
          <w:tcPr>
            <w:tcW w:w="373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CEECE0E" w:rsidP="6CEECE0E" w:rsidRDefault="6CEECE0E" w14:paraId="4BAF5DC2" w14:textId="04EEF402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CEECE0E" w:rsidTr="6CEECE0E" w14:paraId="04C9ED77">
        <w:trPr>
          <w:trHeight w:val="300"/>
        </w:trPr>
        <w:tc>
          <w:tcPr>
            <w:tcW w:w="74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AD2E672" w:rsidP="6CEECE0E" w:rsidRDefault="3AD2E672" w14:paraId="4E328EA2" w14:textId="35CB695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3AD2E67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2</w:t>
            </w:r>
          </w:p>
        </w:tc>
        <w:tc>
          <w:tcPr>
            <w:tcW w:w="14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CEECE0E" w:rsidP="6CEECE0E" w:rsidRDefault="6CEECE0E" w14:paraId="2F194055" w14:textId="2D71CEA0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333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20573BC" w:rsidP="6CEECE0E" w:rsidRDefault="420573BC" w14:paraId="70607FE8" w14:textId="1C08C544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420573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 otvor za kablove</w:t>
            </w:r>
          </w:p>
        </w:tc>
        <w:tc>
          <w:tcPr>
            <w:tcW w:w="373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CEECE0E" w:rsidP="6CEECE0E" w:rsidRDefault="6CEECE0E" w14:paraId="29284EAA" w14:textId="72661425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CEECE0E" w:rsidTr="6CEECE0E" w14:paraId="0EB6760F">
        <w:trPr>
          <w:trHeight w:val="300"/>
        </w:trPr>
        <w:tc>
          <w:tcPr>
            <w:tcW w:w="74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3784FC34" w:rsidP="6CEECE0E" w:rsidRDefault="3784FC34" w14:paraId="219811CC" w14:textId="03F4D551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3784FC3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3</w:t>
            </w:r>
          </w:p>
        </w:tc>
        <w:tc>
          <w:tcPr>
            <w:tcW w:w="14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CEECE0E" w:rsidP="6CEECE0E" w:rsidRDefault="6CEECE0E" w14:paraId="305E2C58" w14:textId="549EFF7F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333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20573BC" w:rsidP="6CEECE0E" w:rsidRDefault="420573BC" w14:paraId="09603550" w14:textId="014EEAAC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420573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građena LED rasvjeta</w:t>
            </w:r>
          </w:p>
        </w:tc>
        <w:tc>
          <w:tcPr>
            <w:tcW w:w="373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CEECE0E" w:rsidP="6CEECE0E" w:rsidRDefault="6CEECE0E" w14:paraId="6D91CBE0" w14:textId="410CC6BF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CEECE0E" w:rsidTr="6CEECE0E" w14:paraId="3444514C">
        <w:trPr>
          <w:trHeight w:val="300"/>
        </w:trPr>
        <w:tc>
          <w:tcPr>
            <w:tcW w:w="74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15C74FEE" w:rsidP="6CEECE0E" w:rsidRDefault="15C74FEE" w14:paraId="6A1C78B0" w14:textId="7605856B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15C74FE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4</w:t>
            </w:r>
          </w:p>
        </w:tc>
        <w:tc>
          <w:tcPr>
            <w:tcW w:w="14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CEECE0E" w:rsidP="6CEECE0E" w:rsidRDefault="6CEECE0E" w14:paraId="1098EBC7" w14:textId="4EC9F7E1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333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20573BC" w:rsidP="6CEECE0E" w:rsidRDefault="420573BC" w14:paraId="209FCD8B" w14:textId="4661DCD2">
            <w:pPr>
              <w:pStyle w:val="Normal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420573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Pod prekriven akustičnim tepihom</w:t>
            </w:r>
          </w:p>
        </w:tc>
        <w:tc>
          <w:tcPr>
            <w:tcW w:w="373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CEECE0E" w:rsidP="6CEECE0E" w:rsidRDefault="6CEECE0E" w14:paraId="31A6127A" w14:textId="666E8E4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CEECE0E" w:rsidTr="6CEECE0E" w14:paraId="0416E827">
        <w:trPr>
          <w:trHeight w:val="300"/>
        </w:trPr>
        <w:tc>
          <w:tcPr>
            <w:tcW w:w="74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6180298" w:rsidP="6CEECE0E" w:rsidRDefault="66180298" w14:paraId="096C1AC2" w14:textId="4CF9883D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6618029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5</w:t>
            </w:r>
          </w:p>
        </w:tc>
        <w:tc>
          <w:tcPr>
            <w:tcW w:w="14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CEECE0E" w:rsidP="6CEECE0E" w:rsidRDefault="6CEECE0E" w14:paraId="7CFA6BFF" w14:textId="5E9177BD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333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20573BC" w:rsidP="6CEECE0E" w:rsidRDefault="420573BC" w14:paraId="4A104E1E" w14:textId="0D534C11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420573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Kabina leži na anitvibracijskim gumenim pločicama</w:t>
            </w:r>
          </w:p>
        </w:tc>
        <w:tc>
          <w:tcPr>
            <w:tcW w:w="373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CEECE0E" w:rsidP="6CEECE0E" w:rsidRDefault="6CEECE0E" w14:paraId="44EB819C" w14:textId="259CE757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CEECE0E" w:rsidTr="6CEECE0E" w14:paraId="4397AFB2">
        <w:trPr>
          <w:trHeight w:val="300"/>
        </w:trPr>
        <w:tc>
          <w:tcPr>
            <w:tcW w:w="74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8E88404" w:rsidP="6CEECE0E" w:rsidRDefault="48E88404" w14:paraId="0C1A7677" w14:textId="268AFA3F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48E8840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6</w:t>
            </w:r>
          </w:p>
        </w:tc>
        <w:tc>
          <w:tcPr>
            <w:tcW w:w="14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CEECE0E" w:rsidP="6CEECE0E" w:rsidRDefault="6CEECE0E" w14:paraId="4ED83A05" w14:textId="4066166A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333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420573BC" w:rsidP="6CEECE0E" w:rsidRDefault="420573BC" w14:paraId="672AA0E0" w14:textId="5F7384C9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420573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 xml:space="preserve">Ugrađen stol dimenzije </w:t>
            </w:r>
            <w:r w:rsidRPr="6CEECE0E" w:rsidR="60521E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1800 mm dužine, 600 mm širine</w:t>
            </w:r>
          </w:p>
        </w:tc>
        <w:tc>
          <w:tcPr>
            <w:tcW w:w="373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CEECE0E" w:rsidP="6CEECE0E" w:rsidRDefault="6CEECE0E" w14:paraId="4B154FC6" w14:textId="7C24C388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CEECE0E" w:rsidTr="6CEECE0E" w14:paraId="2AD6DD2E">
        <w:trPr>
          <w:trHeight w:val="300"/>
        </w:trPr>
        <w:tc>
          <w:tcPr>
            <w:tcW w:w="74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4813638" w:rsidP="6CEECE0E" w:rsidRDefault="64813638" w14:paraId="126003B2" w14:textId="3FD3862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6481363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7</w:t>
            </w:r>
          </w:p>
        </w:tc>
        <w:tc>
          <w:tcPr>
            <w:tcW w:w="14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CEECE0E" w:rsidP="6CEECE0E" w:rsidRDefault="6CEECE0E" w14:paraId="43EE6D53" w14:textId="7FA660F1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333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0521EF6" w:rsidP="6CEECE0E" w:rsidRDefault="60521EF6" w14:paraId="0337F507" w14:textId="5722FBD0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60521E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Uključena stolica na kotačima</w:t>
            </w:r>
          </w:p>
        </w:tc>
        <w:tc>
          <w:tcPr>
            <w:tcW w:w="373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CEECE0E" w:rsidP="6CEECE0E" w:rsidRDefault="6CEECE0E" w14:paraId="7E3FBD9B" w14:textId="2E7AEAD3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  <w:tr w:rsidR="6CEECE0E" w:rsidTr="6CEECE0E" w14:paraId="503F580C">
        <w:trPr>
          <w:trHeight w:val="300"/>
        </w:trPr>
        <w:tc>
          <w:tcPr>
            <w:tcW w:w="748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75ADD650" w:rsidP="6CEECE0E" w:rsidRDefault="75ADD650" w14:paraId="403AE16A" w14:textId="78160463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6CEECE0E" w:rsidR="75ADD65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8</w:t>
            </w:r>
          </w:p>
        </w:tc>
        <w:tc>
          <w:tcPr>
            <w:tcW w:w="141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EC13608" w:rsidP="6CEECE0E" w:rsidRDefault="6EC13608" w14:paraId="60FA40AB" w14:textId="702F3DC3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6CEECE0E" w:rsidR="6EC1360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Raspon zvučne izolacije</w:t>
            </w:r>
          </w:p>
        </w:tc>
        <w:tc>
          <w:tcPr>
            <w:tcW w:w="3330" w:type="dxa"/>
            <w:tcBorders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EC13608" w:rsidP="6CEECE0E" w:rsidRDefault="6EC13608" w14:paraId="337C5675" w14:textId="094485F0">
            <w:pPr>
              <w:jc w:val="both"/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</w:pPr>
            <w:r w:rsidRPr="6CEECE0E" w:rsidR="6EC13608"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  <w:t>Frekvencija (Hz) Dnt (dB)</w:t>
            </w:r>
          </w:p>
          <w:p w:rsidR="6EC13608" w:rsidP="6CEECE0E" w:rsidRDefault="6EC13608" w14:paraId="46524F50" w14:textId="196D49FE">
            <w:pPr>
              <w:jc w:val="both"/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</w:pPr>
            <w:r w:rsidRPr="6CEECE0E" w:rsidR="6EC13608"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  <w:t>100        31,0</w:t>
            </w:r>
          </w:p>
          <w:p w:rsidR="6EC13608" w:rsidP="6CEECE0E" w:rsidRDefault="6EC13608" w14:paraId="53558B87" w14:textId="2A2260AA">
            <w:pPr>
              <w:jc w:val="both"/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</w:pPr>
            <w:r w:rsidRPr="6CEECE0E" w:rsidR="6EC13608"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  <w:t>125        29,0</w:t>
            </w:r>
          </w:p>
          <w:p w:rsidR="6EC13608" w:rsidP="6CEECE0E" w:rsidRDefault="6EC13608" w14:paraId="30A1A6A9" w14:textId="1E6ED867">
            <w:pPr>
              <w:jc w:val="both"/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</w:pPr>
            <w:r w:rsidRPr="6CEECE0E" w:rsidR="6EC13608"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  <w:t>160        29,2</w:t>
            </w:r>
          </w:p>
          <w:p w:rsidR="6EC13608" w:rsidP="6CEECE0E" w:rsidRDefault="6EC13608" w14:paraId="634BC572" w14:textId="50ED8103">
            <w:pPr>
              <w:jc w:val="both"/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</w:pPr>
            <w:r w:rsidRPr="6CEECE0E" w:rsidR="6EC13608"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  <w:t>200        32,8</w:t>
            </w:r>
          </w:p>
          <w:p w:rsidR="6EC13608" w:rsidP="6CEECE0E" w:rsidRDefault="6EC13608" w14:paraId="3FFD5E0C" w14:textId="6D630746">
            <w:pPr>
              <w:jc w:val="both"/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</w:pPr>
            <w:r w:rsidRPr="6CEECE0E" w:rsidR="6EC13608"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  <w:t>250        43,3</w:t>
            </w:r>
          </w:p>
          <w:p w:rsidR="6EC13608" w:rsidP="6CEECE0E" w:rsidRDefault="6EC13608" w14:paraId="42FBC6B1" w14:textId="5F2C2991">
            <w:pPr>
              <w:jc w:val="both"/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</w:pPr>
            <w:r w:rsidRPr="6CEECE0E" w:rsidR="6EC13608"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  <w:t>315        33,2</w:t>
            </w:r>
          </w:p>
          <w:p w:rsidR="6EC13608" w:rsidP="6CEECE0E" w:rsidRDefault="6EC13608" w14:paraId="178499FF" w14:textId="1CEE0785">
            <w:pPr>
              <w:jc w:val="both"/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</w:pPr>
            <w:r w:rsidRPr="6CEECE0E" w:rsidR="6EC13608"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  <w:t>400        33,6</w:t>
            </w:r>
          </w:p>
          <w:p w:rsidR="6EC13608" w:rsidP="6CEECE0E" w:rsidRDefault="6EC13608" w14:paraId="28CDFD82" w14:textId="34B2D927">
            <w:pPr>
              <w:jc w:val="both"/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</w:pPr>
            <w:r w:rsidRPr="6CEECE0E" w:rsidR="6EC13608"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  <w:t>500        44,1</w:t>
            </w:r>
          </w:p>
          <w:p w:rsidR="6EC13608" w:rsidP="6CEECE0E" w:rsidRDefault="6EC13608" w14:paraId="373D3531" w14:textId="7BBAEA44">
            <w:pPr>
              <w:jc w:val="both"/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</w:pPr>
            <w:r w:rsidRPr="6CEECE0E" w:rsidR="6EC13608"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  <w:t>630        45,2</w:t>
            </w:r>
          </w:p>
          <w:p w:rsidR="6EC13608" w:rsidP="6CEECE0E" w:rsidRDefault="6EC13608" w14:paraId="1040FA7B" w14:textId="0505C3D0">
            <w:pPr>
              <w:jc w:val="both"/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</w:pPr>
            <w:r w:rsidRPr="6CEECE0E" w:rsidR="6EC13608"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  <w:t>800        50,1</w:t>
            </w:r>
          </w:p>
          <w:p w:rsidR="6EC13608" w:rsidP="6CEECE0E" w:rsidRDefault="6EC13608" w14:paraId="38EB1A35" w14:textId="169B5A3C">
            <w:pPr>
              <w:jc w:val="both"/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</w:pPr>
            <w:r w:rsidRPr="6CEECE0E" w:rsidR="6EC13608"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  <w:t>1000     58,0</w:t>
            </w:r>
          </w:p>
          <w:p w:rsidR="6EC13608" w:rsidP="6CEECE0E" w:rsidRDefault="6EC13608" w14:paraId="72B04921" w14:textId="61F7D452">
            <w:pPr>
              <w:jc w:val="both"/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</w:pPr>
            <w:r w:rsidRPr="6CEECE0E" w:rsidR="6EC13608"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  <w:t>1250     56,6</w:t>
            </w:r>
          </w:p>
          <w:p w:rsidR="6EC13608" w:rsidP="6CEECE0E" w:rsidRDefault="6EC13608" w14:paraId="794F2AB8" w14:textId="38B59DB2">
            <w:pPr>
              <w:jc w:val="both"/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</w:pPr>
            <w:r w:rsidRPr="6CEECE0E" w:rsidR="6EC13608"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  <w:t>1600     53,6</w:t>
            </w:r>
          </w:p>
          <w:p w:rsidR="6EC13608" w:rsidP="6CEECE0E" w:rsidRDefault="6EC13608" w14:paraId="4B32995D" w14:textId="347F1825">
            <w:pPr>
              <w:jc w:val="both"/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</w:pPr>
            <w:r w:rsidRPr="6CEECE0E" w:rsidR="6EC13608"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  <w:t>2000     57,6</w:t>
            </w:r>
          </w:p>
          <w:p w:rsidR="6EC13608" w:rsidP="6CEECE0E" w:rsidRDefault="6EC13608" w14:paraId="7D8989B7" w14:textId="62B93C54">
            <w:pPr>
              <w:jc w:val="both"/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</w:pPr>
            <w:r w:rsidRPr="6CEECE0E" w:rsidR="6EC13608"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  <w:t>2500     58,3</w:t>
            </w:r>
          </w:p>
          <w:p w:rsidR="6EC13608" w:rsidP="6CEECE0E" w:rsidRDefault="6EC13608" w14:paraId="42F2B4C0" w14:textId="41BFD1A5">
            <w:pPr>
              <w:jc w:val="both"/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</w:pPr>
            <w:r w:rsidRPr="6CEECE0E" w:rsidR="6EC13608">
              <w:rPr>
                <w:rFonts w:ascii="Helvetica Neue" w:hAnsi="Helvetica Neue" w:eastAsia="Helvetica Neue" w:cs="Helvetica Neue"/>
                <w:b w:val="0"/>
                <w:bCs w:val="0"/>
                <w:i w:val="0"/>
                <w:iCs w:val="0"/>
                <w:noProof w:val="0"/>
                <w:sz w:val="24"/>
                <w:szCs w:val="24"/>
                <w:lang w:val="hr"/>
              </w:rPr>
              <w:t>3150     62,3</w:t>
            </w:r>
          </w:p>
          <w:p w:rsidR="6CEECE0E" w:rsidP="6CEECE0E" w:rsidRDefault="6CEECE0E" w14:paraId="5942392D" w14:textId="5B8740B9">
            <w:pPr>
              <w:pStyle w:val="Normal"/>
              <w:spacing w:line="276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</w:p>
        </w:tc>
        <w:tc>
          <w:tcPr>
            <w:tcW w:w="3737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>
              <w:left w:w="105" w:type="dxa"/>
              <w:right w:w="105" w:type="dxa"/>
            </w:tcMar>
            <w:vAlign w:val="top"/>
          </w:tcPr>
          <w:p w:rsidR="6CEECE0E" w:rsidP="6CEECE0E" w:rsidRDefault="6CEECE0E" w14:paraId="65E8657D" w14:textId="36D40A52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</w:tc>
      </w:tr>
    </w:tbl>
    <w:p w:rsidR="3D4E2883" w:rsidP="1F3F58E8" w:rsidRDefault="3D4E2883" w14:paraId="7C54B822" w14:textId="3B369E79">
      <w:pPr>
        <w:pStyle w:val="Normal"/>
      </w:pPr>
    </w:p>
    <w:p w:rsidR="3D4E2883" w:rsidRDefault="3D4E2883" w14:paraId="04BF28BD" w14:textId="3A560298"/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100"/>
      </w:tblGrid>
      <w:tr w:rsidR="3D4E2883" w:rsidTr="6CEECE0E" w14:paraId="0EC73CDF">
        <w:trPr>
          <w:trHeight w:val="330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3D4E2883" w:rsidP="1F3F58E8" w:rsidRDefault="3D4E2883" w14:paraId="6C56815A" w14:textId="60C5F71B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</w:pPr>
            <w:r w:rsidRPr="6CEECE0E" w:rsidR="3349434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5</w:t>
            </w:r>
            <w:r w:rsidRPr="6CEECE0E" w:rsidR="751A910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. Zvučnici</w:t>
            </w:r>
          </w:p>
        </w:tc>
      </w:tr>
      <w:tr w:rsidR="3D4E2883" w:rsidTr="6CEECE0E" w14:paraId="3E2036CF">
        <w:trPr>
          <w:trHeight w:val="405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3D4E2883" w:rsidP="3D4E2883" w:rsidRDefault="3D4E2883" w14:paraId="03B01935" w14:textId="6446B1A6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3D4E2883" w:rsidTr="6CEECE0E" w14:paraId="65B0E0FC">
        <w:trPr>
          <w:trHeight w:val="405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3D4E2883" w:rsidP="3D4E2883" w:rsidRDefault="3D4E2883" w14:paraId="3B5127BE" w14:textId="0818C29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3D4E2883" w:rsidTr="6CEECE0E" w14:paraId="167A92EB"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0E9DFD34" w14:textId="721C01A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667FC13E" w14:textId="0497C85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1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48D157B3" w14:textId="3E9B66AB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3D4E2883" w:rsidP="3D4E2883" w:rsidRDefault="3D4E2883" w14:paraId="7114B3D6" w14:textId="4600D84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3D4E2883" w:rsidP="3D4E2883" w:rsidRDefault="3D4E2883" w14:paraId="677D3DC3" w14:textId="646A1280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3D4E2883" w:rsidP="3D4E2883" w:rsidRDefault="3D4E2883" w14:paraId="0CCC4D18" w14:textId="1BC1067A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3D4E2883" w:rsidTr="6CEECE0E" w14:paraId="1D690657">
        <w:trPr>
          <w:trHeight w:val="405"/>
        </w:trPr>
        <w:tc>
          <w:tcPr>
            <w:tcW w:w="9195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3D4E2883" w:rsidP="3D4E2883" w:rsidRDefault="3D4E2883" w14:paraId="7F67279D" w14:textId="21D67635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1F3F58E8" w:rsidTr="6CEECE0E" w14:paraId="62EEEEDD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4363C86" w:rsidP="1F3F58E8" w:rsidRDefault="24363C86" w14:paraId="2EB409AC" w14:textId="71A02FB7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F3F58E8" w:rsidR="24363C8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22813ACF" w:rsidP="1F3F58E8" w:rsidRDefault="22813ACF" w14:paraId="3B50E5A0" w14:textId="481EA580">
            <w:pPr>
              <w:pStyle w:val="Normal"/>
              <w:spacing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1F3F58E8" w:rsidR="22813A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Zvučnici u paru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F3F58E8" w:rsidP="1F3F58E8" w:rsidRDefault="1F3F58E8" w14:paraId="033CA1FC" w14:textId="61DF122D">
            <w:pPr>
              <w:pStyle w:val="Normal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6CEECE0E" w14:paraId="06EE8D8E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1F3F58E8" w:rsidRDefault="3D4E2883" w14:paraId="6B246006" w14:textId="0E8DF58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F3F58E8" w:rsidR="6BF7ED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1F3F58E8" w:rsidRDefault="3D4E2883" w14:paraId="520F13AA" w14:textId="3635F357">
            <w:pPr>
              <w:pStyle w:val="Normal"/>
              <w:bidi w:val="0"/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</w:pPr>
            <w:r w:rsidRPr="1F3F58E8" w:rsidR="5768EB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"/>
              </w:rPr>
              <w:t>Snaga: min 40 W (RMS)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3AD7013" w14:textId="513D348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6CEECE0E" w14:paraId="19D741AB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1F3F58E8" w:rsidRDefault="3D4E2883" w14:paraId="3807426B" w14:textId="268FA71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F3F58E8" w:rsidR="6BF7ED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1F3F58E8" w:rsidRDefault="3D4E2883" w14:paraId="5D675DC5" w14:textId="6C42400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F3F58E8" w:rsidR="60E2865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Frekventni odaziv: 70Hz - 20K Hz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C0C5437" w14:textId="2DCFEE0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6CEECE0E" w14:paraId="6F93AD7E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1F3F58E8" w:rsidRDefault="3D4E2883" w14:paraId="0D77C25B" w14:textId="2F7FD05A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F3F58E8" w:rsidR="6CD1D98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1F3F58E8" w:rsidRDefault="3D4E2883" w14:paraId="66911A66" w14:textId="14CAF0AB">
            <w:pPr>
              <w:pStyle w:val="Normal"/>
              <w:spacing w:line="240" w:lineRule="auto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F3F58E8" w:rsidR="59D2AFC1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Kontrole: Kontrola glasnoće i basa i visokih tonova</w:t>
            </w:r>
            <w:r w:rsidRPr="1F3F58E8" w:rsidR="56A6811C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na prednjoj strani jednog zvučnik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AD3A51E" w14:textId="7B3FD51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6CEECE0E" w14:paraId="005AB68D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1F3F58E8" w:rsidRDefault="3D4E2883" w14:paraId="63F7BF1F" w14:textId="114CB7F5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F3F58E8" w:rsidR="6CD1D98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1F3F58E8" w:rsidRDefault="3D4E2883" w14:paraId="2D22E116" w14:textId="55C6E5A6">
            <w:pPr>
              <w:pStyle w:val="Normal"/>
              <w:spacing w:line="240" w:lineRule="auto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F3F58E8" w:rsidR="3778124D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Spajanje putem 3.5 mm audio priključk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340D35F" w14:textId="4925A5C5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6CEECE0E" w14:paraId="4CCEACE8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1F3F58E8" w:rsidRDefault="3D4E2883" w14:paraId="13407DF8" w14:textId="6CB68535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F3F58E8" w:rsidR="26E86CE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1F3F58E8" w:rsidRDefault="3D4E2883" w14:paraId="1E23A0AC" w14:textId="0F352250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F3F58E8" w:rsidR="02D2D3B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Ugrađen visokotonac i </w:t>
            </w:r>
            <w:r w:rsidRPr="1F3F58E8" w:rsidR="02D2D3B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subwoofer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20B6C79" w14:textId="3320FE7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6CEECE0E" w14:paraId="4E42A08C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1F3F58E8" w:rsidRDefault="3D4E2883" w14:paraId="13BD8C46" w14:textId="7707EE0C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F3F58E8" w:rsidR="26E86CE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1F3F58E8" w:rsidRDefault="3D4E2883" w14:paraId="572691DC" w14:textId="14465F0A">
            <w:pPr>
              <w:pStyle w:val="Normal"/>
              <w:spacing w:line="240" w:lineRule="auto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F3F58E8" w:rsidR="5F85ABE0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 dodatni linijski ulaz na prednjoj strani zvučnik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5C5DE3B2" w14:textId="1D43C93F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6CEECE0E" w14:paraId="44AD6235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1F3F58E8" w:rsidRDefault="3D4E2883" w14:paraId="14C729F7" w14:textId="00233144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</w:pPr>
            <w:r w:rsidRPr="1F3F58E8" w:rsidR="06AF68E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1F3F58E8" w:rsidRDefault="3D4E2883" w14:paraId="292AC363" w14:textId="39FE4738">
            <w:pPr>
              <w:pStyle w:val="ListParagraph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1F3F58E8" w:rsidR="58346DD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aterijal kućišta: drvo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987D56E" w14:textId="6D0E84F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1F3F58E8" w:rsidRDefault="1F3F58E8" w14:paraId="534528CD" w14:textId="22456E06"/>
    <w:p w:rsidR="3D4E2883" w:rsidP="3D4E2883" w:rsidRDefault="3D4E2883" w14:paraId="2E1AB82E" w14:textId="04E36411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ayout w:type="fixed"/>
        <w:tblLook w:val="0600" w:firstRow="0" w:lastRow="0" w:firstColumn="0" w:lastColumn="0" w:noHBand="1" w:noVBand="1"/>
      </w:tblPr>
      <w:tblGrid>
        <w:gridCol w:w="810"/>
        <w:gridCol w:w="3285"/>
        <w:gridCol w:w="5100"/>
      </w:tblGrid>
      <w:tr w:rsidR="3D4E2883" w:rsidTr="6CEECE0E" w14:paraId="56B0FD9B">
        <w:trPr>
          <w:trHeight w:val="330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3D4E2883" w:rsidP="1F3F58E8" w:rsidRDefault="3D4E2883" w14:paraId="15C6F68D" w14:textId="3F63BF1C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</w:pPr>
            <w:r w:rsidRPr="6CEECE0E" w:rsidR="293261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6</w:t>
            </w:r>
            <w:r w:rsidRPr="6CEECE0E" w:rsidR="4FA46BE5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. Mikrofon</w:t>
            </w:r>
          </w:p>
        </w:tc>
      </w:tr>
      <w:tr w:rsidR="3D4E2883" w:rsidTr="6CEECE0E" w14:paraId="160376AA">
        <w:trPr>
          <w:trHeight w:val="405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3D4E2883" w:rsidP="3D4E2883" w:rsidRDefault="3D4E2883" w14:paraId="3768CA10" w14:textId="6446B1A6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3D4E2883" w:rsidTr="6CEECE0E" w14:paraId="1BBC01B0">
        <w:trPr>
          <w:trHeight w:val="405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3D4E2883" w:rsidP="3D4E2883" w:rsidRDefault="3D4E2883" w14:paraId="44B1D4A3" w14:textId="0818C29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3D4E2883" w:rsidTr="6CEECE0E" w14:paraId="7C1080A5"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3F5D3D44" w14:textId="721C01A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10A0FC6D" w14:textId="0497C85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1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3D4E2883" w:rsidP="3D4E2883" w:rsidRDefault="3D4E2883" w14:paraId="5DCE4754" w14:textId="3E9B66AB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3D4E2883" w:rsidP="3D4E2883" w:rsidRDefault="3D4E2883" w14:paraId="3F5C3E7F" w14:textId="4600D84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3D4E2883" w:rsidP="3D4E2883" w:rsidRDefault="3D4E2883" w14:paraId="44511D9D" w14:textId="646A1280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3D4E2883" w:rsidP="3D4E2883" w:rsidRDefault="3D4E2883" w14:paraId="4E30C98C" w14:textId="1BC1067A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3D4E2883" w:rsidTr="6CEECE0E" w14:paraId="7F6DB9EE">
        <w:trPr>
          <w:trHeight w:val="405"/>
        </w:trPr>
        <w:tc>
          <w:tcPr>
            <w:tcW w:w="9195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3D4E2883" w:rsidP="3D4E2883" w:rsidRDefault="3D4E2883" w14:paraId="7BB7DA32" w14:textId="21D67635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3D4E2883" w:rsidR="3D4E28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3D4E2883" w:rsidTr="6CEECE0E" w14:paraId="51E8F864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6CEECE0E" w:rsidRDefault="3D4E2883" w14:paraId="6359A1CF" w14:textId="4256CE72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CEECE0E" w:rsidR="32F2D96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6CEECE0E" w:rsidRDefault="3D4E2883" w14:paraId="6D3C6379" w14:textId="162E9E4B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62BE8FB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Sučelje: USB-C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438C45C0" w14:textId="513D348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6CEECE0E" w14:paraId="2451337F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6CEECE0E" w:rsidRDefault="3D4E2883" w14:paraId="238F0F03" w14:textId="1F431A28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CEECE0E" w:rsidR="32F2D96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6CEECE0E" w:rsidRDefault="3D4E2883" w14:paraId="2763179D" w14:textId="1626CF89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20C3ECE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Vrsta mikrofona: </w:t>
            </w:r>
            <w:r w:rsidRPr="6CEECE0E" w:rsidR="20C3ECE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kondezacijski</w:t>
            </w:r>
            <w:r w:rsidRPr="6CEECE0E" w:rsidR="20C3ECE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mikrofon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08F175A5" w14:textId="2DCFEE01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6CEECE0E" w14:paraId="509F6B82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6CEECE0E" w:rsidRDefault="3D4E2883" w14:paraId="2D9BA823" w14:textId="238F862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32F2D96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6CEECE0E" w:rsidRDefault="3D4E2883" w14:paraId="02E65E2C" w14:textId="545F77E8">
            <w:pPr>
              <w:pStyle w:val="Normal"/>
              <w:spacing w:line="240" w:lineRule="auto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3B815FD3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Frekvencija uzimanja uzoraka: 48 </w:t>
            </w:r>
            <w:r w:rsidRPr="6CEECE0E" w:rsidR="3B815FD3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kHz</w:t>
            </w:r>
            <w:r w:rsidRPr="6CEECE0E" w:rsidR="3B815FD3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/ 24 bit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03F38DB3" w14:textId="7B3FD51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6CEECE0E" w14:paraId="111ADA76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6CEECE0E" w:rsidRDefault="3D4E2883" w14:paraId="0797AB5A" w14:textId="3434962C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32F2D96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6CEECE0E" w:rsidRDefault="3D4E2883" w14:paraId="56853ACE" w14:textId="00957A67">
            <w:pPr>
              <w:pStyle w:val="Normal"/>
              <w:spacing w:line="240" w:lineRule="auto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4D9B7D43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Raspon </w:t>
            </w:r>
            <w:r w:rsidRPr="6CEECE0E" w:rsidR="4D9B7D43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frekvencija</w:t>
            </w:r>
            <w:r w:rsidRPr="6CEECE0E" w:rsidR="4D9B7D43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: 20 Hz – 20 </w:t>
            </w:r>
            <w:r w:rsidRPr="6CEECE0E" w:rsidR="4D9B7D43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kHz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D3DCA4B" w14:textId="4925A5C5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6CEECE0E" w14:paraId="36CC452C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6CEECE0E" w:rsidRDefault="3D4E2883" w14:paraId="2A519A2B" w14:textId="57B6B365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32F2D96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6CEECE0E" w:rsidRDefault="3D4E2883" w14:paraId="3F3278CC" w14:textId="63F9B109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74E7F8C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Razina zvučnog tlaka: 118 dB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1E0125BA" w14:textId="3320FE7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6CEECE0E" w14:paraId="7A2438A7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6CEECE0E" w:rsidRDefault="3D4E2883" w14:paraId="04A57D69" w14:textId="4AA5575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32F2D96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6CEECE0E" w:rsidRDefault="3D4E2883" w14:paraId="33624808" w14:textId="1AA0FA40">
            <w:pPr>
              <w:pStyle w:val="Normal"/>
              <w:spacing w:line="240" w:lineRule="auto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09B9CD83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građen izlaz za slušalice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A19C775" w14:textId="1D43C93F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6CEECE0E" w14:paraId="1653C227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6CEECE0E" w:rsidRDefault="3D4E2883" w14:paraId="63005D3B" w14:textId="64F48E5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32F2D96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6CEECE0E" w:rsidRDefault="3D4E2883" w14:paraId="56048983" w14:textId="10382108">
            <w:pPr>
              <w:pStyle w:val="ListParagraph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7D631E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Napajanje putem USB priključk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7F1CECB9" w14:textId="6D0E84F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6CEECE0E" w14:paraId="5A201C46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6CEECE0E" w:rsidRDefault="3D4E2883" w14:paraId="13C62F9A" w14:textId="60E1B97F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32F2D96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6CEECE0E" w:rsidRDefault="3D4E2883" w14:paraId="1A030A64" w14:textId="485C3A65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43BF8477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ežina: maksimalno 600 G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2EBB888E" w14:textId="5DEB848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3D4E2883" w:rsidTr="6CEECE0E" w14:paraId="497F4F43"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6CEECE0E" w:rsidRDefault="3D4E2883" w14:paraId="2B819D49" w14:textId="26E62307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32F2D96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9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6CEECE0E" w:rsidRDefault="3D4E2883" w14:paraId="588CE778" w14:textId="7F9F8B9C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34F6FE2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Pakiranje sadrži: mikrofon, stalak za mikrofon, pop filter, USB-C kabel, 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3D4E2883" w:rsidP="3D4E2883" w:rsidRDefault="3D4E2883" w14:paraId="69AD11B8" w14:textId="2AA1C2C5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1F3F58E8" w:rsidRDefault="1F3F58E8" w14:paraId="2A071C6F" w14:textId="1BCC51CE"/>
    <w:p w:rsidR="3D4E2883" w:rsidP="3D4E2883" w:rsidRDefault="3D4E2883" w14:paraId="09BF57E8" w14:textId="6F170613">
      <w:pPr>
        <w:pStyle w:val="Normal"/>
        <w:rPr>
          <w:rFonts w:ascii="Calibri" w:hAnsi="Calibri" w:eastAsia="Times New Roman" w:cs="Arial"/>
        </w:rPr>
      </w:pPr>
    </w:p>
    <w:tbl>
      <w:tblPr>
        <w:tblStyle w:val="TableNormal"/>
        <w:tblW w:w="0" w:type="auto"/>
        <w:tblLook w:val="0600" w:firstRow="0" w:lastRow="0" w:firstColumn="0" w:lastColumn="0" w:noHBand="1" w:noVBand="1"/>
      </w:tblPr>
      <w:tblGrid>
        <w:gridCol w:w="810"/>
        <w:gridCol w:w="3285"/>
        <w:gridCol w:w="5100"/>
      </w:tblGrid>
      <w:tr w:rsidR="6CEECE0E" w:rsidTr="6CEECE0E" w14:paraId="71E0456B">
        <w:trPr>
          <w:trHeight w:val="330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00B0F0"/>
            <w:tcMar/>
            <w:vAlign w:val="bottom"/>
          </w:tcPr>
          <w:p w:rsidR="0733D239" w:rsidP="6CEECE0E" w:rsidRDefault="0733D239" w14:paraId="3E21811E" w14:textId="03D70278">
            <w:pPr>
              <w:pStyle w:val="Normal2"/>
              <w:bidi w:val="0"/>
              <w:spacing w:before="0" w:beforeAutospacing="off" w:after="0" w:afterAutospacing="off" w:line="276" w:lineRule="auto"/>
              <w:ind w:left="0" w:right="0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</w:pPr>
            <w:r w:rsidRPr="6CEECE0E" w:rsidR="0733D23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7</w:t>
            </w:r>
            <w:r w:rsidRPr="6CEECE0E" w:rsidR="6CEECE0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 xml:space="preserve">. </w:t>
            </w:r>
            <w:r w:rsidRPr="6CEECE0E" w:rsidR="6CEECE0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R</w:t>
            </w:r>
            <w:r w:rsidRPr="6CEECE0E" w:rsidR="03A9C6A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a</w:t>
            </w:r>
            <w:r w:rsidRPr="6CEECE0E" w:rsidR="03A9C6A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8"/>
                <w:szCs w:val="28"/>
                <w:lang w:val="hr-HR"/>
              </w:rPr>
              <w:t>svjeta</w:t>
            </w:r>
          </w:p>
        </w:tc>
      </w:tr>
      <w:tr w:rsidR="6CEECE0E" w:rsidTr="6CEECE0E" w14:paraId="5F3AAC77">
        <w:trPr>
          <w:trHeight w:val="405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6CEECE0E" w:rsidP="6CEECE0E" w:rsidRDefault="6CEECE0E" w14:paraId="16FC757F" w14:textId="6446B1A6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CEECE0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proizvođača:</w:t>
            </w:r>
          </w:p>
        </w:tc>
      </w:tr>
      <w:tr w:rsidR="6CEECE0E" w:rsidTr="6CEECE0E" w14:paraId="1207DEFE">
        <w:trPr>
          <w:trHeight w:val="405"/>
        </w:trPr>
        <w:tc>
          <w:tcPr>
            <w:tcW w:w="9195" w:type="dxa"/>
            <w:gridSpan w:val="3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FFFFFF" w:themeFill="background1"/>
            <w:tcMar/>
            <w:vAlign w:val="bottom"/>
          </w:tcPr>
          <w:p w:rsidR="6CEECE0E" w:rsidP="6CEECE0E" w:rsidRDefault="6CEECE0E" w14:paraId="0A74022B" w14:textId="0818C292">
            <w:pPr>
              <w:pStyle w:val="Normal2"/>
              <w:spacing w:after="0" w:line="276" w:lineRule="auto"/>
              <w:ind w:left="10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CEECE0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Naziv modela:</w:t>
            </w:r>
          </w:p>
        </w:tc>
      </w:tr>
      <w:tr w:rsidR="6CEECE0E" w:rsidTr="6CEECE0E" w14:paraId="7330716B">
        <w:trPr>
          <w:trHeight w:val="300"/>
        </w:trPr>
        <w:tc>
          <w:tcPr>
            <w:tcW w:w="81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6CEECE0E" w:rsidP="6CEECE0E" w:rsidRDefault="6CEECE0E" w14:paraId="1342DEE2" w14:textId="721C01AC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Redni broj</w:t>
            </w:r>
          </w:p>
        </w:tc>
        <w:tc>
          <w:tcPr>
            <w:tcW w:w="3285" w:type="dxa"/>
            <w:tcBorders>
              <w:top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6CEECE0E" w:rsidP="6CEECE0E" w:rsidRDefault="6CEECE0E" w14:paraId="79475B04" w14:textId="0497C859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Tražena specifikacija</w:t>
            </w:r>
          </w:p>
        </w:tc>
        <w:tc>
          <w:tcPr>
            <w:tcW w:w="5100" w:type="dxa"/>
            <w:tcBorders>
              <w:top w:val="single" w:color="000000" w:themeColor="text1" w:sz="6"/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top"/>
          </w:tcPr>
          <w:p w:rsidR="6CEECE0E" w:rsidP="6CEECE0E" w:rsidRDefault="6CEECE0E" w14:paraId="10CBBA06" w14:textId="3E9B66AB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Ponuđena specifikacija</w:t>
            </w:r>
          </w:p>
          <w:p w:rsidR="6CEECE0E" w:rsidP="6CEECE0E" w:rsidRDefault="6CEECE0E" w14:paraId="2E4D59DE" w14:textId="4600D844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(popunjava Ponuditelj)</w:t>
            </w:r>
          </w:p>
          <w:p w:rsidR="6CEECE0E" w:rsidP="6CEECE0E" w:rsidRDefault="6CEECE0E" w14:paraId="3AE1EB35" w14:textId="646A1280">
            <w:pPr>
              <w:spacing w:after="0" w:line="240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  <w:p w:rsidR="6CEECE0E" w:rsidP="6CEECE0E" w:rsidRDefault="6CEECE0E" w14:paraId="52611F82" w14:textId="1BC1067A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</w:p>
        </w:tc>
      </w:tr>
      <w:tr w:rsidR="6CEECE0E" w:rsidTr="6CEECE0E" w14:paraId="0E0F51E9">
        <w:trPr>
          <w:trHeight w:val="405"/>
        </w:trPr>
        <w:tc>
          <w:tcPr>
            <w:tcW w:w="9195" w:type="dxa"/>
            <w:gridSpan w:val="3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shd w:val="clear" w:color="auto" w:fill="CCCCCC"/>
            <w:tcMar/>
            <w:vAlign w:val="bottom"/>
          </w:tcPr>
          <w:p w:rsidR="6CEECE0E" w:rsidP="6CEECE0E" w:rsidRDefault="6CEECE0E" w14:paraId="23A0EDA5" w14:textId="21D67635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6CEECE0E" w:rsidR="6CEECE0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hr-HR"/>
              </w:rPr>
              <w:t>Karakteristike uređaja</w:t>
            </w:r>
          </w:p>
        </w:tc>
      </w:tr>
      <w:tr w:rsidR="6CEECE0E" w:rsidTr="6CEECE0E" w14:paraId="7A3E7BCA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13F5458F" w14:textId="4256CE72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1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432E619" w:rsidP="6CEECE0E" w:rsidRDefault="6432E619" w14:paraId="61D0D238" w14:textId="598C9E6F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6432E61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Temperatura svjetla: 3200 do 6500K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1CEE8FC4" w14:textId="513D348B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CEECE0E" w:rsidTr="6CEECE0E" w14:paraId="226A027E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240F3AD6" w14:textId="1F431A28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2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58AE6D4" w:rsidP="6CEECE0E" w:rsidRDefault="558AE6D4" w14:paraId="6F2F698B" w14:textId="12231EE1">
            <w:pPr>
              <w:pStyle w:val="Normal"/>
              <w:bidi w:val="0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6CEECE0E" w:rsidR="558AE6D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Standard</w:t>
            </w:r>
            <w:r w:rsidRPr="6CEECE0E" w:rsidR="558AE6D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  <w:t xml:space="preserve"> CRI 95, TLCI 97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48CCF9DE" w14:textId="20AE21A4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CEECE0E" w:rsidTr="6CEECE0E" w14:paraId="33FBEBC9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5C06BD6E" w14:textId="238F8624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3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62B12CE" w:rsidP="6CEECE0E" w:rsidRDefault="162B12CE" w14:paraId="133F47BB" w14:textId="6E16E6D3">
            <w:pPr>
              <w:pStyle w:val="Normal"/>
              <w:spacing w:line="240" w:lineRule="auto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162B12CE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rigušivanje od 0% do 100%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0C6CCE75" w14:textId="7B3FD51C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CEECE0E" w:rsidTr="6CEECE0E" w14:paraId="77CAA709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727773EB" w14:textId="3434962C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4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4309A0D" w:rsidP="6CEECE0E" w:rsidRDefault="04309A0D" w14:paraId="4FD22FBD" w14:textId="238B700D">
            <w:pPr>
              <w:pStyle w:val="Normal"/>
              <w:spacing w:line="240" w:lineRule="auto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04309A0D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Display: OLED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2E0A092F" w14:textId="4925A5C5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CEECE0E" w:rsidTr="6CEECE0E" w14:paraId="01239FB8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2E65AE3C" w14:textId="57B6B365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5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ABBA84F" w:rsidP="6CEECE0E" w:rsidRDefault="1ABBA84F" w14:paraId="276BDA0B" w14:textId="7919CED3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1ABBA84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Napajanje: AC + </w:t>
            </w:r>
            <w:r w:rsidRPr="6CEECE0E" w:rsidR="5B65564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Baterije: 2x NP - F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0BF40900" w14:textId="3320FE72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CEECE0E" w:rsidTr="6CEECE0E" w14:paraId="32390E57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62C36F71" w14:textId="4AA55756">
            <w:pPr>
              <w:pStyle w:val="Normal2"/>
              <w:spacing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6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0643C389" w:rsidP="6CEECE0E" w:rsidRDefault="0643C389" w14:paraId="01E83BA4" w14:textId="5CAD613B">
            <w:pPr>
              <w:pStyle w:val="Normal"/>
              <w:spacing w:before="0" w:beforeAutospacing="off" w:after="0" w:afterAutospacing="off" w:line="240" w:lineRule="auto"/>
              <w:ind w:left="0" w:right="0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0643C389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Daljinski </w:t>
            </w:r>
            <w:r w:rsidRPr="6CEECE0E" w:rsidR="60AE0470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upravljiv putem bluetooth-a</w:t>
            </w:r>
            <w:r w:rsidRPr="6CEECE0E" w:rsidR="308FBA65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I Aplikacija za povezivanje android/ios</w:t>
            </w:r>
          </w:p>
          <w:p w:rsidR="6CEECE0E" w:rsidP="6CEECE0E" w:rsidRDefault="6CEECE0E" w14:paraId="35585CF1" w14:textId="44F8233D">
            <w:pPr>
              <w:pStyle w:val="Normal"/>
              <w:spacing w:line="240" w:lineRule="auto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0F66E7C4" w14:textId="1D43C93F">
            <w:pPr>
              <w:pStyle w:val="Normal"/>
              <w:spacing w:line="276" w:lineRule="auto"/>
              <w:jc w:val="center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CEECE0E" w:rsidTr="6CEECE0E" w14:paraId="5AEC6916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0A7BFFF6" w14:textId="64F48E50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7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536B97F6" w:rsidP="6CEECE0E" w:rsidRDefault="536B97F6" w14:paraId="7C47AA3B" w14:textId="7336B49F">
            <w:pPr>
              <w:pStyle w:val="ListParagraph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536B97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Maksimalna potrošnja energije: do 90W</w:t>
            </w:r>
            <w:r w:rsidRPr="6CEECE0E" w:rsidR="2D6B8F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761E963B" w14:textId="6D0E84F0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CEECE0E" w:rsidTr="6CEECE0E" w14:paraId="647F7354">
        <w:trPr>
          <w:trHeight w:val="300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1CADD3C8" w14:textId="60E1B97F">
            <w:pPr>
              <w:pStyle w:val="Normal2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8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42BB194D" w:rsidP="6CEECE0E" w:rsidRDefault="42BB194D" w14:paraId="58791F8C" w14:textId="0CB3A7D1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42BB194D">
              <w:rPr>
                <w:rFonts w:ascii="Calibri" w:hAnsi="Calibri" w:eastAsia="Times New Roman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Pripadajući stativ dovoljne nosivosti za reflektor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4DB054D3" w14:textId="5DEB848C">
            <w:pPr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  <w:tr w:rsidR="6CEECE0E" w:rsidTr="6CEECE0E" w14:paraId="69FF9EFE">
        <w:trPr>
          <w:trHeight w:val="1485"/>
        </w:trPr>
        <w:tc>
          <w:tcPr>
            <w:tcW w:w="81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61727FAD" w14:textId="26E62307">
            <w:pPr>
              <w:pStyle w:val="Normal2"/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6CEECE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9</w:t>
            </w:r>
          </w:p>
        </w:tc>
        <w:tc>
          <w:tcPr>
            <w:tcW w:w="3285" w:type="dxa"/>
            <w:tcBorders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146400FE" w:rsidP="6CEECE0E" w:rsidRDefault="146400FE" w14:paraId="5107A978" w14:textId="71D41683">
            <w:pPr>
              <w:pStyle w:val="ListParagraph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</w:pPr>
            <w:r w:rsidRPr="6CEECE0E" w:rsidR="146400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Standardni </w:t>
            </w:r>
            <w:r w:rsidRPr="6CEECE0E" w:rsidR="146400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softbox</w:t>
            </w:r>
            <w:r w:rsidRPr="6CEECE0E" w:rsidR="146400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s </w:t>
            </w:r>
            <w:r w:rsidRPr="6CEECE0E" w:rsidR="146400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>četiri</w:t>
            </w:r>
            <w:r w:rsidRPr="6CEECE0E" w:rsidR="146400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hr-HR"/>
              </w:rPr>
              <w:t xml:space="preserve"> kuta</w:t>
            </w:r>
          </w:p>
        </w:tc>
        <w:tc>
          <w:tcPr>
            <w:tcW w:w="5100" w:type="dxa"/>
            <w:tcBorders>
              <w:left w:val="single" w:color="000000" w:themeColor="text1" w:sz="6"/>
              <w:bottom w:val="single" w:color="000000" w:themeColor="text1" w:sz="6"/>
              <w:right w:val="single" w:color="000000" w:themeColor="text1" w:sz="6"/>
            </w:tcBorders>
            <w:tcMar/>
            <w:vAlign w:val="top"/>
          </w:tcPr>
          <w:p w:rsidR="6CEECE0E" w:rsidP="6CEECE0E" w:rsidRDefault="6CEECE0E" w14:paraId="06567BB4" w14:textId="2AA1C2C5">
            <w:pPr>
              <w:spacing w:after="0" w:line="276" w:lineRule="auto"/>
              <w:ind w:left="10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</w:tr>
    </w:tbl>
    <w:p w:rsidR="3D4E2883" w:rsidP="3D4E2883" w:rsidRDefault="3D4E2883" w14:paraId="46A02D3C" w14:textId="044B7BA4">
      <w:pPr>
        <w:pStyle w:val="Normal"/>
        <w:rPr>
          <w:rFonts w:ascii="Calibri" w:hAnsi="Calibri" w:eastAsia="Times New Roman" w:cs="Arial"/>
        </w:rPr>
      </w:pPr>
    </w:p>
    <w:sectPr w:rsidRPr="00A5676A" w:rsidR="00FC58FB" w:rsidSect="00996622">
      <w:pgSz w:w="11906" w:h="16838" w:orient="portrait" w:code="9"/>
      <w:pgMar w:top="720" w:right="1196" w:bottom="720" w:left="1474" w:header="708" w:footer="708" w:gutter="0"/>
      <w:cols w:space="708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3D5B" w:rsidP="004B10A6" w:rsidRDefault="00EA3D5B" w14:paraId="662272A4" w14:textId="77777777">
      <w:r>
        <w:separator/>
      </w:r>
    </w:p>
  </w:endnote>
  <w:endnote w:type="continuationSeparator" w:id="0">
    <w:p w:rsidR="00EA3D5B" w:rsidP="004B10A6" w:rsidRDefault="00EA3D5B" w14:paraId="36D90A59" w14:textId="77777777">
      <w:r>
        <w:continuationSeparator/>
      </w:r>
    </w:p>
  </w:endnote>
  <w:endnote w:type="continuationNotice" w:id="1">
    <w:p w:rsidR="00EA3D5B" w:rsidRDefault="00EA3D5B" w14:paraId="1A22AC6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3D5B" w:rsidP="004B10A6" w:rsidRDefault="00EA3D5B" w14:paraId="1DA09CC6" w14:textId="77777777">
      <w:r>
        <w:separator/>
      </w:r>
    </w:p>
  </w:footnote>
  <w:footnote w:type="continuationSeparator" w:id="0">
    <w:p w:rsidR="00EA3D5B" w:rsidP="004B10A6" w:rsidRDefault="00EA3D5B" w14:paraId="7EAD7D44" w14:textId="77777777">
      <w:r>
        <w:continuationSeparator/>
      </w:r>
    </w:p>
  </w:footnote>
  <w:footnote w:type="continuationNotice" w:id="1">
    <w:p w:rsidR="00EA3D5B" w:rsidRDefault="00EA3D5B" w14:paraId="344FF307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40">
    <w:nsid w:val="443f2b4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3690371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2644344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16e29bda"/>
    <w:multiLevelType xmlns:w="http://schemas.openxmlformats.org/wordprocessingml/2006/main" w:val="hybridMultilevel"/>
    <w:lvl xmlns:w="http://schemas.openxmlformats.org/wordprocessingml/2006/main" w:ilvl="0">
      <w:start w:val="5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6">
    <w:nsid w:val="7503f299"/>
    <w:multiLevelType xmlns:w="http://schemas.openxmlformats.org/wordprocessingml/2006/main" w:val="hybridMultilevel"/>
    <w:lvl xmlns:w="http://schemas.openxmlformats.org/wordprocessingml/2006/main" w:ilvl="0">
      <w:start w:val="4"/>
      <w:numFmt w:val="decimal"/>
      <w:lvlText w:val="%1."/>
      <w:lvlJc w:val="left"/>
      <w:pPr>
        <w:ind w:left="720" w:hanging="360"/>
      </w:pPr>
      <w:rPr>
        <w:rFonts w:hint="default" w:ascii="ＭＳ 明朝" w:hAnsi="ＭＳ 明朝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5">
    <w:nsid w:val="1471f8b4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720" w:hanging="360"/>
      </w:pPr>
      <w:rPr>
        <w:rFonts w:hint="default" w:ascii="ＭＳ 明朝" w:hAnsi="ＭＳ 明朝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4">
    <w:nsid w:val="46668f83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3">
    <w:nsid w:val="f7ecfc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2">
    <w:nsid w:val="48aca2b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1">
    <w:nsid w:val="1d27b5e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45bb9a6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6010524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4c98c3b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2903f1f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17487c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204a37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4d5a359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5b98a7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1ab0efc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5251ec7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6d69eb6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E927AE"/>
    <w:multiLevelType w:val="multilevel"/>
    <w:tmpl w:val="F24C17B8"/>
    <w:lvl w:ilvl="0">
      <w:start w:val="1"/>
      <w:numFmt w:val="decimal"/>
      <w:lvlText w:val="%1."/>
      <w:lvlJc w:val="left"/>
      <w:pPr>
        <w:ind w:left="580" w:hanging="580"/>
      </w:pPr>
      <w:rPr>
        <w:rFonts w:hint="default"/>
      </w:rPr>
    </w:lvl>
    <w:lvl w:ilvl="1">
      <w:start w:val="16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98572D6"/>
    <w:multiLevelType w:val="hybridMultilevel"/>
    <w:tmpl w:val="53DA6D74"/>
    <w:lvl w:ilvl="0" w:tplc="51883E5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B849DF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E8440D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35ACF1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B634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170A6C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78EA5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0C0888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53AD3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7681477"/>
    <w:multiLevelType w:val="multilevel"/>
    <w:tmpl w:val="B71AF2FA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5"/>
      <w:numFmt w:val="decimal"/>
      <w:lvlText w:val="%1.%2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DCF4759"/>
    <w:multiLevelType w:val="hybridMultilevel"/>
    <w:tmpl w:val="7366955E"/>
    <w:lvl w:ilvl="0" w:tplc="A4B2BA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A58CD6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722161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AEEC80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7E430A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E14AB9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782EF2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F62087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1289EA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3BD377B"/>
    <w:multiLevelType w:val="hybridMultilevel"/>
    <w:tmpl w:val="D5BE6978"/>
    <w:lvl w:ilvl="0" w:tplc="2C0E993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2E7EB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92C181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E4471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A00BCC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690D9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6A6037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A8E476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69EAE1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F197CE6"/>
    <w:multiLevelType w:val="hybridMultilevel"/>
    <w:tmpl w:val="BF3862CC"/>
    <w:lvl w:ilvl="0" w:tplc="826AA33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D274A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ECE1F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67443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3DED06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E3EC0D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6B27E5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4E65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970EC0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434677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7" w15:restartNumberingAfterBreak="0">
    <w:nsid w:val="49ED5026"/>
    <w:multiLevelType w:val="multilevel"/>
    <w:tmpl w:val="BB02B68A"/>
    <w:lvl w:ilvl="0">
      <w:start w:val="1"/>
      <w:numFmt w:val="decimal"/>
      <w:lvlText w:val="%1"/>
      <w:lvlJc w:val="left"/>
      <w:pPr>
        <w:ind w:left="375" w:hanging="375"/>
      </w:pPr>
      <w:rPr>
        <w:rFonts w:hint="default" w:cs="Arial"/>
        <w:b w:val="0"/>
        <w:sz w:val="22"/>
      </w:rPr>
    </w:lvl>
    <w:lvl w:ilvl="1">
      <w:start w:val="13"/>
      <w:numFmt w:val="decimal"/>
      <w:lvlText w:val="%1.%2"/>
      <w:lvlJc w:val="left"/>
      <w:pPr>
        <w:ind w:left="375" w:hanging="375"/>
      </w:pPr>
      <w:rPr>
        <w:rFonts w:hint="default" w:cs="Arial" w:asciiTheme="minorHAnsi" w:hAnsiTheme="minorHAnsi"/>
        <w:b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 w:cs="Arial"/>
        <w:b w:val="0"/>
        <w:sz w:val="2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 w:cs="Arial"/>
        <w:b w:val="0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 w:cs="Arial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 w:cs="Arial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 w:cs="Arial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 w:cs="Arial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 w:cs="Arial"/>
        <w:b w:val="0"/>
        <w:sz w:val="22"/>
      </w:rPr>
    </w:lvl>
  </w:abstractNum>
  <w:abstractNum w:abstractNumId="8" w15:restartNumberingAfterBreak="0">
    <w:nsid w:val="516A0A07"/>
    <w:multiLevelType w:val="hybridMultilevel"/>
    <w:tmpl w:val="63042C24"/>
    <w:lvl w:ilvl="0" w:tplc="C4AC6B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8AC9BF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3BA312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0A2841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2C67AE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4DC7A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E762E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A76224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D4689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1EC14E8"/>
    <w:multiLevelType w:val="hybridMultilevel"/>
    <w:tmpl w:val="83049C2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1F1371"/>
    <w:multiLevelType w:val="hybridMultilevel"/>
    <w:tmpl w:val="F7865944"/>
    <w:lvl w:ilvl="0" w:tplc="EFCACEE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394A1D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B082AF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95C434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0B05B8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0C06A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B1496E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56EB6C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5DA8D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0C11A9A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 w:eastAsiaTheme="minorEastAsia" w:cstheme="minorBidi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2" w15:restartNumberingAfterBreak="0">
    <w:nsid w:val="63323392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 w:eastAsiaTheme="minorEastAsia" w:cstheme="minorBidi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3" w15:restartNumberingAfterBreak="0">
    <w:nsid w:val="670C0977"/>
    <w:multiLevelType w:val="hybridMultilevel"/>
    <w:tmpl w:val="FA984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345FA8"/>
    <w:multiLevelType w:val="hybridMultilevel"/>
    <w:tmpl w:val="DE54F8A2"/>
    <w:lvl w:ilvl="0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15" w15:restartNumberingAfterBreak="0">
    <w:nsid w:val="68D57E83"/>
    <w:multiLevelType w:val="hybridMultilevel"/>
    <w:tmpl w:val="63BA600C"/>
    <w:lvl w:ilvl="0" w:tplc="04090001">
      <w:start w:val="1"/>
      <w:numFmt w:val="bullet"/>
      <w:lvlText w:val=""/>
      <w:lvlJc w:val="left"/>
      <w:pPr>
        <w:ind w:left="8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70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44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1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86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6580" w:hanging="360"/>
      </w:pPr>
      <w:rPr>
        <w:rFonts w:hint="default" w:ascii="Wingdings" w:hAnsi="Wingdings"/>
      </w:rPr>
    </w:lvl>
  </w:abstractNum>
  <w:abstractNum w:abstractNumId="16" w15:restartNumberingAfterBreak="0">
    <w:nsid w:val="72393B0A"/>
    <w:multiLevelType w:val="hybridMultilevel"/>
    <w:tmpl w:val="7E46C0E0"/>
    <w:lvl w:ilvl="0" w:tplc="041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4D1510C"/>
    <w:multiLevelType w:val="multilevel"/>
    <w:tmpl w:val="737AA26C"/>
    <w:lvl w:ilvl="0">
      <w:start w:val="1"/>
      <w:numFmt w:val="decimal"/>
      <w:pStyle w:val="Naslov1"/>
      <w:lvlText w:val="%1."/>
      <w:lvlJc w:val="left"/>
      <w:pPr>
        <w:ind w:left="502" w:hanging="360"/>
      </w:pPr>
      <w:rPr>
        <w:rFonts w:hint="default" w:ascii="Myriad Pro" w:hAnsi="Myriad Pro" w:cs="Times New Roman"/>
        <w:b/>
        <w:i w:val="0"/>
        <w:sz w:val="28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0" w:firstLine="0"/>
      </w:pPr>
      <w:rPr>
        <w:rFonts w:hint="default" w:ascii="Myriad Pro" w:hAnsi="Myriad Pro" w:cs="Times New Roman"/>
        <w:b/>
        <w:i w:val="0"/>
        <w:sz w:val="24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11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5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956" w:hanging="360"/>
      </w:pPr>
      <w:rPr>
        <w:rFonts w:hint="default"/>
      </w:rPr>
    </w:lvl>
  </w:abstractNum>
  <w:abstractNum w:abstractNumId="18" w15:restartNumberingAfterBreak="0">
    <w:nsid w:val="77AD78B3"/>
    <w:multiLevelType w:val="multilevel"/>
    <w:tmpl w:val="30CC8D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 w:eastAsiaTheme="minorEastAsia" w:cstheme="minorBidi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 w:eastAsiaTheme="minorEastAsia" w:cstheme="minorBidi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 w:eastAsiaTheme="minorEastAsia" w:cstheme="minorBidi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 w:eastAsiaTheme="minorEastAsia" w:cstheme="minorBidi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 w:eastAsiaTheme="minorEastAsia" w:cstheme="minorBidi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 w:eastAsiaTheme="minorEastAsia" w:cstheme="minorBidi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 w:eastAsiaTheme="minorEastAsia" w:cstheme="minorBidi"/>
        <w:b/>
      </w:rPr>
    </w:lvl>
  </w:abstractNum>
  <w:abstractNum w:abstractNumId="19" w15:restartNumberingAfterBreak="0">
    <w:nsid w:val="7F3D1EE7"/>
    <w:multiLevelType w:val="multilevel"/>
    <w:tmpl w:val="DD5CA94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 w:asciiTheme="minorHAnsi" w:hAnsiTheme="minorHAnsi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47">
    <w:abstractNumId w:val="40"/>
  </w:num>
  <w:num w:numId="46">
    <w:abstractNumId w:val="39"/>
  </w:num>
  <w:num w:numId="45">
    <w:abstractNumId w:val="38"/>
  </w:num>
  <w:num w:numId="44">
    <w:abstractNumId w:val="37"/>
  </w:num>
  <w:num w:numId="43">
    <w:abstractNumId w:val="36"/>
  </w:num>
  <w:num w:numId="42">
    <w:abstractNumId w:val="35"/>
  </w:num>
  <w:num w:numId="41">
    <w:abstractNumId w:val="34"/>
  </w:num>
  <w:num w:numId="40">
    <w:abstractNumId w:val="33"/>
  </w:num>
  <w:num w:numId="39">
    <w:abstractNumId w:val="32"/>
  </w:num>
  <w:num w:numId="38">
    <w:abstractNumId w:val="31"/>
  </w:num>
  <w:num w:numId="37">
    <w:abstractNumId w:val="30"/>
  </w:num>
  <w:num w:numId="36">
    <w:abstractNumId w:val="29"/>
  </w:num>
  <w:num w:numId="35">
    <w:abstractNumId w:val="28"/>
  </w:num>
  <w:num w:numId="34">
    <w:abstractNumId w:val="27"/>
  </w:num>
  <w:num w:numId="33">
    <w:abstractNumId w:val="26"/>
  </w:num>
  <w:num w:numId="32">
    <w:abstractNumId w:val="25"/>
  </w:num>
  <w:num w:numId="31">
    <w:abstractNumId w:val="24"/>
  </w:num>
  <w:num w:numId="30">
    <w:abstractNumId w:val="23"/>
  </w:num>
  <w:num w:numId="29">
    <w:abstractNumId w:val="22"/>
  </w:num>
  <w:num w:numId="28">
    <w:abstractNumId w:val="21"/>
  </w:num>
  <w:num w:numId="27">
    <w:abstractNumId w:val="20"/>
  </w:num>
  <w:num w:numId="1">
    <w:abstractNumId w:val="19"/>
  </w:num>
  <w:num w:numId="2">
    <w:abstractNumId w:val="17"/>
  </w:num>
  <w:num w:numId="3">
    <w:abstractNumId w:val="6"/>
  </w:num>
  <w:num w:numId="4">
    <w:abstractNumId w:val="2"/>
  </w:num>
  <w:num w:numId="5">
    <w:abstractNumId w:val="7"/>
  </w:num>
  <w:num w:numId="6">
    <w:abstractNumId w:val="5"/>
  </w:num>
  <w:num w:numId="7">
    <w:abstractNumId w:val="16"/>
  </w:num>
  <w:num w:numId="8">
    <w:abstractNumId w:val="1"/>
  </w:num>
  <w:num w:numId="9">
    <w:abstractNumId w:val="3"/>
  </w:num>
  <w:num w:numId="10">
    <w:abstractNumId w:val="4"/>
  </w:num>
  <w:num w:numId="11">
    <w:abstractNumId w:val="8"/>
  </w:num>
  <w:num w:numId="12">
    <w:abstractNumId w:val="10"/>
  </w:num>
  <w:num w:numId="13">
    <w:abstractNumId w:val="9"/>
  </w:num>
  <w:num w:numId="14">
    <w:abstractNumId w:val="14"/>
  </w:num>
  <w:num w:numId="15">
    <w:abstractNumId w:val="0"/>
  </w:num>
  <w:num w:numId="16">
    <w:abstractNumId w:val="3"/>
  </w:num>
  <w:num w:numId="17">
    <w:abstractNumId w:val="4"/>
  </w:num>
  <w:num w:numId="18">
    <w:abstractNumId w:val="8"/>
  </w:num>
  <w:num w:numId="19">
    <w:abstractNumId w:val="10"/>
  </w:num>
  <w:num w:numId="20">
    <w:abstractNumId w:val="5"/>
  </w:num>
  <w:num w:numId="21">
    <w:abstractNumId w:val="1"/>
  </w:num>
  <w:num w:numId="22">
    <w:abstractNumId w:val="15"/>
  </w:num>
  <w:num w:numId="23">
    <w:abstractNumId w:val="11"/>
  </w:num>
  <w:num w:numId="24">
    <w:abstractNumId w:val="12"/>
  </w:num>
  <w:num w:numId="25">
    <w:abstractNumId w:val="18"/>
  </w:num>
  <w:num w:numId="26">
    <w:abstractNumId w:val="13"/>
  </w:num>
  <w:numIdMacAtCleanup w:val="13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activeWritingStyle w:lang="en-US" w:vendorID="64" w:dllVersion="0" w:nlCheck="1" w:checkStyle="0" w:appName="MSWord"/>
  <w:trackRevisions w:val="false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DI0tDC3MDM0sLRQ0lEKTi0uzszPAykwrQUARf69JCwAAAA="/>
  </w:docVars>
  <w:rsids>
    <w:rsidRoot w:val="0097261D"/>
    <w:rsid w:val="00000FA2"/>
    <w:rsid w:val="00001D8C"/>
    <w:rsid w:val="00002C49"/>
    <w:rsid w:val="00003249"/>
    <w:rsid w:val="000035BA"/>
    <w:rsid w:val="00005C46"/>
    <w:rsid w:val="00005FBC"/>
    <w:rsid w:val="000100BE"/>
    <w:rsid w:val="00012035"/>
    <w:rsid w:val="00013238"/>
    <w:rsid w:val="000132A6"/>
    <w:rsid w:val="00015B42"/>
    <w:rsid w:val="00015F9D"/>
    <w:rsid w:val="00020DCE"/>
    <w:rsid w:val="0002285F"/>
    <w:rsid w:val="00025EEC"/>
    <w:rsid w:val="0002754A"/>
    <w:rsid w:val="00031255"/>
    <w:rsid w:val="00034902"/>
    <w:rsid w:val="00035500"/>
    <w:rsid w:val="00037006"/>
    <w:rsid w:val="00037D7E"/>
    <w:rsid w:val="00044297"/>
    <w:rsid w:val="000459FB"/>
    <w:rsid w:val="00046ED5"/>
    <w:rsid w:val="00050129"/>
    <w:rsid w:val="0005189A"/>
    <w:rsid w:val="00052048"/>
    <w:rsid w:val="00052EF8"/>
    <w:rsid w:val="00054148"/>
    <w:rsid w:val="0005708F"/>
    <w:rsid w:val="00057194"/>
    <w:rsid w:val="000571AC"/>
    <w:rsid w:val="00057685"/>
    <w:rsid w:val="0006076D"/>
    <w:rsid w:val="0006144F"/>
    <w:rsid w:val="00064D50"/>
    <w:rsid w:val="00066465"/>
    <w:rsid w:val="000715A8"/>
    <w:rsid w:val="00072D86"/>
    <w:rsid w:val="000735F2"/>
    <w:rsid w:val="0007447B"/>
    <w:rsid w:val="00074793"/>
    <w:rsid w:val="00074899"/>
    <w:rsid w:val="00077B8B"/>
    <w:rsid w:val="00080EC0"/>
    <w:rsid w:val="00082263"/>
    <w:rsid w:val="000825AA"/>
    <w:rsid w:val="00083AFE"/>
    <w:rsid w:val="00083BFB"/>
    <w:rsid w:val="00085B99"/>
    <w:rsid w:val="000920D6"/>
    <w:rsid w:val="00093404"/>
    <w:rsid w:val="00096C68"/>
    <w:rsid w:val="0009740D"/>
    <w:rsid w:val="0009757B"/>
    <w:rsid w:val="000A60E3"/>
    <w:rsid w:val="000A62E8"/>
    <w:rsid w:val="000A6E59"/>
    <w:rsid w:val="000B332D"/>
    <w:rsid w:val="000B74C1"/>
    <w:rsid w:val="000C25E2"/>
    <w:rsid w:val="000C30F9"/>
    <w:rsid w:val="000C3A4A"/>
    <w:rsid w:val="000C3F47"/>
    <w:rsid w:val="000C5390"/>
    <w:rsid w:val="000D3ED2"/>
    <w:rsid w:val="000D65A7"/>
    <w:rsid w:val="000D68A8"/>
    <w:rsid w:val="000E1F9A"/>
    <w:rsid w:val="000E51DE"/>
    <w:rsid w:val="000E6D04"/>
    <w:rsid w:val="000E7225"/>
    <w:rsid w:val="000F0D8A"/>
    <w:rsid w:val="000F575A"/>
    <w:rsid w:val="000F5E2D"/>
    <w:rsid w:val="000FF13B"/>
    <w:rsid w:val="00100B22"/>
    <w:rsid w:val="00100F18"/>
    <w:rsid w:val="001027F9"/>
    <w:rsid w:val="00105372"/>
    <w:rsid w:val="001056FE"/>
    <w:rsid w:val="001077D4"/>
    <w:rsid w:val="001110F3"/>
    <w:rsid w:val="00115509"/>
    <w:rsid w:val="00116717"/>
    <w:rsid w:val="001169BF"/>
    <w:rsid w:val="00120B7B"/>
    <w:rsid w:val="0012270A"/>
    <w:rsid w:val="00124069"/>
    <w:rsid w:val="00130A0F"/>
    <w:rsid w:val="001322F3"/>
    <w:rsid w:val="00132F9B"/>
    <w:rsid w:val="00134212"/>
    <w:rsid w:val="0013462B"/>
    <w:rsid w:val="0013487D"/>
    <w:rsid w:val="001400F2"/>
    <w:rsid w:val="00142D2F"/>
    <w:rsid w:val="00144750"/>
    <w:rsid w:val="00145610"/>
    <w:rsid w:val="0014690D"/>
    <w:rsid w:val="00146D7F"/>
    <w:rsid w:val="00146FBC"/>
    <w:rsid w:val="00147016"/>
    <w:rsid w:val="00150650"/>
    <w:rsid w:val="001556BF"/>
    <w:rsid w:val="00155BF7"/>
    <w:rsid w:val="00156546"/>
    <w:rsid w:val="00156E90"/>
    <w:rsid w:val="001608A9"/>
    <w:rsid w:val="001639B9"/>
    <w:rsid w:val="00166647"/>
    <w:rsid w:val="0017111E"/>
    <w:rsid w:val="00175868"/>
    <w:rsid w:val="001762B4"/>
    <w:rsid w:val="00181056"/>
    <w:rsid w:val="00182262"/>
    <w:rsid w:val="001829B3"/>
    <w:rsid w:val="00182CAA"/>
    <w:rsid w:val="00182E5C"/>
    <w:rsid w:val="001843D3"/>
    <w:rsid w:val="00184D72"/>
    <w:rsid w:val="00185693"/>
    <w:rsid w:val="00186BC0"/>
    <w:rsid w:val="00187FFE"/>
    <w:rsid w:val="00191612"/>
    <w:rsid w:val="00192FFE"/>
    <w:rsid w:val="00195884"/>
    <w:rsid w:val="001A0BC6"/>
    <w:rsid w:val="001A3BB5"/>
    <w:rsid w:val="001A492D"/>
    <w:rsid w:val="001A62E5"/>
    <w:rsid w:val="001B4A5B"/>
    <w:rsid w:val="001B6594"/>
    <w:rsid w:val="001C0830"/>
    <w:rsid w:val="001C383A"/>
    <w:rsid w:val="001C4551"/>
    <w:rsid w:val="001C4F70"/>
    <w:rsid w:val="001C6761"/>
    <w:rsid w:val="001CBAFE"/>
    <w:rsid w:val="001D5068"/>
    <w:rsid w:val="001D63E5"/>
    <w:rsid w:val="001D7AEE"/>
    <w:rsid w:val="001D7EC3"/>
    <w:rsid w:val="001E151C"/>
    <w:rsid w:val="001E1A1A"/>
    <w:rsid w:val="001E2255"/>
    <w:rsid w:val="001E4947"/>
    <w:rsid w:val="001E54F4"/>
    <w:rsid w:val="001E6E97"/>
    <w:rsid w:val="001E7005"/>
    <w:rsid w:val="001E7576"/>
    <w:rsid w:val="001E7DD3"/>
    <w:rsid w:val="001E7E9A"/>
    <w:rsid w:val="001F0929"/>
    <w:rsid w:val="001F0AEE"/>
    <w:rsid w:val="001F0F30"/>
    <w:rsid w:val="001F1632"/>
    <w:rsid w:val="001F4A7C"/>
    <w:rsid w:val="00201A6A"/>
    <w:rsid w:val="00201C57"/>
    <w:rsid w:val="00203D4B"/>
    <w:rsid w:val="00206691"/>
    <w:rsid w:val="00206CF3"/>
    <w:rsid w:val="00210C60"/>
    <w:rsid w:val="00214C09"/>
    <w:rsid w:val="00215523"/>
    <w:rsid w:val="00217778"/>
    <w:rsid w:val="002255BC"/>
    <w:rsid w:val="00225DB1"/>
    <w:rsid w:val="00226AB9"/>
    <w:rsid w:val="00231806"/>
    <w:rsid w:val="00231A40"/>
    <w:rsid w:val="00233CA5"/>
    <w:rsid w:val="00233FE7"/>
    <w:rsid w:val="0023428D"/>
    <w:rsid w:val="00235400"/>
    <w:rsid w:val="0023670F"/>
    <w:rsid w:val="0023684F"/>
    <w:rsid w:val="00240ABD"/>
    <w:rsid w:val="0024E2C4"/>
    <w:rsid w:val="00252E79"/>
    <w:rsid w:val="00254908"/>
    <w:rsid w:val="00254AB2"/>
    <w:rsid w:val="002553A3"/>
    <w:rsid w:val="00255794"/>
    <w:rsid w:val="00260911"/>
    <w:rsid w:val="00262ACC"/>
    <w:rsid w:val="00265DE3"/>
    <w:rsid w:val="0026656C"/>
    <w:rsid w:val="002666B5"/>
    <w:rsid w:val="00267B2C"/>
    <w:rsid w:val="002703B9"/>
    <w:rsid w:val="00272CB4"/>
    <w:rsid w:val="002747BA"/>
    <w:rsid w:val="00275F59"/>
    <w:rsid w:val="00276635"/>
    <w:rsid w:val="00277CD4"/>
    <w:rsid w:val="00280320"/>
    <w:rsid w:val="00282E09"/>
    <w:rsid w:val="0029185A"/>
    <w:rsid w:val="00294789"/>
    <w:rsid w:val="00294D53"/>
    <w:rsid w:val="0029543E"/>
    <w:rsid w:val="00295853"/>
    <w:rsid w:val="00295D40"/>
    <w:rsid w:val="002A6FC4"/>
    <w:rsid w:val="002A7B1D"/>
    <w:rsid w:val="002B09A5"/>
    <w:rsid w:val="002B0D67"/>
    <w:rsid w:val="002B69EC"/>
    <w:rsid w:val="002C002D"/>
    <w:rsid w:val="002C00E4"/>
    <w:rsid w:val="002C1247"/>
    <w:rsid w:val="002C7123"/>
    <w:rsid w:val="002D0648"/>
    <w:rsid w:val="002D07EB"/>
    <w:rsid w:val="002D34D0"/>
    <w:rsid w:val="002D3DEB"/>
    <w:rsid w:val="002D634C"/>
    <w:rsid w:val="002D765F"/>
    <w:rsid w:val="002E0E03"/>
    <w:rsid w:val="002E2BE4"/>
    <w:rsid w:val="002E2C68"/>
    <w:rsid w:val="002E5DEE"/>
    <w:rsid w:val="002E66E7"/>
    <w:rsid w:val="002F093F"/>
    <w:rsid w:val="002F34A8"/>
    <w:rsid w:val="002F37D7"/>
    <w:rsid w:val="002F465A"/>
    <w:rsid w:val="002F55C0"/>
    <w:rsid w:val="00301448"/>
    <w:rsid w:val="00301C90"/>
    <w:rsid w:val="00302643"/>
    <w:rsid w:val="00302DC6"/>
    <w:rsid w:val="00302F78"/>
    <w:rsid w:val="00304EC0"/>
    <w:rsid w:val="003056C7"/>
    <w:rsid w:val="003068CF"/>
    <w:rsid w:val="003076D4"/>
    <w:rsid w:val="00312764"/>
    <w:rsid w:val="00315850"/>
    <w:rsid w:val="00317D47"/>
    <w:rsid w:val="0032096C"/>
    <w:rsid w:val="0032162D"/>
    <w:rsid w:val="00321C04"/>
    <w:rsid w:val="00323D1B"/>
    <w:rsid w:val="00326A41"/>
    <w:rsid w:val="00327C5B"/>
    <w:rsid w:val="003322F6"/>
    <w:rsid w:val="00333B19"/>
    <w:rsid w:val="003354A3"/>
    <w:rsid w:val="00340742"/>
    <w:rsid w:val="003432B4"/>
    <w:rsid w:val="00343A5F"/>
    <w:rsid w:val="00345568"/>
    <w:rsid w:val="00346226"/>
    <w:rsid w:val="00347CB8"/>
    <w:rsid w:val="00351F21"/>
    <w:rsid w:val="003542A7"/>
    <w:rsid w:val="00362E4A"/>
    <w:rsid w:val="00364549"/>
    <w:rsid w:val="0036790F"/>
    <w:rsid w:val="00370F9A"/>
    <w:rsid w:val="00374E1C"/>
    <w:rsid w:val="0037563C"/>
    <w:rsid w:val="00377053"/>
    <w:rsid w:val="00385CBE"/>
    <w:rsid w:val="0038614D"/>
    <w:rsid w:val="00390268"/>
    <w:rsid w:val="003907B7"/>
    <w:rsid w:val="0039198C"/>
    <w:rsid w:val="003929D4"/>
    <w:rsid w:val="00392AEC"/>
    <w:rsid w:val="00393440"/>
    <w:rsid w:val="00396C6C"/>
    <w:rsid w:val="003A1A4F"/>
    <w:rsid w:val="003A2A13"/>
    <w:rsid w:val="003A2C6A"/>
    <w:rsid w:val="003A4BCC"/>
    <w:rsid w:val="003A6471"/>
    <w:rsid w:val="003B1D66"/>
    <w:rsid w:val="003B6240"/>
    <w:rsid w:val="003B7457"/>
    <w:rsid w:val="003C43F7"/>
    <w:rsid w:val="003C6642"/>
    <w:rsid w:val="003D2821"/>
    <w:rsid w:val="003D3A4D"/>
    <w:rsid w:val="003D62D4"/>
    <w:rsid w:val="003E0F4D"/>
    <w:rsid w:val="003E1D18"/>
    <w:rsid w:val="003E255B"/>
    <w:rsid w:val="003E3682"/>
    <w:rsid w:val="003E412F"/>
    <w:rsid w:val="003E625F"/>
    <w:rsid w:val="003E6BF9"/>
    <w:rsid w:val="003E78D1"/>
    <w:rsid w:val="003F5C18"/>
    <w:rsid w:val="003F5FC0"/>
    <w:rsid w:val="003F6088"/>
    <w:rsid w:val="00401813"/>
    <w:rsid w:val="0040184E"/>
    <w:rsid w:val="004024D0"/>
    <w:rsid w:val="00403ECA"/>
    <w:rsid w:val="004041EA"/>
    <w:rsid w:val="00406807"/>
    <w:rsid w:val="0040C525"/>
    <w:rsid w:val="00414095"/>
    <w:rsid w:val="0041597F"/>
    <w:rsid w:val="00417103"/>
    <w:rsid w:val="00417E76"/>
    <w:rsid w:val="00427E89"/>
    <w:rsid w:val="00432233"/>
    <w:rsid w:val="0043649F"/>
    <w:rsid w:val="00442418"/>
    <w:rsid w:val="00443A2B"/>
    <w:rsid w:val="00445815"/>
    <w:rsid w:val="00446438"/>
    <w:rsid w:val="00450872"/>
    <w:rsid w:val="004528E6"/>
    <w:rsid w:val="00452F2E"/>
    <w:rsid w:val="00453801"/>
    <w:rsid w:val="00454878"/>
    <w:rsid w:val="00456A70"/>
    <w:rsid w:val="00457BD7"/>
    <w:rsid w:val="004595C0"/>
    <w:rsid w:val="004660FC"/>
    <w:rsid w:val="00467421"/>
    <w:rsid w:val="0047066D"/>
    <w:rsid w:val="004762ED"/>
    <w:rsid w:val="00477E64"/>
    <w:rsid w:val="0048031B"/>
    <w:rsid w:val="00480CBF"/>
    <w:rsid w:val="00480CE4"/>
    <w:rsid w:val="00481DF9"/>
    <w:rsid w:val="00484732"/>
    <w:rsid w:val="00484CA4"/>
    <w:rsid w:val="00485D3D"/>
    <w:rsid w:val="00492493"/>
    <w:rsid w:val="00493954"/>
    <w:rsid w:val="004955D3"/>
    <w:rsid w:val="004969BA"/>
    <w:rsid w:val="00496A4F"/>
    <w:rsid w:val="004978BB"/>
    <w:rsid w:val="004A03F6"/>
    <w:rsid w:val="004A08B3"/>
    <w:rsid w:val="004A1A1B"/>
    <w:rsid w:val="004A2411"/>
    <w:rsid w:val="004A2F0B"/>
    <w:rsid w:val="004A329D"/>
    <w:rsid w:val="004A5B2C"/>
    <w:rsid w:val="004A6789"/>
    <w:rsid w:val="004AEADE"/>
    <w:rsid w:val="004B00AE"/>
    <w:rsid w:val="004B0463"/>
    <w:rsid w:val="004B10A6"/>
    <w:rsid w:val="004B2D5D"/>
    <w:rsid w:val="004B3AF0"/>
    <w:rsid w:val="004B3DDC"/>
    <w:rsid w:val="004B455A"/>
    <w:rsid w:val="004B4B20"/>
    <w:rsid w:val="004B5CF6"/>
    <w:rsid w:val="004B5F87"/>
    <w:rsid w:val="004B6682"/>
    <w:rsid w:val="004B7005"/>
    <w:rsid w:val="004C4C85"/>
    <w:rsid w:val="004C56F2"/>
    <w:rsid w:val="004D1CDF"/>
    <w:rsid w:val="004D2358"/>
    <w:rsid w:val="004D2853"/>
    <w:rsid w:val="004D3C22"/>
    <w:rsid w:val="004D76BB"/>
    <w:rsid w:val="004D7CF2"/>
    <w:rsid w:val="004D7F19"/>
    <w:rsid w:val="004E07D0"/>
    <w:rsid w:val="004E13EE"/>
    <w:rsid w:val="004E155E"/>
    <w:rsid w:val="004E36D8"/>
    <w:rsid w:val="004E4F80"/>
    <w:rsid w:val="004E5B0D"/>
    <w:rsid w:val="004E75C2"/>
    <w:rsid w:val="004E7FE5"/>
    <w:rsid w:val="004F0870"/>
    <w:rsid w:val="004F107B"/>
    <w:rsid w:val="004F17BE"/>
    <w:rsid w:val="004F1A13"/>
    <w:rsid w:val="004F4396"/>
    <w:rsid w:val="004F5F66"/>
    <w:rsid w:val="004F659C"/>
    <w:rsid w:val="0050029B"/>
    <w:rsid w:val="00501221"/>
    <w:rsid w:val="005013FB"/>
    <w:rsid w:val="00501842"/>
    <w:rsid w:val="00504E0D"/>
    <w:rsid w:val="00504F8A"/>
    <w:rsid w:val="00505BD7"/>
    <w:rsid w:val="00506037"/>
    <w:rsid w:val="005060FF"/>
    <w:rsid w:val="005061B8"/>
    <w:rsid w:val="0051062F"/>
    <w:rsid w:val="0051625B"/>
    <w:rsid w:val="00520E31"/>
    <w:rsid w:val="005219F8"/>
    <w:rsid w:val="00521F4D"/>
    <w:rsid w:val="00524FCE"/>
    <w:rsid w:val="005315B2"/>
    <w:rsid w:val="005319F8"/>
    <w:rsid w:val="005332F2"/>
    <w:rsid w:val="005338B5"/>
    <w:rsid w:val="00533FC0"/>
    <w:rsid w:val="0053474E"/>
    <w:rsid w:val="00535FD2"/>
    <w:rsid w:val="00547053"/>
    <w:rsid w:val="00551488"/>
    <w:rsid w:val="005527BA"/>
    <w:rsid w:val="005536D9"/>
    <w:rsid w:val="0055499B"/>
    <w:rsid w:val="0055603D"/>
    <w:rsid w:val="00564B1A"/>
    <w:rsid w:val="00564D29"/>
    <w:rsid w:val="00566F9E"/>
    <w:rsid w:val="005709A0"/>
    <w:rsid w:val="00572226"/>
    <w:rsid w:val="005732F6"/>
    <w:rsid w:val="005763A5"/>
    <w:rsid w:val="005808E2"/>
    <w:rsid w:val="00581823"/>
    <w:rsid w:val="00582557"/>
    <w:rsid w:val="00583356"/>
    <w:rsid w:val="00591C1D"/>
    <w:rsid w:val="00592DA6"/>
    <w:rsid w:val="005934AD"/>
    <w:rsid w:val="005958C5"/>
    <w:rsid w:val="00595F51"/>
    <w:rsid w:val="0059632A"/>
    <w:rsid w:val="005A1ACA"/>
    <w:rsid w:val="005A7138"/>
    <w:rsid w:val="005B20A5"/>
    <w:rsid w:val="005B4EA2"/>
    <w:rsid w:val="005B5A69"/>
    <w:rsid w:val="005B70EA"/>
    <w:rsid w:val="005C0579"/>
    <w:rsid w:val="005C2598"/>
    <w:rsid w:val="005C2A6F"/>
    <w:rsid w:val="005C2C2B"/>
    <w:rsid w:val="005C358C"/>
    <w:rsid w:val="005C3BB5"/>
    <w:rsid w:val="005C677D"/>
    <w:rsid w:val="005C69DC"/>
    <w:rsid w:val="005C6B4B"/>
    <w:rsid w:val="005C7D06"/>
    <w:rsid w:val="005C807A"/>
    <w:rsid w:val="005D350D"/>
    <w:rsid w:val="005D5082"/>
    <w:rsid w:val="005D637D"/>
    <w:rsid w:val="005D73AD"/>
    <w:rsid w:val="005E26D7"/>
    <w:rsid w:val="005E3C8C"/>
    <w:rsid w:val="005F22EC"/>
    <w:rsid w:val="005F8D49"/>
    <w:rsid w:val="0060068B"/>
    <w:rsid w:val="00600715"/>
    <w:rsid w:val="006013F3"/>
    <w:rsid w:val="00601D22"/>
    <w:rsid w:val="00603586"/>
    <w:rsid w:val="00604060"/>
    <w:rsid w:val="00606F08"/>
    <w:rsid w:val="006075F3"/>
    <w:rsid w:val="006079CC"/>
    <w:rsid w:val="006108F1"/>
    <w:rsid w:val="006109E1"/>
    <w:rsid w:val="00610C62"/>
    <w:rsid w:val="00610E2C"/>
    <w:rsid w:val="00610E49"/>
    <w:rsid w:val="006113C4"/>
    <w:rsid w:val="00612B6D"/>
    <w:rsid w:val="006161B7"/>
    <w:rsid w:val="00617BFC"/>
    <w:rsid w:val="00620600"/>
    <w:rsid w:val="00623946"/>
    <w:rsid w:val="00627540"/>
    <w:rsid w:val="00631F3F"/>
    <w:rsid w:val="00633AC9"/>
    <w:rsid w:val="00637BDA"/>
    <w:rsid w:val="0064217A"/>
    <w:rsid w:val="00643C06"/>
    <w:rsid w:val="0064716A"/>
    <w:rsid w:val="00647D02"/>
    <w:rsid w:val="006506B6"/>
    <w:rsid w:val="006520AC"/>
    <w:rsid w:val="00652E97"/>
    <w:rsid w:val="00655C47"/>
    <w:rsid w:val="006575AB"/>
    <w:rsid w:val="00660D82"/>
    <w:rsid w:val="00661044"/>
    <w:rsid w:val="00661F34"/>
    <w:rsid w:val="00662D1B"/>
    <w:rsid w:val="0066446E"/>
    <w:rsid w:val="00665EEF"/>
    <w:rsid w:val="00666F2B"/>
    <w:rsid w:val="006712A8"/>
    <w:rsid w:val="0067132B"/>
    <w:rsid w:val="006724C2"/>
    <w:rsid w:val="006745B4"/>
    <w:rsid w:val="006754D9"/>
    <w:rsid w:val="006754DD"/>
    <w:rsid w:val="00681F8C"/>
    <w:rsid w:val="00682897"/>
    <w:rsid w:val="00686955"/>
    <w:rsid w:val="006870F5"/>
    <w:rsid w:val="00687D5F"/>
    <w:rsid w:val="00697B89"/>
    <w:rsid w:val="006A0F3B"/>
    <w:rsid w:val="006A3BDA"/>
    <w:rsid w:val="006A3D5F"/>
    <w:rsid w:val="006A4B05"/>
    <w:rsid w:val="006A4BFC"/>
    <w:rsid w:val="006A7A25"/>
    <w:rsid w:val="006B1522"/>
    <w:rsid w:val="006B2689"/>
    <w:rsid w:val="006B2761"/>
    <w:rsid w:val="006B37E1"/>
    <w:rsid w:val="006B3B76"/>
    <w:rsid w:val="006B451A"/>
    <w:rsid w:val="006B45F3"/>
    <w:rsid w:val="006B5313"/>
    <w:rsid w:val="006B5714"/>
    <w:rsid w:val="006B7F71"/>
    <w:rsid w:val="006C2BD1"/>
    <w:rsid w:val="006C4963"/>
    <w:rsid w:val="006C5BF5"/>
    <w:rsid w:val="006C5ED8"/>
    <w:rsid w:val="006C6337"/>
    <w:rsid w:val="006D1BB7"/>
    <w:rsid w:val="006D2676"/>
    <w:rsid w:val="006D2795"/>
    <w:rsid w:val="006D4BDC"/>
    <w:rsid w:val="006D5189"/>
    <w:rsid w:val="006D79AE"/>
    <w:rsid w:val="006E172F"/>
    <w:rsid w:val="006E18F3"/>
    <w:rsid w:val="006E400D"/>
    <w:rsid w:val="006E6213"/>
    <w:rsid w:val="006E6A60"/>
    <w:rsid w:val="006E7736"/>
    <w:rsid w:val="006E7AE6"/>
    <w:rsid w:val="006F2B79"/>
    <w:rsid w:val="006F2EDD"/>
    <w:rsid w:val="006F5410"/>
    <w:rsid w:val="006F7082"/>
    <w:rsid w:val="006F70DD"/>
    <w:rsid w:val="00701071"/>
    <w:rsid w:val="0070269A"/>
    <w:rsid w:val="00703E87"/>
    <w:rsid w:val="00704F3E"/>
    <w:rsid w:val="00705BF8"/>
    <w:rsid w:val="007107A7"/>
    <w:rsid w:val="00713424"/>
    <w:rsid w:val="0071348F"/>
    <w:rsid w:val="00714478"/>
    <w:rsid w:val="007176A9"/>
    <w:rsid w:val="0072315B"/>
    <w:rsid w:val="007251B3"/>
    <w:rsid w:val="00726797"/>
    <w:rsid w:val="00727AC6"/>
    <w:rsid w:val="007317DA"/>
    <w:rsid w:val="00731835"/>
    <w:rsid w:val="007354C8"/>
    <w:rsid w:val="00735832"/>
    <w:rsid w:val="00737565"/>
    <w:rsid w:val="00741DA2"/>
    <w:rsid w:val="00742421"/>
    <w:rsid w:val="0074672A"/>
    <w:rsid w:val="0075035E"/>
    <w:rsid w:val="00752585"/>
    <w:rsid w:val="00752D78"/>
    <w:rsid w:val="00754652"/>
    <w:rsid w:val="007614C1"/>
    <w:rsid w:val="0076212A"/>
    <w:rsid w:val="007629D2"/>
    <w:rsid w:val="00763506"/>
    <w:rsid w:val="007640CB"/>
    <w:rsid w:val="00764197"/>
    <w:rsid w:val="0076486D"/>
    <w:rsid w:val="007657DE"/>
    <w:rsid w:val="007740B3"/>
    <w:rsid w:val="00782BDA"/>
    <w:rsid w:val="00783D32"/>
    <w:rsid w:val="00787F3B"/>
    <w:rsid w:val="00790FEA"/>
    <w:rsid w:val="0079175D"/>
    <w:rsid w:val="00796626"/>
    <w:rsid w:val="007973EA"/>
    <w:rsid w:val="007A01A5"/>
    <w:rsid w:val="007A19EB"/>
    <w:rsid w:val="007A233C"/>
    <w:rsid w:val="007A2FC2"/>
    <w:rsid w:val="007A3DA3"/>
    <w:rsid w:val="007B0E06"/>
    <w:rsid w:val="007B108D"/>
    <w:rsid w:val="007B1158"/>
    <w:rsid w:val="007B1698"/>
    <w:rsid w:val="007B3F41"/>
    <w:rsid w:val="007B4BF5"/>
    <w:rsid w:val="007B4FAE"/>
    <w:rsid w:val="007C15A3"/>
    <w:rsid w:val="007C2D67"/>
    <w:rsid w:val="007C3090"/>
    <w:rsid w:val="007C3F37"/>
    <w:rsid w:val="007C5C41"/>
    <w:rsid w:val="007D131D"/>
    <w:rsid w:val="007D1506"/>
    <w:rsid w:val="007D5743"/>
    <w:rsid w:val="007E2472"/>
    <w:rsid w:val="007E59FA"/>
    <w:rsid w:val="007F0656"/>
    <w:rsid w:val="007F0924"/>
    <w:rsid w:val="007F52F8"/>
    <w:rsid w:val="007F6345"/>
    <w:rsid w:val="007F699D"/>
    <w:rsid w:val="007F7115"/>
    <w:rsid w:val="007F7F70"/>
    <w:rsid w:val="00800197"/>
    <w:rsid w:val="00801FE5"/>
    <w:rsid w:val="00803B75"/>
    <w:rsid w:val="00803F46"/>
    <w:rsid w:val="008050AE"/>
    <w:rsid w:val="008104FF"/>
    <w:rsid w:val="008109C7"/>
    <w:rsid w:val="008120A0"/>
    <w:rsid w:val="00812174"/>
    <w:rsid w:val="008137D5"/>
    <w:rsid w:val="0081437C"/>
    <w:rsid w:val="00814FD1"/>
    <w:rsid w:val="008157BC"/>
    <w:rsid w:val="0081630C"/>
    <w:rsid w:val="008179F1"/>
    <w:rsid w:val="008230DE"/>
    <w:rsid w:val="00823894"/>
    <w:rsid w:val="00825657"/>
    <w:rsid w:val="008302AA"/>
    <w:rsid w:val="0083337B"/>
    <w:rsid w:val="008413B7"/>
    <w:rsid w:val="00841FC4"/>
    <w:rsid w:val="00842122"/>
    <w:rsid w:val="0084284E"/>
    <w:rsid w:val="00843B80"/>
    <w:rsid w:val="008444BB"/>
    <w:rsid w:val="00846E19"/>
    <w:rsid w:val="008472CC"/>
    <w:rsid w:val="00848531"/>
    <w:rsid w:val="00850E30"/>
    <w:rsid w:val="00851C10"/>
    <w:rsid w:val="00854839"/>
    <w:rsid w:val="00856964"/>
    <w:rsid w:val="008649C2"/>
    <w:rsid w:val="00864FE0"/>
    <w:rsid w:val="00870D4F"/>
    <w:rsid w:val="008734AB"/>
    <w:rsid w:val="00876A90"/>
    <w:rsid w:val="00885AEF"/>
    <w:rsid w:val="00890F7A"/>
    <w:rsid w:val="0089121A"/>
    <w:rsid w:val="00894B72"/>
    <w:rsid w:val="008A0713"/>
    <w:rsid w:val="008A3A09"/>
    <w:rsid w:val="008A3A3E"/>
    <w:rsid w:val="008A3C54"/>
    <w:rsid w:val="008A692C"/>
    <w:rsid w:val="008A7043"/>
    <w:rsid w:val="008B215A"/>
    <w:rsid w:val="008B262F"/>
    <w:rsid w:val="008B3D62"/>
    <w:rsid w:val="008B6461"/>
    <w:rsid w:val="008C07EB"/>
    <w:rsid w:val="008C09F5"/>
    <w:rsid w:val="008C1E48"/>
    <w:rsid w:val="008C1F5A"/>
    <w:rsid w:val="008C2250"/>
    <w:rsid w:val="008C3BA9"/>
    <w:rsid w:val="008C3F95"/>
    <w:rsid w:val="008C4A3D"/>
    <w:rsid w:val="008D0CCB"/>
    <w:rsid w:val="008D0E50"/>
    <w:rsid w:val="008D27FF"/>
    <w:rsid w:val="008D2AE7"/>
    <w:rsid w:val="008D2FE5"/>
    <w:rsid w:val="008D524C"/>
    <w:rsid w:val="008D66EC"/>
    <w:rsid w:val="008D739E"/>
    <w:rsid w:val="008E62B3"/>
    <w:rsid w:val="008E6D69"/>
    <w:rsid w:val="008E7A36"/>
    <w:rsid w:val="008F175E"/>
    <w:rsid w:val="008F6BC4"/>
    <w:rsid w:val="0090015F"/>
    <w:rsid w:val="00900208"/>
    <w:rsid w:val="00900234"/>
    <w:rsid w:val="00900B1E"/>
    <w:rsid w:val="00901754"/>
    <w:rsid w:val="0090309B"/>
    <w:rsid w:val="0090516B"/>
    <w:rsid w:val="009057DC"/>
    <w:rsid w:val="0090676F"/>
    <w:rsid w:val="00906D79"/>
    <w:rsid w:val="00910B08"/>
    <w:rsid w:val="0091160D"/>
    <w:rsid w:val="009121C1"/>
    <w:rsid w:val="00915F14"/>
    <w:rsid w:val="00916AE4"/>
    <w:rsid w:val="009178A7"/>
    <w:rsid w:val="0091925B"/>
    <w:rsid w:val="0092147D"/>
    <w:rsid w:val="00921967"/>
    <w:rsid w:val="009221BA"/>
    <w:rsid w:val="009233CB"/>
    <w:rsid w:val="009261E7"/>
    <w:rsid w:val="00930089"/>
    <w:rsid w:val="00930F5B"/>
    <w:rsid w:val="009322BA"/>
    <w:rsid w:val="00932F0B"/>
    <w:rsid w:val="00933BA8"/>
    <w:rsid w:val="00933EDD"/>
    <w:rsid w:val="0093451F"/>
    <w:rsid w:val="0094265A"/>
    <w:rsid w:val="009433E0"/>
    <w:rsid w:val="00946B06"/>
    <w:rsid w:val="00947474"/>
    <w:rsid w:val="009511FE"/>
    <w:rsid w:val="00951455"/>
    <w:rsid w:val="00951618"/>
    <w:rsid w:val="009559BB"/>
    <w:rsid w:val="00956483"/>
    <w:rsid w:val="00960502"/>
    <w:rsid w:val="00962170"/>
    <w:rsid w:val="00964D39"/>
    <w:rsid w:val="009673ED"/>
    <w:rsid w:val="009718F8"/>
    <w:rsid w:val="00971C79"/>
    <w:rsid w:val="0097261D"/>
    <w:rsid w:val="00972920"/>
    <w:rsid w:val="00973EB4"/>
    <w:rsid w:val="00985520"/>
    <w:rsid w:val="00986C67"/>
    <w:rsid w:val="0098B86E"/>
    <w:rsid w:val="0099260D"/>
    <w:rsid w:val="009931D3"/>
    <w:rsid w:val="00996141"/>
    <w:rsid w:val="00996622"/>
    <w:rsid w:val="009A5709"/>
    <w:rsid w:val="009A730E"/>
    <w:rsid w:val="009B47B2"/>
    <w:rsid w:val="009B48D4"/>
    <w:rsid w:val="009B69D1"/>
    <w:rsid w:val="009B6F95"/>
    <w:rsid w:val="009B7DCE"/>
    <w:rsid w:val="009C0D53"/>
    <w:rsid w:val="009C41B2"/>
    <w:rsid w:val="009C4357"/>
    <w:rsid w:val="009C6692"/>
    <w:rsid w:val="009D0E66"/>
    <w:rsid w:val="009D0F29"/>
    <w:rsid w:val="009D3094"/>
    <w:rsid w:val="009D32E5"/>
    <w:rsid w:val="009D4B0E"/>
    <w:rsid w:val="009D4BE0"/>
    <w:rsid w:val="009E123C"/>
    <w:rsid w:val="009E210E"/>
    <w:rsid w:val="009E3184"/>
    <w:rsid w:val="009E47FC"/>
    <w:rsid w:val="009E665A"/>
    <w:rsid w:val="009F1B9D"/>
    <w:rsid w:val="00A010E2"/>
    <w:rsid w:val="00A0157B"/>
    <w:rsid w:val="00A0211C"/>
    <w:rsid w:val="00A02325"/>
    <w:rsid w:val="00A02E6A"/>
    <w:rsid w:val="00A05B0A"/>
    <w:rsid w:val="00A061CC"/>
    <w:rsid w:val="00A10D6E"/>
    <w:rsid w:val="00A140F2"/>
    <w:rsid w:val="00A1557F"/>
    <w:rsid w:val="00A22953"/>
    <w:rsid w:val="00A27CF9"/>
    <w:rsid w:val="00A372A4"/>
    <w:rsid w:val="00A443E1"/>
    <w:rsid w:val="00A443E4"/>
    <w:rsid w:val="00A4457A"/>
    <w:rsid w:val="00A45AEA"/>
    <w:rsid w:val="00A46D14"/>
    <w:rsid w:val="00A50444"/>
    <w:rsid w:val="00A51968"/>
    <w:rsid w:val="00A51F63"/>
    <w:rsid w:val="00A523CF"/>
    <w:rsid w:val="00A52547"/>
    <w:rsid w:val="00A56594"/>
    <w:rsid w:val="00A5676A"/>
    <w:rsid w:val="00A57F6D"/>
    <w:rsid w:val="00A615AB"/>
    <w:rsid w:val="00A615FD"/>
    <w:rsid w:val="00A63A9B"/>
    <w:rsid w:val="00A6488C"/>
    <w:rsid w:val="00A64DD4"/>
    <w:rsid w:val="00A66BA3"/>
    <w:rsid w:val="00A66C0A"/>
    <w:rsid w:val="00A7089D"/>
    <w:rsid w:val="00A70BCB"/>
    <w:rsid w:val="00A716BD"/>
    <w:rsid w:val="00A731C5"/>
    <w:rsid w:val="00A76980"/>
    <w:rsid w:val="00A81D59"/>
    <w:rsid w:val="00A81E2D"/>
    <w:rsid w:val="00A84574"/>
    <w:rsid w:val="00A850D2"/>
    <w:rsid w:val="00A93856"/>
    <w:rsid w:val="00A93E7F"/>
    <w:rsid w:val="00A95E46"/>
    <w:rsid w:val="00A96A6F"/>
    <w:rsid w:val="00A96BF7"/>
    <w:rsid w:val="00AA1615"/>
    <w:rsid w:val="00AA2865"/>
    <w:rsid w:val="00AA53D3"/>
    <w:rsid w:val="00AA6635"/>
    <w:rsid w:val="00AA6C19"/>
    <w:rsid w:val="00AB0683"/>
    <w:rsid w:val="00AB11BF"/>
    <w:rsid w:val="00AB174D"/>
    <w:rsid w:val="00AB1A6D"/>
    <w:rsid w:val="00AB2B72"/>
    <w:rsid w:val="00AB2CA9"/>
    <w:rsid w:val="00AB5216"/>
    <w:rsid w:val="00AC16EE"/>
    <w:rsid w:val="00AC3AE9"/>
    <w:rsid w:val="00AC431F"/>
    <w:rsid w:val="00AC5DF2"/>
    <w:rsid w:val="00AC66F8"/>
    <w:rsid w:val="00AD0309"/>
    <w:rsid w:val="00AD1751"/>
    <w:rsid w:val="00AD4641"/>
    <w:rsid w:val="00AD49A0"/>
    <w:rsid w:val="00AD6245"/>
    <w:rsid w:val="00AE04C7"/>
    <w:rsid w:val="00AE06CE"/>
    <w:rsid w:val="00AE1FAB"/>
    <w:rsid w:val="00AF059C"/>
    <w:rsid w:val="00AF4BCA"/>
    <w:rsid w:val="00AF7EED"/>
    <w:rsid w:val="00B02FD3"/>
    <w:rsid w:val="00B03165"/>
    <w:rsid w:val="00B04A03"/>
    <w:rsid w:val="00B05B14"/>
    <w:rsid w:val="00B11077"/>
    <w:rsid w:val="00B117D3"/>
    <w:rsid w:val="00B13B26"/>
    <w:rsid w:val="00B13B69"/>
    <w:rsid w:val="00B140B4"/>
    <w:rsid w:val="00B14423"/>
    <w:rsid w:val="00B16D35"/>
    <w:rsid w:val="00B17F87"/>
    <w:rsid w:val="00B1E654"/>
    <w:rsid w:val="00B20483"/>
    <w:rsid w:val="00B22F87"/>
    <w:rsid w:val="00B23082"/>
    <w:rsid w:val="00B23ABA"/>
    <w:rsid w:val="00B23FEA"/>
    <w:rsid w:val="00B30CBD"/>
    <w:rsid w:val="00B31333"/>
    <w:rsid w:val="00B32EE8"/>
    <w:rsid w:val="00B4012A"/>
    <w:rsid w:val="00B446F9"/>
    <w:rsid w:val="00B47441"/>
    <w:rsid w:val="00B474AF"/>
    <w:rsid w:val="00B56452"/>
    <w:rsid w:val="00B633A1"/>
    <w:rsid w:val="00B70FE5"/>
    <w:rsid w:val="00B71B6A"/>
    <w:rsid w:val="00B75535"/>
    <w:rsid w:val="00B808F9"/>
    <w:rsid w:val="00B853B1"/>
    <w:rsid w:val="00B8567A"/>
    <w:rsid w:val="00B86F86"/>
    <w:rsid w:val="00B9289F"/>
    <w:rsid w:val="00B932C8"/>
    <w:rsid w:val="00B93C31"/>
    <w:rsid w:val="00BA0FD8"/>
    <w:rsid w:val="00BA31D4"/>
    <w:rsid w:val="00BA7FBC"/>
    <w:rsid w:val="00BB269C"/>
    <w:rsid w:val="00BB3424"/>
    <w:rsid w:val="00BB41C3"/>
    <w:rsid w:val="00BB7D32"/>
    <w:rsid w:val="00BC5D12"/>
    <w:rsid w:val="00BC629E"/>
    <w:rsid w:val="00BD11DD"/>
    <w:rsid w:val="00BD1376"/>
    <w:rsid w:val="00BD4586"/>
    <w:rsid w:val="00BD5C7E"/>
    <w:rsid w:val="00BE1191"/>
    <w:rsid w:val="00BE1CA6"/>
    <w:rsid w:val="00BE3237"/>
    <w:rsid w:val="00BE4DED"/>
    <w:rsid w:val="00BE5459"/>
    <w:rsid w:val="00BE5926"/>
    <w:rsid w:val="00BE6560"/>
    <w:rsid w:val="00BF2A25"/>
    <w:rsid w:val="00BF313F"/>
    <w:rsid w:val="00BF3A87"/>
    <w:rsid w:val="00BF3F13"/>
    <w:rsid w:val="00BF4168"/>
    <w:rsid w:val="00BF6744"/>
    <w:rsid w:val="00C0021C"/>
    <w:rsid w:val="00C0049F"/>
    <w:rsid w:val="00C00578"/>
    <w:rsid w:val="00C01344"/>
    <w:rsid w:val="00C02A8B"/>
    <w:rsid w:val="00C02C58"/>
    <w:rsid w:val="00C10EE9"/>
    <w:rsid w:val="00C13544"/>
    <w:rsid w:val="00C1451A"/>
    <w:rsid w:val="00C155C0"/>
    <w:rsid w:val="00C170A8"/>
    <w:rsid w:val="00C22BB6"/>
    <w:rsid w:val="00C23F32"/>
    <w:rsid w:val="00C264DF"/>
    <w:rsid w:val="00C3139C"/>
    <w:rsid w:val="00C317BA"/>
    <w:rsid w:val="00C321AC"/>
    <w:rsid w:val="00C33DE6"/>
    <w:rsid w:val="00C37D18"/>
    <w:rsid w:val="00C44DBD"/>
    <w:rsid w:val="00C50524"/>
    <w:rsid w:val="00C53326"/>
    <w:rsid w:val="00C61600"/>
    <w:rsid w:val="00C626F9"/>
    <w:rsid w:val="00C657A7"/>
    <w:rsid w:val="00C704A5"/>
    <w:rsid w:val="00C70533"/>
    <w:rsid w:val="00C71D7C"/>
    <w:rsid w:val="00C73071"/>
    <w:rsid w:val="00C73137"/>
    <w:rsid w:val="00C73FBD"/>
    <w:rsid w:val="00C86176"/>
    <w:rsid w:val="00C86351"/>
    <w:rsid w:val="00C91D5E"/>
    <w:rsid w:val="00C9267E"/>
    <w:rsid w:val="00C92895"/>
    <w:rsid w:val="00C95A24"/>
    <w:rsid w:val="00C97E94"/>
    <w:rsid w:val="00CA6544"/>
    <w:rsid w:val="00CB0F5A"/>
    <w:rsid w:val="00CB2E87"/>
    <w:rsid w:val="00CB66EE"/>
    <w:rsid w:val="00CB70A1"/>
    <w:rsid w:val="00CC05F2"/>
    <w:rsid w:val="00CC0F89"/>
    <w:rsid w:val="00CC27A0"/>
    <w:rsid w:val="00CC2C9A"/>
    <w:rsid w:val="00CC5562"/>
    <w:rsid w:val="00CC64D0"/>
    <w:rsid w:val="00CD036E"/>
    <w:rsid w:val="00CD1CD5"/>
    <w:rsid w:val="00CD2FAF"/>
    <w:rsid w:val="00CD5256"/>
    <w:rsid w:val="00CD52DC"/>
    <w:rsid w:val="00CE0DAE"/>
    <w:rsid w:val="00CE2B58"/>
    <w:rsid w:val="00CE3B81"/>
    <w:rsid w:val="00CE4091"/>
    <w:rsid w:val="00CE47C5"/>
    <w:rsid w:val="00CE5401"/>
    <w:rsid w:val="00CE7711"/>
    <w:rsid w:val="00CF00F7"/>
    <w:rsid w:val="00CF68A3"/>
    <w:rsid w:val="00D024BC"/>
    <w:rsid w:val="00D063F6"/>
    <w:rsid w:val="00D06B6F"/>
    <w:rsid w:val="00D072FF"/>
    <w:rsid w:val="00D07384"/>
    <w:rsid w:val="00D075BC"/>
    <w:rsid w:val="00D1189B"/>
    <w:rsid w:val="00D12D69"/>
    <w:rsid w:val="00D1406D"/>
    <w:rsid w:val="00D174AC"/>
    <w:rsid w:val="00D17BE4"/>
    <w:rsid w:val="00D206C7"/>
    <w:rsid w:val="00D2097F"/>
    <w:rsid w:val="00D20A93"/>
    <w:rsid w:val="00D266BF"/>
    <w:rsid w:val="00D37D48"/>
    <w:rsid w:val="00D452AB"/>
    <w:rsid w:val="00D50888"/>
    <w:rsid w:val="00D509BC"/>
    <w:rsid w:val="00D5141B"/>
    <w:rsid w:val="00D51D87"/>
    <w:rsid w:val="00D533F0"/>
    <w:rsid w:val="00D53943"/>
    <w:rsid w:val="00D56320"/>
    <w:rsid w:val="00D57273"/>
    <w:rsid w:val="00D608B8"/>
    <w:rsid w:val="00D62FED"/>
    <w:rsid w:val="00D64501"/>
    <w:rsid w:val="00D648A0"/>
    <w:rsid w:val="00D71846"/>
    <w:rsid w:val="00D72DDE"/>
    <w:rsid w:val="00D76056"/>
    <w:rsid w:val="00D7665C"/>
    <w:rsid w:val="00D77DAD"/>
    <w:rsid w:val="00D811F7"/>
    <w:rsid w:val="00D83508"/>
    <w:rsid w:val="00D86424"/>
    <w:rsid w:val="00D87CF2"/>
    <w:rsid w:val="00D90C95"/>
    <w:rsid w:val="00D91EE7"/>
    <w:rsid w:val="00D9408B"/>
    <w:rsid w:val="00D94737"/>
    <w:rsid w:val="00D95E5C"/>
    <w:rsid w:val="00DA0181"/>
    <w:rsid w:val="00DA2AAD"/>
    <w:rsid w:val="00DA362E"/>
    <w:rsid w:val="00DA4C95"/>
    <w:rsid w:val="00DA4EA6"/>
    <w:rsid w:val="00DA72BF"/>
    <w:rsid w:val="00DA77A3"/>
    <w:rsid w:val="00DB0A6A"/>
    <w:rsid w:val="00DB137C"/>
    <w:rsid w:val="00DB2B4E"/>
    <w:rsid w:val="00DB2FF4"/>
    <w:rsid w:val="00DB34E2"/>
    <w:rsid w:val="00DB5E24"/>
    <w:rsid w:val="00DB5F7F"/>
    <w:rsid w:val="00DD34E1"/>
    <w:rsid w:val="00DD3D0C"/>
    <w:rsid w:val="00DD48F1"/>
    <w:rsid w:val="00DE12AB"/>
    <w:rsid w:val="00DE16F4"/>
    <w:rsid w:val="00DE270B"/>
    <w:rsid w:val="00DE6719"/>
    <w:rsid w:val="00DE7338"/>
    <w:rsid w:val="00DF0CE1"/>
    <w:rsid w:val="00DF0DCE"/>
    <w:rsid w:val="00DF1569"/>
    <w:rsid w:val="00DF1FE2"/>
    <w:rsid w:val="00DF2172"/>
    <w:rsid w:val="00DF5BDF"/>
    <w:rsid w:val="00DF63E6"/>
    <w:rsid w:val="00DF7202"/>
    <w:rsid w:val="00E0001E"/>
    <w:rsid w:val="00E0224B"/>
    <w:rsid w:val="00E04E9B"/>
    <w:rsid w:val="00E06335"/>
    <w:rsid w:val="00E0659E"/>
    <w:rsid w:val="00E076FF"/>
    <w:rsid w:val="00E10B9D"/>
    <w:rsid w:val="00E13B01"/>
    <w:rsid w:val="00E17C6B"/>
    <w:rsid w:val="00E219C9"/>
    <w:rsid w:val="00E22478"/>
    <w:rsid w:val="00E3171F"/>
    <w:rsid w:val="00E31FC6"/>
    <w:rsid w:val="00E31FFD"/>
    <w:rsid w:val="00E32399"/>
    <w:rsid w:val="00E32D7B"/>
    <w:rsid w:val="00E4078A"/>
    <w:rsid w:val="00E43E0B"/>
    <w:rsid w:val="00E45566"/>
    <w:rsid w:val="00E51100"/>
    <w:rsid w:val="00E5291D"/>
    <w:rsid w:val="00E5467E"/>
    <w:rsid w:val="00E55739"/>
    <w:rsid w:val="00E56B94"/>
    <w:rsid w:val="00E60783"/>
    <w:rsid w:val="00E609B6"/>
    <w:rsid w:val="00E618D8"/>
    <w:rsid w:val="00E63898"/>
    <w:rsid w:val="00E65561"/>
    <w:rsid w:val="00E66029"/>
    <w:rsid w:val="00E715D6"/>
    <w:rsid w:val="00E721DB"/>
    <w:rsid w:val="00E81CA7"/>
    <w:rsid w:val="00E87E83"/>
    <w:rsid w:val="00E90092"/>
    <w:rsid w:val="00E93822"/>
    <w:rsid w:val="00E93BB6"/>
    <w:rsid w:val="00E95E58"/>
    <w:rsid w:val="00EA141B"/>
    <w:rsid w:val="00EA266A"/>
    <w:rsid w:val="00EA3D5B"/>
    <w:rsid w:val="00EA450D"/>
    <w:rsid w:val="00EA6561"/>
    <w:rsid w:val="00EB0118"/>
    <w:rsid w:val="00EB05FF"/>
    <w:rsid w:val="00EB07C4"/>
    <w:rsid w:val="00EB4370"/>
    <w:rsid w:val="00EB772E"/>
    <w:rsid w:val="00EC714E"/>
    <w:rsid w:val="00EC7AE7"/>
    <w:rsid w:val="00ED0B65"/>
    <w:rsid w:val="00ED0DD8"/>
    <w:rsid w:val="00ED38A3"/>
    <w:rsid w:val="00EE1543"/>
    <w:rsid w:val="00EE39F7"/>
    <w:rsid w:val="00EE4EAC"/>
    <w:rsid w:val="00EE53BA"/>
    <w:rsid w:val="00EE688B"/>
    <w:rsid w:val="00EF2F43"/>
    <w:rsid w:val="00EF3C5C"/>
    <w:rsid w:val="00EF5D40"/>
    <w:rsid w:val="00F001B1"/>
    <w:rsid w:val="00F01DE0"/>
    <w:rsid w:val="00F0346B"/>
    <w:rsid w:val="00F05978"/>
    <w:rsid w:val="00F1154C"/>
    <w:rsid w:val="00F13511"/>
    <w:rsid w:val="00F13A5B"/>
    <w:rsid w:val="00F14E26"/>
    <w:rsid w:val="00F15226"/>
    <w:rsid w:val="00F171F5"/>
    <w:rsid w:val="00F20026"/>
    <w:rsid w:val="00F202C0"/>
    <w:rsid w:val="00F205E3"/>
    <w:rsid w:val="00F2177F"/>
    <w:rsid w:val="00F21BBE"/>
    <w:rsid w:val="00F22EFD"/>
    <w:rsid w:val="00F24902"/>
    <w:rsid w:val="00F24A45"/>
    <w:rsid w:val="00F2700F"/>
    <w:rsid w:val="00F31720"/>
    <w:rsid w:val="00F32D25"/>
    <w:rsid w:val="00F3499A"/>
    <w:rsid w:val="00F39085"/>
    <w:rsid w:val="00F4072F"/>
    <w:rsid w:val="00F40A2C"/>
    <w:rsid w:val="00F41BD2"/>
    <w:rsid w:val="00F4390B"/>
    <w:rsid w:val="00F44AE6"/>
    <w:rsid w:val="00F51819"/>
    <w:rsid w:val="00F531B4"/>
    <w:rsid w:val="00F53710"/>
    <w:rsid w:val="00F60698"/>
    <w:rsid w:val="00F667D1"/>
    <w:rsid w:val="00F72B93"/>
    <w:rsid w:val="00F74958"/>
    <w:rsid w:val="00F75B92"/>
    <w:rsid w:val="00F76AE9"/>
    <w:rsid w:val="00F832B3"/>
    <w:rsid w:val="00F90021"/>
    <w:rsid w:val="00F91F4B"/>
    <w:rsid w:val="00F931A0"/>
    <w:rsid w:val="00F9389B"/>
    <w:rsid w:val="00F9501B"/>
    <w:rsid w:val="00F957D7"/>
    <w:rsid w:val="00F963F0"/>
    <w:rsid w:val="00F96603"/>
    <w:rsid w:val="00FA10B1"/>
    <w:rsid w:val="00FA13A5"/>
    <w:rsid w:val="00FA228E"/>
    <w:rsid w:val="00FA2CB9"/>
    <w:rsid w:val="00FA44C9"/>
    <w:rsid w:val="00FA585F"/>
    <w:rsid w:val="00FA5F55"/>
    <w:rsid w:val="00FB1903"/>
    <w:rsid w:val="00FB60C3"/>
    <w:rsid w:val="00FB73D4"/>
    <w:rsid w:val="00FC0C05"/>
    <w:rsid w:val="00FC58FB"/>
    <w:rsid w:val="00FD5A34"/>
    <w:rsid w:val="00FD7BE6"/>
    <w:rsid w:val="00FE05E9"/>
    <w:rsid w:val="00FE5BAC"/>
    <w:rsid w:val="00FF0C04"/>
    <w:rsid w:val="00FF6748"/>
    <w:rsid w:val="012525F3"/>
    <w:rsid w:val="013A6EF7"/>
    <w:rsid w:val="0161607E"/>
    <w:rsid w:val="0180EACF"/>
    <w:rsid w:val="0182CA14"/>
    <w:rsid w:val="01870766"/>
    <w:rsid w:val="01C0F7F8"/>
    <w:rsid w:val="01CAEC80"/>
    <w:rsid w:val="01CF581F"/>
    <w:rsid w:val="01D12632"/>
    <w:rsid w:val="01D2FA94"/>
    <w:rsid w:val="01E2BBF2"/>
    <w:rsid w:val="01F6D2B9"/>
    <w:rsid w:val="02194867"/>
    <w:rsid w:val="021B34D4"/>
    <w:rsid w:val="021D808F"/>
    <w:rsid w:val="0225532B"/>
    <w:rsid w:val="0235717E"/>
    <w:rsid w:val="023BC266"/>
    <w:rsid w:val="027948E4"/>
    <w:rsid w:val="028850CE"/>
    <w:rsid w:val="0289E0B0"/>
    <w:rsid w:val="02D2D3BB"/>
    <w:rsid w:val="02EB3680"/>
    <w:rsid w:val="02EFF69E"/>
    <w:rsid w:val="02F95347"/>
    <w:rsid w:val="030E233D"/>
    <w:rsid w:val="03202464"/>
    <w:rsid w:val="03340717"/>
    <w:rsid w:val="035C88B2"/>
    <w:rsid w:val="036FC5C8"/>
    <w:rsid w:val="03714BBC"/>
    <w:rsid w:val="0392177A"/>
    <w:rsid w:val="039CDE13"/>
    <w:rsid w:val="03A9C6A0"/>
    <w:rsid w:val="03AFFDCF"/>
    <w:rsid w:val="03D7DC42"/>
    <w:rsid w:val="03DA0B38"/>
    <w:rsid w:val="03ECFF49"/>
    <w:rsid w:val="03FB8D23"/>
    <w:rsid w:val="04030110"/>
    <w:rsid w:val="0412D4E5"/>
    <w:rsid w:val="042B9AC5"/>
    <w:rsid w:val="04309A0D"/>
    <w:rsid w:val="044E868C"/>
    <w:rsid w:val="045CC6B5"/>
    <w:rsid w:val="045D0C27"/>
    <w:rsid w:val="046E610D"/>
    <w:rsid w:val="0470C502"/>
    <w:rsid w:val="0483D003"/>
    <w:rsid w:val="0487896A"/>
    <w:rsid w:val="04A2A5CD"/>
    <w:rsid w:val="04B4F5BB"/>
    <w:rsid w:val="04CE1E18"/>
    <w:rsid w:val="04F3E8C6"/>
    <w:rsid w:val="04F7032B"/>
    <w:rsid w:val="054A4455"/>
    <w:rsid w:val="054BC3CE"/>
    <w:rsid w:val="05551879"/>
    <w:rsid w:val="055D8462"/>
    <w:rsid w:val="05635514"/>
    <w:rsid w:val="056F8DDC"/>
    <w:rsid w:val="057701B6"/>
    <w:rsid w:val="0578E1B6"/>
    <w:rsid w:val="05938DAF"/>
    <w:rsid w:val="05A8B8AE"/>
    <w:rsid w:val="05BF3A76"/>
    <w:rsid w:val="0605693D"/>
    <w:rsid w:val="060E819B"/>
    <w:rsid w:val="06337145"/>
    <w:rsid w:val="0634D73F"/>
    <w:rsid w:val="063B821E"/>
    <w:rsid w:val="0643C389"/>
    <w:rsid w:val="0655E6F3"/>
    <w:rsid w:val="06611A9C"/>
    <w:rsid w:val="0667DDB4"/>
    <w:rsid w:val="06814C31"/>
    <w:rsid w:val="06AADBE0"/>
    <w:rsid w:val="06AF68EA"/>
    <w:rsid w:val="06C0CB55"/>
    <w:rsid w:val="06CBB9A8"/>
    <w:rsid w:val="06DF2DFD"/>
    <w:rsid w:val="06ECB98A"/>
    <w:rsid w:val="06ED738C"/>
    <w:rsid w:val="06EE252D"/>
    <w:rsid w:val="06F47C48"/>
    <w:rsid w:val="06F5EA0B"/>
    <w:rsid w:val="070080D8"/>
    <w:rsid w:val="07031C57"/>
    <w:rsid w:val="0733D239"/>
    <w:rsid w:val="0749FE2A"/>
    <w:rsid w:val="07588CFE"/>
    <w:rsid w:val="07607FDA"/>
    <w:rsid w:val="0786274E"/>
    <w:rsid w:val="0787BAE8"/>
    <w:rsid w:val="0789EEA6"/>
    <w:rsid w:val="079EA5FE"/>
    <w:rsid w:val="07C26660"/>
    <w:rsid w:val="07C367C1"/>
    <w:rsid w:val="0810A41B"/>
    <w:rsid w:val="08433A1D"/>
    <w:rsid w:val="085C2162"/>
    <w:rsid w:val="085C5799"/>
    <w:rsid w:val="0869F8B5"/>
    <w:rsid w:val="0876C020"/>
    <w:rsid w:val="0878E7A7"/>
    <w:rsid w:val="08A1E95D"/>
    <w:rsid w:val="08A76A38"/>
    <w:rsid w:val="08AB5106"/>
    <w:rsid w:val="08B179F5"/>
    <w:rsid w:val="08B7795F"/>
    <w:rsid w:val="08EC04FE"/>
    <w:rsid w:val="09131F88"/>
    <w:rsid w:val="0933F90C"/>
    <w:rsid w:val="0934A931"/>
    <w:rsid w:val="09684F4A"/>
    <w:rsid w:val="09808582"/>
    <w:rsid w:val="09811CA9"/>
    <w:rsid w:val="09B7ABDB"/>
    <w:rsid w:val="09B9CD83"/>
    <w:rsid w:val="09C4D5D2"/>
    <w:rsid w:val="09D03153"/>
    <w:rsid w:val="09F9F718"/>
    <w:rsid w:val="0A00B62A"/>
    <w:rsid w:val="0A2FCAF5"/>
    <w:rsid w:val="0A356EB3"/>
    <w:rsid w:val="0A3D0000"/>
    <w:rsid w:val="0A60A4D5"/>
    <w:rsid w:val="0A769AFE"/>
    <w:rsid w:val="0A7FBFA7"/>
    <w:rsid w:val="0A9F0AB7"/>
    <w:rsid w:val="0AA03DD6"/>
    <w:rsid w:val="0AAA6527"/>
    <w:rsid w:val="0ABE64E7"/>
    <w:rsid w:val="0ACFC83E"/>
    <w:rsid w:val="0AD058D2"/>
    <w:rsid w:val="0AD5106A"/>
    <w:rsid w:val="0AD6EA65"/>
    <w:rsid w:val="0AF6CAEE"/>
    <w:rsid w:val="0AFDC493"/>
    <w:rsid w:val="0AFF1AAF"/>
    <w:rsid w:val="0B1841ED"/>
    <w:rsid w:val="0B300ED3"/>
    <w:rsid w:val="0B57472A"/>
    <w:rsid w:val="0B6C0CE9"/>
    <w:rsid w:val="0B88BF3B"/>
    <w:rsid w:val="0B898B64"/>
    <w:rsid w:val="0BB552AC"/>
    <w:rsid w:val="0BD845AA"/>
    <w:rsid w:val="0BE2A05B"/>
    <w:rsid w:val="0BEF6844"/>
    <w:rsid w:val="0BF9C350"/>
    <w:rsid w:val="0C0E3CAC"/>
    <w:rsid w:val="0C5D5FC9"/>
    <w:rsid w:val="0C6BD062"/>
    <w:rsid w:val="0C881B43"/>
    <w:rsid w:val="0CB3EDA0"/>
    <w:rsid w:val="0CCCE111"/>
    <w:rsid w:val="0CDBA241"/>
    <w:rsid w:val="0CEA370A"/>
    <w:rsid w:val="0CEBDBBA"/>
    <w:rsid w:val="0D07D215"/>
    <w:rsid w:val="0D187FB3"/>
    <w:rsid w:val="0D1B94C2"/>
    <w:rsid w:val="0D1FC9A5"/>
    <w:rsid w:val="0D236387"/>
    <w:rsid w:val="0D2CE4CF"/>
    <w:rsid w:val="0D3301EE"/>
    <w:rsid w:val="0D40342A"/>
    <w:rsid w:val="0D59A729"/>
    <w:rsid w:val="0D6CCA80"/>
    <w:rsid w:val="0D6E0B5A"/>
    <w:rsid w:val="0D787D0F"/>
    <w:rsid w:val="0D7F3047"/>
    <w:rsid w:val="0D86D6FB"/>
    <w:rsid w:val="0DC60DAE"/>
    <w:rsid w:val="0DF3C14A"/>
    <w:rsid w:val="0E12F914"/>
    <w:rsid w:val="0E154353"/>
    <w:rsid w:val="0E1F506E"/>
    <w:rsid w:val="0E5400A8"/>
    <w:rsid w:val="0E585B46"/>
    <w:rsid w:val="0E60C3EC"/>
    <w:rsid w:val="0E6115AE"/>
    <w:rsid w:val="0E68B172"/>
    <w:rsid w:val="0E68C218"/>
    <w:rsid w:val="0E926287"/>
    <w:rsid w:val="0E938DAC"/>
    <w:rsid w:val="0EADF73C"/>
    <w:rsid w:val="0EAE29AB"/>
    <w:rsid w:val="0EAE9FAC"/>
    <w:rsid w:val="0EBA9311"/>
    <w:rsid w:val="0EBF33E8"/>
    <w:rsid w:val="0EC582AC"/>
    <w:rsid w:val="0ED16DEC"/>
    <w:rsid w:val="0EE0958D"/>
    <w:rsid w:val="0EE82058"/>
    <w:rsid w:val="0EEEDEEF"/>
    <w:rsid w:val="0EF14784"/>
    <w:rsid w:val="0F033891"/>
    <w:rsid w:val="0F1A3A66"/>
    <w:rsid w:val="0F30581C"/>
    <w:rsid w:val="0F3BE7B2"/>
    <w:rsid w:val="0F41F1A1"/>
    <w:rsid w:val="0F577FE3"/>
    <w:rsid w:val="0FA766E2"/>
    <w:rsid w:val="0FB13E39"/>
    <w:rsid w:val="0FE2B425"/>
    <w:rsid w:val="101ACAF3"/>
    <w:rsid w:val="10205BE8"/>
    <w:rsid w:val="10358D86"/>
    <w:rsid w:val="103C9642"/>
    <w:rsid w:val="105C5F16"/>
    <w:rsid w:val="1067C11F"/>
    <w:rsid w:val="108FAF71"/>
    <w:rsid w:val="10ACC42D"/>
    <w:rsid w:val="10C69742"/>
    <w:rsid w:val="10FA9115"/>
    <w:rsid w:val="1136780D"/>
    <w:rsid w:val="114CE415"/>
    <w:rsid w:val="115FF289"/>
    <w:rsid w:val="118A2A54"/>
    <w:rsid w:val="118AF021"/>
    <w:rsid w:val="11C0F73E"/>
    <w:rsid w:val="11DD0488"/>
    <w:rsid w:val="11EBAF98"/>
    <w:rsid w:val="120003AA"/>
    <w:rsid w:val="121A6E36"/>
    <w:rsid w:val="122F21B6"/>
    <w:rsid w:val="123B2D63"/>
    <w:rsid w:val="124045DA"/>
    <w:rsid w:val="1251E1DF"/>
    <w:rsid w:val="12539235"/>
    <w:rsid w:val="127543C3"/>
    <w:rsid w:val="1279E776"/>
    <w:rsid w:val="12840335"/>
    <w:rsid w:val="128AD18C"/>
    <w:rsid w:val="129A5784"/>
    <w:rsid w:val="12BAD0C8"/>
    <w:rsid w:val="12BFF9AB"/>
    <w:rsid w:val="12E2AA17"/>
    <w:rsid w:val="12F1CB78"/>
    <w:rsid w:val="13033785"/>
    <w:rsid w:val="13067599"/>
    <w:rsid w:val="1307A5FB"/>
    <w:rsid w:val="13267216"/>
    <w:rsid w:val="1326B942"/>
    <w:rsid w:val="1329CFAC"/>
    <w:rsid w:val="135B20B9"/>
    <w:rsid w:val="135F4650"/>
    <w:rsid w:val="136373E4"/>
    <w:rsid w:val="13639DDD"/>
    <w:rsid w:val="13687B88"/>
    <w:rsid w:val="1368EC89"/>
    <w:rsid w:val="13900630"/>
    <w:rsid w:val="139F4E5D"/>
    <w:rsid w:val="13A6D802"/>
    <w:rsid w:val="13B46D02"/>
    <w:rsid w:val="13B813EB"/>
    <w:rsid w:val="13EE36C1"/>
    <w:rsid w:val="13F8ED4A"/>
    <w:rsid w:val="13F9DD5B"/>
    <w:rsid w:val="13FFBB3A"/>
    <w:rsid w:val="1407C9AA"/>
    <w:rsid w:val="143904EC"/>
    <w:rsid w:val="1449C0A9"/>
    <w:rsid w:val="146400FE"/>
    <w:rsid w:val="1489952C"/>
    <w:rsid w:val="148AC0E4"/>
    <w:rsid w:val="149B4519"/>
    <w:rsid w:val="149C89D7"/>
    <w:rsid w:val="14D3E6CA"/>
    <w:rsid w:val="14D827E0"/>
    <w:rsid w:val="14E861EB"/>
    <w:rsid w:val="14FB87BA"/>
    <w:rsid w:val="14FF20B8"/>
    <w:rsid w:val="153B1EBE"/>
    <w:rsid w:val="15449745"/>
    <w:rsid w:val="15540F66"/>
    <w:rsid w:val="1555D21C"/>
    <w:rsid w:val="15610B12"/>
    <w:rsid w:val="15901147"/>
    <w:rsid w:val="15A2C546"/>
    <w:rsid w:val="15BEDC78"/>
    <w:rsid w:val="15C3625E"/>
    <w:rsid w:val="15C3C1BD"/>
    <w:rsid w:val="15C74FEE"/>
    <w:rsid w:val="15CD4B3F"/>
    <w:rsid w:val="15EA5762"/>
    <w:rsid w:val="161DF570"/>
    <w:rsid w:val="16271417"/>
    <w:rsid w:val="162B12CE"/>
    <w:rsid w:val="16385A38"/>
    <w:rsid w:val="1642C255"/>
    <w:rsid w:val="16677575"/>
    <w:rsid w:val="166B5563"/>
    <w:rsid w:val="1670D9D5"/>
    <w:rsid w:val="1674AA7F"/>
    <w:rsid w:val="1697AF18"/>
    <w:rsid w:val="169C8A5E"/>
    <w:rsid w:val="16B23AC4"/>
    <w:rsid w:val="16B8CB11"/>
    <w:rsid w:val="16D6EF1F"/>
    <w:rsid w:val="16DB2C01"/>
    <w:rsid w:val="16E067A6"/>
    <w:rsid w:val="16E6CEF9"/>
    <w:rsid w:val="17022A7F"/>
    <w:rsid w:val="171ED0AC"/>
    <w:rsid w:val="1762A53D"/>
    <w:rsid w:val="1773D536"/>
    <w:rsid w:val="17972A17"/>
    <w:rsid w:val="17B14D47"/>
    <w:rsid w:val="17BE1742"/>
    <w:rsid w:val="17C000FE"/>
    <w:rsid w:val="17D54DF6"/>
    <w:rsid w:val="17F06E6F"/>
    <w:rsid w:val="17F7A1A5"/>
    <w:rsid w:val="1810A3DB"/>
    <w:rsid w:val="184B2853"/>
    <w:rsid w:val="1854E524"/>
    <w:rsid w:val="186B0583"/>
    <w:rsid w:val="1874C582"/>
    <w:rsid w:val="188ECD3C"/>
    <w:rsid w:val="189BD25D"/>
    <w:rsid w:val="18A43546"/>
    <w:rsid w:val="18AE0CB1"/>
    <w:rsid w:val="18C8E175"/>
    <w:rsid w:val="18D1A3FD"/>
    <w:rsid w:val="18DA05A5"/>
    <w:rsid w:val="18E2C9F8"/>
    <w:rsid w:val="18ED074D"/>
    <w:rsid w:val="191914B4"/>
    <w:rsid w:val="19680D74"/>
    <w:rsid w:val="1977BD4A"/>
    <w:rsid w:val="19A99306"/>
    <w:rsid w:val="19E9DB86"/>
    <w:rsid w:val="1A08C876"/>
    <w:rsid w:val="1A0F33F8"/>
    <w:rsid w:val="1A1D3CC3"/>
    <w:rsid w:val="1A450AF4"/>
    <w:rsid w:val="1A48C91D"/>
    <w:rsid w:val="1A6B745F"/>
    <w:rsid w:val="1A7F5E97"/>
    <w:rsid w:val="1ABBA84F"/>
    <w:rsid w:val="1ADBD960"/>
    <w:rsid w:val="1AF648F1"/>
    <w:rsid w:val="1B5639AF"/>
    <w:rsid w:val="1B6CE831"/>
    <w:rsid w:val="1BF034BA"/>
    <w:rsid w:val="1BF30881"/>
    <w:rsid w:val="1BF6C903"/>
    <w:rsid w:val="1C22EFB8"/>
    <w:rsid w:val="1C35B21C"/>
    <w:rsid w:val="1C40C043"/>
    <w:rsid w:val="1C437C86"/>
    <w:rsid w:val="1C474659"/>
    <w:rsid w:val="1C775E51"/>
    <w:rsid w:val="1C86D0A0"/>
    <w:rsid w:val="1C894DD4"/>
    <w:rsid w:val="1C8B0715"/>
    <w:rsid w:val="1CAF37C7"/>
    <w:rsid w:val="1CBD8446"/>
    <w:rsid w:val="1CCA65AE"/>
    <w:rsid w:val="1CD9873D"/>
    <w:rsid w:val="1D0FBE1A"/>
    <w:rsid w:val="1D188282"/>
    <w:rsid w:val="1D40E556"/>
    <w:rsid w:val="1D7C73B8"/>
    <w:rsid w:val="1DB5D745"/>
    <w:rsid w:val="1DC5FDF5"/>
    <w:rsid w:val="1DF6F4D2"/>
    <w:rsid w:val="1E1A2C46"/>
    <w:rsid w:val="1E607169"/>
    <w:rsid w:val="1E6CB2AB"/>
    <w:rsid w:val="1E8DD85C"/>
    <w:rsid w:val="1E9C5318"/>
    <w:rsid w:val="1EAB8E7B"/>
    <w:rsid w:val="1ED6DC1F"/>
    <w:rsid w:val="1EE1D106"/>
    <w:rsid w:val="1EEC66AB"/>
    <w:rsid w:val="1EF6F479"/>
    <w:rsid w:val="1EFC760E"/>
    <w:rsid w:val="1F15FBD1"/>
    <w:rsid w:val="1F3EBCB5"/>
    <w:rsid w:val="1F3F58E8"/>
    <w:rsid w:val="1F49ACE2"/>
    <w:rsid w:val="1F86D713"/>
    <w:rsid w:val="1F930B8F"/>
    <w:rsid w:val="1F9C274E"/>
    <w:rsid w:val="1F9CB37E"/>
    <w:rsid w:val="1FA82383"/>
    <w:rsid w:val="1FBC774B"/>
    <w:rsid w:val="1FBFAF48"/>
    <w:rsid w:val="2011C94A"/>
    <w:rsid w:val="201AA59D"/>
    <w:rsid w:val="20242B8E"/>
    <w:rsid w:val="203B9CAD"/>
    <w:rsid w:val="203FF4AD"/>
    <w:rsid w:val="206F199D"/>
    <w:rsid w:val="207460D6"/>
    <w:rsid w:val="208B28E0"/>
    <w:rsid w:val="209EF2B7"/>
    <w:rsid w:val="20AA6557"/>
    <w:rsid w:val="20C3ECE6"/>
    <w:rsid w:val="20DAE164"/>
    <w:rsid w:val="20EFC328"/>
    <w:rsid w:val="20F0AB11"/>
    <w:rsid w:val="20F5EB0A"/>
    <w:rsid w:val="2107D916"/>
    <w:rsid w:val="212E664D"/>
    <w:rsid w:val="213F1FC2"/>
    <w:rsid w:val="2143F3E4"/>
    <w:rsid w:val="215E283D"/>
    <w:rsid w:val="215E81ED"/>
    <w:rsid w:val="217BB9BB"/>
    <w:rsid w:val="21A03779"/>
    <w:rsid w:val="2223AE5A"/>
    <w:rsid w:val="222C2B30"/>
    <w:rsid w:val="224F8AC5"/>
    <w:rsid w:val="2276F9AA"/>
    <w:rsid w:val="22813ACF"/>
    <w:rsid w:val="228E4250"/>
    <w:rsid w:val="22AC528E"/>
    <w:rsid w:val="22C4496F"/>
    <w:rsid w:val="22CF97ED"/>
    <w:rsid w:val="22DC0311"/>
    <w:rsid w:val="234A8DC5"/>
    <w:rsid w:val="23755E37"/>
    <w:rsid w:val="2378B61C"/>
    <w:rsid w:val="23836EBC"/>
    <w:rsid w:val="23A7F7CE"/>
    <w:rsid w:val="23D7CB62"/>
    <w:rsid w:val="23FC2FF4"/>
    <w:rsid w:val="240D5D97"/>
    <w:rsid w:val="242B2FFB"/>
    <w:rsid w:val="2432F3C6"/>
    <w:rsid w:val="24363C86"/>
    <w:rsid w:val="244F8B8F"/>
    <w:rsid w:val="246529CD"/>
    <w:rsid w:val="2467D1F9"/>
    <w:rsid w:val="24881742"/>
    <w:rsid w:val="24A6D3BC"/>
    <w:rsid w:val="24C4290D"/>
    <w:rsid w:val="24C88B23"/>
    <w:rsid w:val="251BBC5E"/>
    <w:rsid w:val="251DEDEA"/>
    <w:rsid w:val="25239A60"/>
    <w:rsid w:val="252A2625"/>
    <w:rsid w:val="252DA399"/>
    <w:rsid w:val="2550152D"/>
    <w:rsid w:val="25514288"/>
    <w:rsid w:val="2556CF14"/>
    <w:rsid w:val="25688C0B"/>
    <w:rsid w:val="256A0277"/>
    <w:rsid w:val="256A6AE5"/>
    <w:rsid w:val="25751020"/>
    <w:rsid w:val="25863057"/>
    <w:rsid w:val="259755FF"/>
    <w:rsid w:val="25A925A4"/>
    <w:rsid w:val="25B78308"/>
    <w:rsid w:val="25DAB04F"/>
    <w:rsid w:val="25F56D7D"/>
    <w:rsid w:val="260EB223"/>
    <w:rsid w:val="26248F09"/>
    <w:rsid w:val="26580534"/>
    <w:rsid w:val="265E2DD8"/>
    <w:rsid w:val="267138F8"/>
    <w:rsid w:val="268A587B"/>
    <w:rsid w:val="26B3FC9D"/>
    <w:rsid w:val="26C3B363"/>
    <w:rsid w:val="26CC559E"/>
    <w:rsid w:val="26E86CE0"/>
    <w:rsid w:val="26ED12E9"/>
    <w:rsid w:val="26F90D2F"/>
    <w:rsid w:val="26F91855"/>
    <w:rsid w:val="27146180"/>
    <w:rsid w:val="2747C556"/>
    <w:rsid w:val="2751808F"/>
    <w:rsid w:val="2760BA97"/>
    <w:rsid w:val="27672D6B"/>
    <w:rsid w:val="27BC8628"/>
    <w:rsid w:val="27DB1CDD"/>
    <w:rsid w:val="27EA4E63"/>
    <w:rsid w:val="27EB5457"/>
    <w:rsid w:val="280DA8F3"/>
    <w:rsid w:val="280F9645"/>
    <w:rsid w:val="281403B1"/>
    <w:rsid w:val="2820861D"/>
    <w:rsid w:val="286DD1EF"/>
    <w:rsid w:val="287837F4"/>
    <w:rsid w:val="28A396A8"/>
    <w:rsid w:val="28B3F199"/>
    <w:rsid w:val="28B48C14"/>
    <w:rsid w:val="28BBFFF3"/>
    <w:rsid w:val="28C3F5CB"/>
    <w:rsid w:val="28D16422"/>
    <w:rsid w:val="28FB662D"/>
    <w:rsid w:val="28FFD7DA"/>
    <w:rsid w:val="29013786"/>
    <w:rsid w:val="29040561"/>
    <w:rsid w:val="290CA104"/>
    <w:rsid w:val="29326152"/>
    <w:rsid w:val="2940D441"/>
    <w:rsid w:val="29573D2A"/>
    <w:rsid w:val="29680A84"/>
    <w:rsid w:val="296CF667"/>
    <w:rsid w:val="297FE299"/>
    <w:rsid w:val="29B8A227"/>
    <w:rsid w:val="29C2FF84"/>
    <w:rsid w:val="29C9F670"/>
    <w:rsid w:val="29D8C23B"/>
    <w:rsid w:val="29EFC1D9"/>
    <w:rsid w:val="29FC40F0"/>
    <w:rsid w:val="2A36E064"/>
    <w:rsid w:val="2A4D74FE"/>
    <w:rsid w:val="2A573667"/>
    <w:rsid w:val="2A6213FC"/>
    <w:rsid w:val="2A856F1D"/>
    <w:rsid w:val="2A9D17EE"/>
    <w:rsid w:val="2A9DA06B"/>
    <w:rsid w:val="2AA4EE96"/>
    <w:rsid w:val="2ACC73C5"/>
    <w:rsid w:val="2AD7E04F"/>
    <w:rsid w:val="2AF44408"/>
    <w:rsid w:val="2AF84B90"/>
    <w:rsid w:val="2B02AC15"/>
    <w:rsid w:val="2B077608"/>
    <w:rsid w:val="2B083C35"/>
    <w:rsid w:val="2B0EEFC5"/>
    <w:rsid w:val="2B21561F"/>
    <w:rsid w:val="2B4D9987"/>
    <w:rsid w:val="2B65A8EF"/>
    <w:rsid w:val="2B91FF09"/>
    <w:rsid w:val="2BF3A0B5"/>
    <w:rsid w:val="2C4441C6"/>
    <w:rsid w:val="2C682A11"/>
    <w:rsid w:val="2C856EDF"/>
    <w:rsid w:val="2C9BD562"/>
    <w:rsid w:val="2CB5D200"/>
    <w:rsid w:val="2CB7B9A5"/>
    <w:rsid w:val="2CBF8BAF"/>
    <w:rsid w:val="2CD31B0A"/>
    <w:rsid w:val="2CE00048"/>
    <w:rsid w:val="2CEFE50A"/>
    <w:rsid w:val="2CF7D65A"/>
    <w:rsid w:val="2D0614B8"/>
    <w:rsid w:val="2D2DCF6A"/>
    <w:rsid w:val="2D3B7B8B"/>
    <w:rsid w:val="2D501095"/>
    <w:rsid w:val="2D598A2F"/>
    <w:rsid w:val="2D5FA6F8"/>
    <w:rsid w:val="2D6A7AA7"/>
    <w:rsid w:val="2D6B8F70"/>
    <w:rsid w:val="2D7F0DFF"/>
    <w:rsid w:val="2D7F31BF"/>
    <w:rsid w:val="2D80737B"/>
    <w:rsid w:val="2D9DC57C"/>
    <w:rsid w:val="2DA272BF"/>
    <w:rsid w:val="2DA6189F"/>
    <w:rsid w:val="2DA89603"/>
    <w:rsid w:val="2DBA25ED"/>
    <w:rsid w:val="2DCED750"/>
    <w:rsid w:val="2DDE58A1"/>
    <w:rsid w:val="2DE653D3"/>
    <w:rsid w:val="2E2230ED"/>
    <w:rsid w:val="2E247CEB"/>
    <w:rsid w:val="2E2577BE"/>
    <w:rsid w:val="2E260AE4"/>
    <w:rsid w:val="2E3B1E6A"/>
    <w:rsid w:val="2E61DCE4"/>
    <w:rsid w:val="2E7C9865"/>
    <w:rsid w:val="2E7F34D7"/>
    <w:rsid w:val="2E99B9C0"/>
    <w:rsid w:val="2EC6D3B7"/>
    <w:rsid w:val="2ED08E96"/>
    <w:rsid w:val="2EE28B19"/>
    <w:rsid w:val="2F001254"/>
    <w:rsid w:val="2F142203"/>
    <w:rsid w:val="2F241303"/>
    <w:rsid w:val="2F8936CF"/>
    <w:rsid w:val="2F9205F2"/>
    <w:rsid w:val="2FC7980D"/>
    <w:rsid w:val="2FCBF17C"/>
    <w:rsid w:val="2FCDA97C"/>
    <w:rsid w:val="2FD40DF7"/>
    <w:rsid w:val="3005101E"/>
    <w:rsid w:val="304ED739"/>
    <w:rsid w:val="307E7093"/>
    <w:rsid w:val="308FBA65"/>
    <w:rsid w:val="30F0E306"/>
    <w:rsid w:val="30F26C1D"/>
    <w:rsid w:val="31211EB7"/>
    <w:rsid w:val="31323DBA"/>
    <w:rsid w:val="31492BF7"/>
    <w:rsid w:val="315842D4"/>
    <w:rsid w:val="315FD352"/>
    <w:rsid w:val="318556C4"/>
    <w:rsid w:val="31A23694"/>
    <w:rsid w:val="31C5A9FE"/>
    <w:rsid w:val="31CB8021"/>
    <w:rsid w:val="31E10F4C"/>
    <w:rsid w:val="31E94EF7"/>
    <w:rsid w:val="31FB8BD8"/>
    <w:rsid w:val="32071E2C"/>
    <w:rsid w:val="320870F4"/>
    <w:rsid w:val="323767AB"/>
    <w:rsid w:val="32387D88"/>
    <w:rsid w:val="323C0A80"/>
    <w:rsid w:val="324DDAA1"/>
    <w:rsid w:val="32712C31"/>
    <w:rsid w:val="32866242"/>
    <w:rsid w:val="32870606"/>
    <w:rsid w:val="32959C24"/>
    <w:rsid w:val="329FE1E3"/>
    <w:rsid w:val="32CE1C8D"/>
    <w:rsid w:val="32F2D963"/>
    <w:rsid w:val="32FDD595"/>
    <w:rsid w:val="3303C133"/>
    <w:rsid w:val="3325ED61"/>
    <w:rsid w:val="33494349"/>
    <w:rsid w:val="334C21D1"/>
    <w:rsid w:val="334E08AA"/>
    <w:rsid w:val="334F2DA5"/>
    <w:rsid w:val="334FC230"/>
    <w:rsid w:val="33662353"/>
    <w:rsid w:val="33A198FE"/>
    <w:rsid w:val="33A34F76"/>
    <w:rsid w:val="33A59D04"/>
    <w:rsid w:val="33A7463D"/>
    <w:rsid w:val="33B07D46"/>
    <w:rsid w:val="33B4BC8B"/>
    <w:rsid w:val="33B5E7FD"/>
    <w:rsid w:val="33BAAB0F"/>
    <w:rsid w:val="33D8D69F"/>
    <w:rsid w:val="33E8F1AB"/>
    <w:rsid w:val="344B141F"/>
    <w:rsid w:val="34682DBB"/>
    <w:rsid w:val="3477DB74"/>
    <w:rsid w:val="3494B942"/>
    <w:rsid w:val="34BEA691"/>
    <w:rsid w:val="34D4865B"/>
    <w:rsid w:val="34F6FE2A"/>
    <w:rsid w:val="34F8015D"/>
    <w:rsid w:val="350024CF"/>
    <w:rsid w:val="350713EC"/>
    <w:rsid w:val="3531DBC7"/>
    <w:rsid w:val="353890DC"/>
    <w:rsid w:val="356A2582"/>
    <w:rsid w:val="356D2595"/>
    <w:rsid w:val="3581081B"/>
    <w:rsid w:val="35C83F4A"/>
    <w:rsid w:val="35D3AB0C"/>
    <w:rsid w:val="35E04C7C"/>
    <w:rsid w:val="35E4067E"/>
    <w:rsid w:val="35EA05CC"/>
    <w:rsid w:val="35EA0D23"/>
    <w:rsid w:val="35F31404"/>
    <w:rsid w:val="35F31862"/>
    <w:rsid w:val="360CC303"/>
    <w:rsid w:val="361C2F39"/>
    <w:rsid w:val="367451A2"/>
    <w:rsid w:val="3679A897"/>
    <w:rsid w:val="36826594"/>
    <w:rsid w:val="3684845C"/>
    <w:rsid w:val="36862506"/>
    <w:rsid w:val="369602E5"/>
    <w:rsid w:val="369BF530"/>
    <w:rsid w:val="36A2E44D"/>
    <w:rsid w:val="36AA30E0"/>
    <w:rsid w:val="36D146E6"/>
    <w:rsid w:val="36EFDD3B"/>
    <w:rsid w:val="36F1CC9F"/>
    <w:rsid w:val="36FDCC52"/>
    <w:rsid w:val="372A6BA1"/>
    <w:rsid w:val="37544E51"/>
    <w:rsid w:val="375A0BC4"/>
    <w:rsid w:val="375E3626"/>
    <w:rsid w:val="3778124D"/>
    <w:rsid w:val="3784FC34"/>
    <w:rsid w:val="37A9CCF4"/>
    <w:rsid w:val="37D5A50D"/>
    <w:rsid w:val="37D7AC3D"/>
    <w:rsid w:val="37DBCA2C"/>
    <w:rsid w:val="380EFE3C"/>
    <w:rsid w:val="382E7303"/>
    <w:rsid w:val="3836317F"/>
    <w:rsid w:val="3846FF5F"/>
    <w:rsid w:val="3858EC96"/>
    <w:rsid w:val="38708211"/>
    <w:rsid w:val="387C2248"/>
    <w:rsid w:val="3890DAD2"/>
    <w:rsid w:val="38DB7703"/>
    <w:rsid w:val="38EECB66"/>
    <w:rsid w:val="38F8C71A"/>
    <w:rsid w:val="38FC1746"/>
    <w:rsid w:val="3902A4BC"/>
    <w:rsid w:val="39374052"/>
    <w:rsid w:val="397FDC0C"/>
    <w:rsid w:val="39838A69"/>
    <w:rsid w:val="398FBCC4"/>
    <w:rsid w:val="39A58FDF"/>
    <w:rsid w:val="39C670D6"/>
    <w:rsid w:val="39CE809E"/>
    <w:rsid w:val="39F3A33E"/>
    <w:rsid w:val="39FADF4C"/>
    <w:rsid w:val="3A1BA809"/>
    <w:rsid w:val="3A2429B1"/>
    <w:rsid w:val="3A2F248D"/>
    <w:rsid w:val="3A3019F2"/>
    <w:rsid w:val="3A512ACF"/>
    <w:rsid w:val="3A8BE4CB"/>
    <w:rsid w:val="3AA969F0"/>
    <w:rsid w:val="3ABD2E5F"/>
    <w:rsid w:val="3ACA54F9"/>
    <w:rsid w:val="3AD2E672"/>
    <w:rsid w:val="3B0D95F8"/>
    <w:rsid w:val="3B0E27E5"/>
    <w:rsid w:val="3B139BB1"/>
    <w:rsid w:val="3B5699A9"/>
    <w:rsid w:val="3B5EC913"/>
    <w:rsid w:val="3B7A9DB6"/>
    <w:rsid w:val="3B815FD3"/>
    <w:rsid w:val="3B899613"/>
    <w:rsid w:val="3BA3EBB9"/>
    <w:rsid w:val="3BC67DDB"/>
    <w:rsid w:val="3BCF317A"/>
    <w:rsid w:val="3BE84A51"/>
    <w:rsid w:val="3C421363"/>
    <w:rsid w:val="3C4753E1"/>
    <w:rsid w:val="3C59470F"/>
    <w:rsid w:val="3C7DA05F"/>
    <w:rsid w:val="3C87CE4A"/>
    <w:rsid w:val="3CA4566A"/>
    <w:rsid w:val="3CB734A1"/>
    <w:rsid w:val="3CD3E350"/>
    <w:rsid w:val="3CD6FBDB"/>
    <w:rsid w:val="3D040761"/>
    <w:rsid w:val="3D106388"/>
    <w:rsid w:val="3D185CB8"/>
    <w:rsid w:val="3D21D75A"/>
    <w:rsid w:val="3D3CEDAC"/>
    <w:rsid w:val="3D4E2883"/>
    <w:rsid w:val="3D730C0F"/>
    <w:rsid w:val="3D87DA37"/>
    <w:rsid w:val="3D8D2B95"/>
    <w:rsid w:val="3DA072F7"/>
    <w:rsid w:val="3DB59FB4"/>
    <w:rsid w:val="3DCE76EE"/>
    <w:rsid w:val="3DEB8418"/>
    <w:rsid w:val="3E2032AE"/>
    <w:rsid w:val="3E37DEBA"/>
    <w:rsid w:val="3E790102"/>
    <w:rsid w:val="3E868109"/>
    <w:rsid w:val="3ECE4421"/>
    <w:rsid w:val="3ED48ECD"/>
    <w:rsid w:val="3ED5DE6F"/>
    <w:rsid w:val="3EFD0DC1"/>
    <w:rsid w:val="3EFD99BF"/>
    <w:rsid w:val="3F01652B"/>
    <w:rsid w:val="3F24C7BD"/>
    <w:rsid w:val="3F38233F"/>
    <w:rsid w:val="3F4A28AF"/>
    <w:rsid w:val="3F558880"/>
    <w:rsid w:val="3F741B95"/>
    <w:rsid w:val="3F7472FA"/>
    <w:rsid w:val="3F9B64BE"/>
    <w:rsid w:val="3FAFF47B"/>
    <w:rsid w:val="3FD0ADE8"/>
    <w:rsid w:val="3FF217AF"/>
    <w:rsid w:val="3FFC1744"/>
    <w:rsid w:val="4001F7E7"/>
    <w:rsid w:val="401D596F"/>
    <w:rsid w:val="401FD185"/>
    <w:rsid w:val="4021E6E1"/>
    <w:rsid w:val="40428EB5"/>
    <w:rsid w:val="4044B2FF"/>
    <w:rsid w:val="4055F81B"/>
    <w:rsid w:val="40736E50"/>
    <w:rsid w:val="408B3DCC"/>
    <w:rsid w:val="40996A20"/>
    <w:rsid w:val="409CB8E8"/>
    <w:rsid w:val="409D4BB7"/>
    <w:rsid w:val="40A0678D"/>
    <w:rsid w:val="40AE2F97"/>
    <w:rsid w:val="40DA93F7"/>
    <w:rsid w:val="40DD4592"/>
    <w:rsid w:val="410BE378"/>
    <w:rsid w:val="41213581"/>
    <w:rsid w:val="418BA6CE"/>
    <w:rsid w:val="41CA9031"/>
    <w:rsid w:val="41E0F61E"/>
    <w:rsid w:val="41F1BC6C"/>
    <w:rsid w:val="41F551F5"/>
    <w:rsid w:val="41F85C4F"/>
    <w:rsid w:val="41FC80B9"/>
    <w:rsid w:val="420573BC"/>
    <w:rsid w:val="422D351D"/>
    <w:rsid w:val="42352DFB"/>
    <w:rsid w:val="424C9CA4"/>
    <w:rsid w:val="4289E1B8"/>
    <w:rsid w:val="428BF850"/>
    <w:rsid w:val="42BB194D"/>
    <w:rsid w:val="42E436C3"/>
    <w:rsid w:val="42F843D4"/>
    <w:rsid w:val="4332FC66"/>
    <w:rsid w:val="434B4EC8"/>
    <w:rsid w:val="436069BD"/>
    <w:rsid w:val="43839910"/>
    <w:rsid w:val="438D4ADB"/>
    <w:rsid w:val="4390ECC3"/>
    <w:rsid w:val="43B2323E"/>
    <w:rsid w:val="43B495C1"/>
    <w:rsid w:val="43BC3DE8"/>
    <w:rsid w:val="43BF8477"/>
    <w:rsid w:val="43E6DD03"/>
    <w:rsid w:val="43EA9A5A"/>
    <w:rsid w:val="44027467"/>
    <w:rsid w:val="440B738D"/>
    <w:rsid w:val="44257CF3"/>
    <w:rsid w:val="443500F9"/>
    <w:rsid w:val="44406CF6"/>
    <w:rsid w:val="444A2FE2"/>
    <w:rsid w:val="446688F3"/>
    <w:rsid w:val="449D7D96"/>
    <w:rsid w:val="44BBA959"/>
    <w:rsid w:val="44E105D6"/>
    <w:rsid w:val="44E610B9"/>
    <w:rsid w:val="4542DB23"/>
    <w:rsid w:val="45501148"/>
    <w:rsid w:val="456E2852"/>
    <w:rsid w:val="4573F11B"/>
    <w:rsid w:val="4576C618"/>
    <w:rsid w:val="458E0815"/>
    <w:rsid w:val="45A97851"/>
    <w:rsid w:val="45BD9CCE"/>
    <w:rsid w:val="45C6DE43"/>
    <w:rsid w:val="45CB9526"/>
    <w:rsid w:val="45CEAE5E"/>
    <w:rsid w:val="45D15230"/>
    <w:rsid w:val="45D765DB"/>
    <w:rsid w:val="45DB3100"/>
    <w:rsid w:val="460C7285"/>
    <w:rsid w:val="4610FAA9"/>
    <w:rsid w:val="4610FAA9"/>
    <w:rsid w:val="46159C8F"/>
    <w:rsid w:val="4678708C"/>
    <w:rsid w:val="468412E7"/>
    <w:rsid w:val="4696FE14"/>
    <w:rsid w:val="46CB15AD"/>
    <w:rsid w:val="46D1D599"/>
    <w:rsid w:val="46E0D86B"/>
    <w:rsid w:val="46E4611C"/>
    <w:rsid w:val="47238A1A"/>
    <w:rsid w:val="473EEBF7"/>
    <w:rsid w:val="474C8716"/>
    <w:rsid w:val="47675D93"/>
    <w:rsid w:val="476D09F8"/>
    <w:rsid w:val="477D1D97"/>
    <w:rsid w:val="47BA1F08"/>
    <w:rsid w:val="47BDDA12"/>
    <w:rsid w:val="47CFA55F"/>
    <w:rsid w:val="47D7F970"/>
    <w:rsid w:val="47D98207"/>
    <w:rsid w:val="47F26ED3"/>
    <w:rsid w:val="47F9D913"/>
    <w:rsid w:val="48007161"/>
    <w:rsid w:val="4802E292"/>
    <w:rsid w:val="481EBFEB"/>
    <w:rsid w:val="485AD1E2"/>
    <w:rsid w:val="48A3F007"/>
    <w:rsid w:val="48A993DE"/>
    <w:rsid w:val="48AA5390"/>
    <w:rsid w:val="48BBB944"/>
    <w:rsid w:val="48C1E657"/>
    <w:rsid w:val="48C973E8"/>
    <w:rsid w:val="48CB506B"/>
    <w:rsid w:val="48D4EA60"/>
    <w:rsid w:val="48DD608E"/>
    <w:rsid w:val="48E88404"/>
    <w:rsid w:val="48F1308D"/>
    <w:rsid w:val="491BE805"/>
    <w:rsid w:val="49388297"/>
    <w:rsid w:val="495345E6"/>
    <w:rsid w:val="49542817"/>
    <w:rsid w:val="4969CC87"/>
    <w:rsid w:val="498587A8"/>
    <w:rsid w:val="4994EC4F"/>
    <w:rsid w:val="49B25072"/>
    <w:rsid w:val="49C9C728"/>
    <w:rsid w:val="49E705EA"/>
    <w:rsid w:val="49EC38BA"/>
    <w:rsid w:val="49F351B5"/>
    <w:rsid w:val="49FA7B35"/>
    <w:rsid w:val="4A2E8591"/>
    <w:rsid w:val="4A2E8591"/>
    <w:rsid w:val="4A2F44F1"/>
    <w:rsid w:val="4A5D1A26"/>
    <w:rsid w:val="4A5DB6B8"/>
    <w:rsid w:val="4A65E547"/>
    <w:rsid w:val="4A67DE6D"/>
    <w:rsid w:val="4A694A30"/>
    <w:rsid w:val="4A6A711C"/>
    <w:rsid w:val="4A74A3EF"/>
    <w:rsid w:val="4A7AA5B2"/>
    <w:rsid w:val="4A88549B"/>
    <w:rsid w:val="4A8D00EE"/>
    <w:rsid w:val="4ADE1765"/>
    <w:rsid w:val="4AED7CDF"/>
    <w:rsid w:val="4AEF851A"/>
    <w:rsid w:val="4B335262"/>
    <w:rsid w:val="4B364195"/>
    <w:rsid w:val="4B3F6335"/>
    <w:rsid w:val="4B464933"/>
    <w:rsid w:val="4B619F65"/>
    <w:rsid w:val="4B624FC2"/>
    <w:rsid w:val="4BBB1BAC"/>
    <w:rsid w:val="4BD8065C"/>
    <w:rsid w:val="4C065BA1"/>
    <w:rsid w:val="4C1FAEC3"/>
    <w:rsid w:val="4C6D07B2"/>
    <w:rsid w:val="4C9A696C"/>
    <w:rsid w:val="4C9DAC31"/>
    <w:rsid w:val="4CA7FE3B"/>
    <w:rsid w:val="4CAE30E5"/>
    <w:rsid w:val="4CBB1B09"/>
    <w:rsid w:val="4CC6A679"/>
    <w:rsid w:val="4CCBDEAC"/>
    <w:rsid w:val="4CD19B23"/>
    <w:rsid w:val="4CE37E0A"/>
    <w:rsid w:val="4CFD7ECB"/>
    <w:rsid w:val="4D079C64"/>
    <w:rsid w:val="4D7AC243"/>
    <w:rsid w:val="4D7E78D7"/>
    <w:rsid w:val="4D9B7D43"/>
    <w:rsid w:val="4D9F3D3E"/>
    <w:rsid w:val="4DB47737"/>
    <w:rsid w:val="4DB49380"/>
    <w:rsid w:val="4DBBC89A"/>
    <w:rsid w:val="4DBCB42A"/>
    <w:rsid w:val="4DD1F028"/>
    <w:rsid w:val="4DD42255"/>
    <w:rsid w:val="4DD8FA04"/>
    <w:rsid w:val="4E18810D"/>
    <w:rsid w:val="4E5C443D"/>
    <w:rsid w:val="4E70569C"/>
    <w:rsid w:val="4E747441"/>
    <w:rsid w:val="4E8E75AA"/>
    <w:rsid w:val="4E8E8275"/>
    <w:rsid w:val="4EA99EAA"/>
    <w:rsid w:val="4EAD4474"/>
    <w:rsid w:val="4EC61475"/>
    <w:rsid w:val="4ECEDAAA"/>
    <w:rsid w:val="4EE9C3E7"/>
    <w:rsid w:val="4EEB81E3"/>
    <w:rsid w:val="4EF5D6E8"/>
    <w:rsid w:val="4F051F2E"/>
    <w:rsid w:val="4F3D0F57"/>
    <w:rsid w:val="4F4B2557"/>
    <w:rsid w:val="4F65D537"/>
    <w:rsid w:val="4F70D20C"/>
    <w:rsid w:val="4F79512F"/>
    <w:rsid w:val="4F79D6DC"/>
    <w:rsid w:val="4FA46BE5"/>
    <w:rsid w:val="4FA4ED1C"/>
    <w:rsid w:val="4FA50FC2"/>
    <w:rsid w:val="4FA8DB67"/>
    <w:rsid w:val="4FBF4808"/>
    <w:rsid w:val="4FE93FB4"/>
    <w:rsid w:val="5024E410"/>
    <w:rsid w:val="5029C300"/>
    <w:rsid w:val="502AF52D"/>
    <w:rsid w:val="504ABC7D"/>
    <w:rsid w:val="5059E819"/>
    <w:rsid w:val="505F8F40"/>
    <w:rsid w:val="507D9460"/>
    <w:rsid w:val="507FA13A"/>
    <w:rsid w:val="509D04C5"/>
    <w:rsid w:val="50BD7997"/>
    <w:rsid w:val="50CA0F80"/>
    <w:rsid w:val="50CD16FD"/>
    <w:rsid w:val="50E23320"/>
    <w:rsid w:val="50E84D99"/>
    <w:rsid w:val="50EC3FF4"/>
    <w:rsid w:val="50EEA764"/>
    <w:rsid w:val="50EF6153"/>
    <w:rsid w:val="510CDDE0"/>
    <w:rsid w:val="510DD18D"/>
    <w:rsid w:val="51148FEE"/>
    <w:rsid w:val="5128E866"/>
    <w:rsid w:val="51318350"/>
    <w:rsid w:val="51474126"/>
    <w:rsid w:val="5175E6BD"/>
    <w:rsid w:val="517F586A"/>
    <w:rsid w:val="5194FD44"/>
    <w:rsid w:val="51A5A0CB"/>
    <w:rsid w:val="51BBED3C"/>
    <w:rsid w:val="51C6C58E"/>
    <w:rsid w:val="51E36B20"/>
    <w:rsid w:val="51E913BE"/>
    <w:rsid w:val="51FE2A25"/>
    <w:rsid w:val="5200D41B"/>
    <w:rsid w:val="52041C06"/>
    <w:rsid w:val="520F3B32"/>
    <w:rsid w:val="521C0AD4"/>
    <w:rsid w:val="52473889"/>
    <w:rsid w:val="526729FD"/>
    <w:rsid w:val="526B1A77"/>
    <w:rsid w:val="529A24AE"/>
    <w:rsid w:val="52A5614B"/>
    <w:rsid w:val="52ADD260"/>
    <w:rsid w:val="52B16657"/>
    <w:rsid w:val="52BC17FA"/>
    <w:rsid w:val="52D65554"/>
    <w:rsid w:val="52DE9A56"/>
    <w:rsid w:val="52F57BCA"/>
    <w:rsid w:val="53066E81"/>
    <w:rsid w:val="53204648"/>
    <w:rsid w:val="532F9EBE"/>
    <w:rsid w:val="53402041"/>
    <w:rsid w:val="5351C81C"/>
    <w:rsid w:val="536B97F6"/>
    <w:rsid w:val="537A7184"/>
    <w:rsid w:val="5393146B"/>
    <w:rsid w:val="53A65DEE"/>
    <w:rsid w:val="53AF40CA"/>
    <w:rsid w:val="53D81547"/>
    <w:rsid w:val="53FA7AA6"/>
    <w:rsid w:val="53FCA404"/>
    <w:rsid w:val="53FF94E3"/>
    <w:rsid w:val="5400F68B"/>
    <w:rsid w:val="543EBC59"/>
    <w:rsid w:val="545F8963"/>
    <w:rsid w:val="5481AB23"/>
    <w:rsid w:val="54AFEF58"/>
    <w:rsid w:val="54B1CB4F"/>
    <w:rsid w:val="54B2B5A9"/>
    <w:rsid w:val="54B430E7"/>
    <w:rsid w:val="54BB7F40"/>
    <w:rsid w:val="5544FAFE"/>
    <w:rsid w:val="5556CD25"/>
    <w:rsid w:val="55743A93"/>
    <w:rsid w:val="55854963"/>
    <w:rsid w:val="558AE6D4"/>
    <w:rsid w:val="55A08820"/>
    <w:rsid w:val="55B9CAF6"/>
    <w:rsid w:val="55BDC180"/>
    <w:rsid w:val="55C4AE67"/>
    <w:rsid w:val="55E5D45B"/>
    <w:rsid w:val="5606072C"/>
    <w:rsid w:val="56086187"/>
    <w:rsid w:val="5610A52F"/>
    <w:rsid w:val="5639BA3A"/>
    <w:rsid w:val="5643BA8C"/>
    <w:rsid w:val="56688705"/>
    <w:rsid w:val="56A6811C"/>
    <w:rsid w:val="56CEC167"/>
    <w:rsid w:val="56D1C595"/>
    <w:rsid w:val="56F85A48"/>
    <w:rsid w:val="571E4370"/>
    <w:rsid w:val="572759A7"/>
    <w:rsid w:val="573FFB22"/>
    <w:rsid w:val="57525B99"/>
    <w:rsid w:val="57553326"/>
    <w:rsid w:val="57685E19"/>
    <w:rsid w:val="5768EB46"/>
    <w:rsid w:val="577B403C"/>
    <w:rsid w:val="577D1311"/>
    <w:rsid w:val="5786297C"/>
    <w:rsid w:val="579D155C"/>
    <w:rsid w:val="57AE041A"/>
    <w:rsid w:val="57B11CD7"/>
    <w:rsid w:val="57CBBB0E"/>
    <w:rsid w:val="57CD68F8"/>
    <w:rsid w:val="57D48E52"/>
    <w:rsid w:val="58073E37"/>
    <w:rsid w:val="582CB9C1"/>
    <w:rsid w:val="58346DD4"/>
    <w:rsid w:val="58498E3F"/>
    <w:rsid w:val="584F2F6F"/>
    <w:rsid w:val="58528D48"/>
    <w:rsid w:val="58AAD4BE"/>
    <w:rsid w:val="58BADFF2"/>
    <w:rsid w:val="58BFD961"/>
    <w:rsid w:val="58CEB83C"/>
    <w:rsid w:val="58D14BD2"/>
    <w:rsid w:val="58E8BBD4"/>
    <w:rsid w:val="58E9C486"/>
    <w:rsid w:val="58F8293F"/>
    <w:rsid w:val="59004E21"/>
    <w:rsid w:val="593D32F8"/>
    <w:rsid w:val="5963C241"/>
    <w:rsid w:val="5988FF83"/>
    <w:rsid w:val="59971345"/>
    <w:rsid w:val="59A13569"/>
    <w:rsid w:val="59AA56D3"/>
    <w:rsid w:val="59D18C19"/>
    <w:rsid w:val="59D2AFC1"/>
    <w:rsid w:val="59E614B5"/>
    <w:rsid w:val="59EE15BB"/>
    <w:rsid w:val="59F63ECD"/>
    <w:rsid w:val="5A05173A"/>
    <w:rsid w:val="5A0C1D35"/>
    <w:rsid w:val="5A0C71BF"/>
    <w:rsid w:val="5A3001B5"/>
    <w:rsid w:val="5A35E4F1"/>
    <w:rsid w:val="5A54751C"/>
    <w:rsid w:val="5A5A7399"/>
    <w:rsid w:val="5A5B9D6E"/>
    <w:rsid w:val="5A5DB19C"/>
    <w:rsid w:val="5A5EE167"/>
    <w:rsid w:val="5A60D06A"/>
    <w:rsid w:val="5A6E0C32"/>
    <w:rsid w:val="5A89FC5B"/>
    <w:rsid w:val="5AA451A6"/>
    <w:rsid w:val="5AB433B2"/>
    <w:rsid w:val="5ABCC585"/>
    <w:rsid w:val="5AC5090F"/>
    <w:rsid w:val="5AC5090F"/>
    <w:rsid w:val="5B23AE38"/>
    <w:rsid w:val="5B4E7518"/>
    <w:rsid w:val="5B4F663D"/>
    <w:rsid w:val="5B61485B"/>
    <w:rsid w:val="5B645A83"/>
    <w:rsid w:val="5B655642"/>
    <w:rsid w:val="5B7EA4CE"/>
    <w:rsid w:val="5B874594"/>
    <w:rsid w:val="5B9142AD"/>
    <w:rsid w:val="5B955EEF"/>
    <w:rsid w:val="5BA76327"/>
    <w:rsid w:val="5BB7ABE0"/>
    <w:rsid w:val="5BE601AB"/>
    <w:rsid w:val="5C0BA8DF"/>
    <w:rsid w:val="5C1C20A0"/>
    <w:rsid w:val="5C548F38"/>
    <w:rsid w:val="5C70AF26"/>
    <w:rsid w:val="5C8C7ED2"/>
    <w:rsid w:val="5CF529BA"/>
    <w:rsid w:val="5D0A8E33"/>
    <w:rsid w:val="5D0BFD7B"/>
    <w:rsid w:val="5D10B699"/>
    <w:rsid w:val="5D11D30B"/>
    <w:rsid w:val="5D2A22DF"/>
    <w:rsid w:val="5D58B00F"/>
    <w:rsid w:val="5D68749F"/>
    <w:rsid w:val="5D81D20C"/>
    <w:rsid w:val="5D875AA8"/>
    <w:rsid w:val="5D8D84F4"/>
    <w:rsid w:val="5D92DF1B"/>
    <w:rsid w:val="5D95459E"/>
    <w:rsid w:val="5DD89501"/>
    <w:rsid w:val="5DDAC57A"/>
    <w:rsid w:val="5DDD627D"/>
    <w:rsid w:val="5DEC0051"/>
    <w:rsid w:val="5E123078"/>
    <w:rsid w:val="5E208AF6"/>
    <w:rsid w:val="5E30FC7F"/>
    <w:rsid w:val="5E41D009"/>
    <w:rsid w:val="5E565B5F"/>
    <w:rsid w:val="5E5C420E"/>
    <w:rsid w:val="5E5DF089"/>
    <w:rsid w:val="5E8032E3"/>
    <w:rsid w:val="5E8AFCDC"/>
    <w:rsid w:val="5EA9862B"/>
    <w:rsid w:val="5EBDD96B"/>
    <w:rsid w:val="5EEA0A81"/>
    <w:rsid w:val="5F0FCA29"/>
    <w:rsid w:val="5F13E92C"/>
    <w:rsid w:val="5F389F75"/>
    <w:rsid w:val="5F7AB468"/>
    <w:rsid w:val="5F7E931F"/>
    <w:rsid w:val="5F803684"/>
    <w:rsid w:val="5F85ABE0"/>
    <w:rsid w:val="5F8711A0"/>
    <w:rsid w:val="5F879BC6"/>
    <w:rsid w:val="5F9765D1"/>
    <w:rsid w:val="5F97B002"/>
    <w:rsid w:val="5F97E82C"/>
    <w:rsid w:val="5FD262BE"/>
    <w:rsid w:val="5FD3CB39"/>
    <w:rsid w:val="5FEC398A"/>
    <w:rsid w:val="5FF6067B"/>
    <w:rsid w:val="600193CC"/>
    <w:rsid w:val="603CDF99"/>
    <w:rsid w:val="60521EF6"/>
    <w:rsid w:val="606A58CE"/>
    <w:rsid w:val="606CD987"/>
    <w:rsid w:val="6077749C"/>
    <w:rsid w:val="608BECBE"/>
    <w:rsid w:val="6095C1B0"/>
    <w:rsid w:val="6098210B"/>
    <w:rsid w:val="60AE0470"/>
    <w:rsid w:val="60B4003B"/>
    <w:rsid w:val="60D2DD72"/>
    <w:rsid w:val="60D36D52"/>
    <w:rsid w:val="60E28658"/>
    <w:rsid w:val="60F24066"/>
    <w:rsid w:val="60F64410"/>
    <w:rsid w:val="60FE12C2"/>
    <w:rsid w:val="610A78B6"/>
    <w:rsid w:val="610CDA5B"/>
    <w:rsid w:val="612A26B8"/>
    <w:rsid w:val="61309775"/>
    <w:rsid w:val="613ADD7A"/>
    <w:rsid w:val="6165A8CE"/>
    <w:rsid w:val="6191A218"/>
    <w:rsid w:val="619AEFA0"/>
    <w:rsid w:val="61A3D90F"/>
    <w:rsid w:val="61AFB7C9"/>
    <w:rsid w:val="61B970DF"/>
    <w:rsid w:val="61F3C5C4"/>
    <w:rsid w:val="61F7A844"/>
    <w:rsid w:val="62058025"/>
    <w:rsid w:val="621E26E0"/>
    <w:rsid w:val="624E74E9"/>
    <w:rsid w:val="625428D5"/>
    <w:rsid w:val="62608773"/>
    <w:rsid w:val="6260C637"/>
    <w:rsid w:val="6264B000"/>
    <w:rsid w:val="626B8E39"/>
    <w:rsid w:val="62716076"/>
    <w:rsid w:val="62776D75"/>
    <w:rsid w:val="62897695"/>
    <w:rsid w:val="62955EF0"/>
    <w:rsid w:val="62B5937B"/>
    <w:rsid w:val="62BE8FBF"/>
    <w:rsid w:val="62DCEEF5"/>
    <w:rsid w:val="62EE123D"/>
    <w:rsid w:val="6344DB36"/>
    <w:rsid w:val="634635D6"/>
    <w:rsid w:val="636DE98F"/>
    <w:rsid w:val="63874632"/>
    <w:rsid w:val="63A67D4B"/>
    <w:rsid w:val="64046E3D"/>
    <w:rsid w:val="640ADD69"/>
    <w:rsid w:val="6416A220"/>
    <w:rsid w:val="64279150"/>
    <w:rsid w:val="6432E619"/>
    <w:rsid w:val="645A82C3"/>
    <w:rsid w:val="64813638"/>
    <w:rsid w:val="64839923"/>
    <w:rsid w:val="648EB857"/>
    <w:rsid w:val="64D23D9E"/>
    <w:rsid w:val="64D8599F"/>
    <w:rsid w:val="65127253"/>
    <w:rsid w:val="6518C7AF"/>
    <w:rsid w:val="652A8E2A"/>
    <w:rsid w:val="65300BF1"/>
    <w:rsid w:val="654AEAEE"/>
    <w:rsid w:val="6563278F"/>
    <w:rsid w:val="65688D72"/>
    <w:rsid w:val="656B8932"/>
    <w:rsid w:val="657A9026"/>
    <w:rsid w:val="657A9026"/>
    <w:rsid w:val="658D4749"/>
    <w:rsid w:val="659B1AD5"/>
    <w:rsid w:val="65BB742B"/>
    <w:rsid w:val="65DD19AF"/>
    <w:rsid w:val="65F71236"/>
    <w:rsid w:val="65FC26A6"/>
    <w:rsid w:val="65FC6B73"/>
    <w:rsid w:val="66020FDD"/>
    <w:rsid w:val="660355E3"/>
    <w:rsid w:val="66180298"/>
    <w:rsid w:val="661F7F67"/>
    <w:rsid w:val="66299F5E"/>
    <w:rsid w:val="669462CA"/>
    <w:rsid w:val="6696226C"/>
    <w:rsid w:val="669DFC47"/>
    <w:rsid w:val="66B19942"/>
    <w:rsid w:val="67202B95"/>
    <w:rsid w:val="672EA839"/>
    <w:rsid w:val="6731D860"/>
    <w:rsid w:val="674D0241"/>
    <w:rsid w:val="675BCF7D"/>
    <w:rsid w:val="675F3212"/>
    <w:rsid w:val="6781A7C0"/>
    <w:rsid w:val="678E42F9"/>
    <w:rsid w:val="679FBDC4"/>
    <w:rsid w:val="67AA6339"/>
    <w:rsid w:val="67B71312"/>
    <w:rsid w:val="67E07CCD"/>
    <w:rsid w:val="67EFD5D4"/>
    <w:rsid w:val="68195434"/>
    <w:rsid w:val="681D44F3"/>
    <w:rsid w:val="681EAE02"/>
    <w:rsid w:val="681EDD2D"/>
    <w:rsid w:val="682D086F"/>
    <w:rsid w:val="6834E072"/>
    <w:rsid w:val="6842DD8B"/>
    <w:rsid w:val="684FD74A"/>
    <w:rsid w:val="6850D734"/>
    <w:rsid w:val="68541862"/>
    <w:rsid w:val="68543267"/>
    <w:rsid w:val="68878C63"/>
    <w:rsid w:val="68A24FB3"/>
    <w:rsid w:val="68E2EAC3"/>
    <w:rsid w:val="6914E13D"/>
    <w:rsid w:val="6921AD94"/>
    <w:rsid w:val="69647918"/>
    <w:rsid w:val="696C17B3"/>
    <w:rsid w:val="696D5A20"/>
    <w:rsid w:val="697C4D2E"/>
    <w:rsid w:val="697C4E40"/>
    <w:rsid w:val="69814886"/>
    <w:rsid w:val="699D0FDC"/>
    <w:rsid w:val="69D3B300"/>
    <w:rsid w:val="69D61144"/>
    <w:rsid w:val="69DAEF92"/>
    <w:rsid w:val="69FA457A"/>
    <w:rsid w:val="6A0D16FD"/>
    <w:rsid w:val="6A1EA441"/>
    <w:rsid w:val="6A315999"/>
    <w:rsid w:val="6A345A3C"/>
    <w:rsid w:val="6A4E4EA5"/>
    <w:rsid w:val="6A608D70"/>
    <w:rsid w:val="6A611D13"/>
    <w:rsid w:val="6AA74034"/>
    <w:rsid w:val="6AB78593"/>
    <w:rsid w:val="6AC3FCD3"/>
    <w:rsid w:val="6AC803C6"/>
    <w:rsid w:val="6AD2A9AF"/>
    <w:rsid w:val="6ADC6099"/>
    <w:rsid w:val="6ADF610F"/>
    <w:rsid w:val="6AEB5FCF"/>
    <w:rsid w:val="6AF0220F"/>
    <w:rsid w:val="6AF9E661"/>
    <w:rsid w:val="6B111807"/>
    <w:rsid w:val="6B129187"/>
    <w:rsid w:val="6B26DF1E"/>
    <w:rsid w:val="6B5BF67F"/>
    <w:rsid w:val="6B74FCD8"/>
    <w:rsid w:val="6B7CA66C"/>
    <w:rsid w:val="6B895390"/>
    <w:rsid w:val="6B92A75B"/>
    <w:rsid w:val="6B944F78"/>
    <w:rsid w:val="6B9615DB"/>
    <w:rsid w:val="6BC3E67C"/>
    <w:rsid w:val="6BCB94EB"/>
    <w:rsid w:val="6BD80620"/>
    <w:rsid w:val="6BDD86F0"/>
    <w:rsid w:val="6BDDA2FF"/>
    <w:rsid w:val="6BF7EDB8"/>
    <w:rsid w:val="6C06D31B"/>
    <w:rsid w:val="6C101E8A"/>
    <w:rsid w:val="6C5E8371"/>
    <w:rsid w:val="6C8B8E6D"/>
    <w:rsid w:val="6C98A075"/>
    <w:rsid w:val="6CA4FAE2"/>
    <w:rsid w:val="6CD1D986"/>
    <w:rsid w:val="6CE4D5B1"/>
    <w:rsid w:val="6CEECE0E"/>
    <w:rsid w:val="6D301D5F"/>
    <w:rsid w:val="6D5714B9"/>
    <w:rsid w:val="6DBD77C4"/>
    <w:rsid w:val="6DC815A5"/>
    <w:rsid w:val="6DDD42A9"/>
    <w:rsid w:val="6E1E7FE0"/>
    <w:rsid w:val="6E2BD20C"/>
    <w:rsid w:val="6E513FE3"/>
    <w:rsid w:val="6E5A1A89"/>
    <w:rsid w:val="6E6121BB"/>
    <w:rsid w:val="6E85E5E7"/>
    <w:rsid w:val="6EA120A6"/>
    <w:rsid w:val="6EA2CD6B"/>
    <w:rsid w:val="6EC13608"/>
    <w:rsid w:val="6EF6901F"/>
    <w:rsid w:val="6F1FCF2F"/>
    <w:rsid w:val="6F28DD56"/>
    <w:rsid w:val="6F300159"/>
    <w:rsid w:val="6F31D09D"/>
    <w:rsid w:val="6F5F0978"/>
    <w:rsid w:val="6F60CB70"/>
    <w:rsid w:val="6F8162DE"/>
    <w:rsid w:val="6F81E1A4"/>
    <w:rsid w:val="6F88CD46"/>
    <w:rsid w:val="6F9C2EF3"/>
    <w:rsid w:val="6F9CB999"/>
    <w:rsid w:val="6FAF1239"/>
    <w:rsid w:val="6FB29929"/>
    <w:rsid w:val="6FB36CE8"/>
    <w:rsid w:val="6FDA4FA5"/>
    <w:rsid w:val="6FE3E539"/>
    <w:rsid w:val="6FF734E7"/>
    <w:rsid w:val="700C2C04"/>
    <w:rsid w:val="70105D44"/>
    <w:rsid w:val="701FB6E5"/>
    <w:rsid w:val="7022013B"/>
    <w:rsid w:val="70262769"/>
    <w:rsid w:val="704552C8"/>
    <w:rsid w:val="7068722D"/>
    <w:rsid w:val="706DF0B4"/>
    <w:rsid w:val="70776DE3"/>
    <w:rsid w:val="708302E3"/>
    <w:rsid w:val="709332F0"/>
    <w:rsid w:val="70B6F73B"/>
    <w:rsid w:val="70B86AB2"/>
    <w:rsid w:val="70CDF45E"/>
    <w:rsid w:val="70EAEFF1"/>
    <w:rsid w:val="710DD6A8"/>
    <w:rsid w:val="713AA222"/>
    <w:rsid w:val="713D8A29"/>
    <w:rsid w:val="71786C05"/>
    <w:rsid w:val="7186A7A5"/>
    <w:rsid w:val="71965B3D"/>
    <w:rsid w:val="71965DBA"/>
    <w:rsid w:val="71A9F207"/>
    <w:rsid w:val="71AA312E"/>
    <w:rsid w:val="71C0367A"/>
    <w:rsid w:val="71D3B328"/>
    <w:rsid w:val="71D78DE3"/>
    <w:rsid w:val="71F1BE0E"/>
    <w:rsid w:val="71FF4F9F"/>
    <w:rsid w:val="7203D651"/>
    <w:rsid w:val="7219E303"/>
    <w:rsid w:val="721BF8DD"/>
    <w:rsid w:val="72243329"/>
    <w:rsid w:val="72443963"/>
    <w:rsid w:val="724834A7"/>
    <w:rsid w:val="727FCD5E"/>
    <w:rsid w:val="7287C527"/>
    <w:rsid w:val="72942EEB"/>
    <w:rsid w:val="7299B0FB"/>
    <w:rsid w:val="72BDF30B"/>
    <w:rsid w:val="72C45A67"/>
    <w:rsid w:val="72C5366B"/>
    <w:rsid w:val="72C9273A"/>
    <w:rsid w:val="72DABA5F"/>
    <w:rsid w:val="72DB5E2D"/>
    <w:rsid w:val="73106EB0"/>
    <w:rsid w:val="73232F74"/>
    <w:rsid w:val="73258C75"/>
    <w:rsid w:val="732A79A7"/>
    <w:rsid w:val="735B308A"/>
    <w:rsid w:val="73681889"/>
    <w:rsid w:val="7381E041"/>
    <w:rsid w:val="7399B09E"/>
    <w:rsid w:val="73BC86F2"/>
    <w:rsid w:val="73DF4158"/>
    <w:rsid w:val="7429AEE3"/>
    <w:rsid w:val="744C6EFA"/>
    <w:rsid w:val="744D9812"/>
    <w:rsid w:val="745552C7"/>
    <w:rsid w:val="746CF3E4"/>
    <w:rsid w:val="7482A076"/>
    <w:rsid w:val="74A2FF3E"/>
    <w:rsid w:val="74C6AA58"/>
    <w:rsid w:val="74C70AB5"/>
    <w:rsid w:val="74C93524"/>
    <w:rsid w:val="74D94BCF"/>
    <w:rsid w:val="74E7F8CC"/>
    <w:rsid w:val="74FCB3CC"/>
    <w:rsid w:val="75035D50"/>
    <w:rsid w:val="751368AE"/>
    <w:rsid w:val="751A910C"/>
    <w:rsid w:val="7540214E"/>
    <w:rsid w:val="754A7534"/>
    <w:rsid w:val="75539BA3"/>
    <w:rsid w:val="7553B8CF"/>
    <w:rsid w:val="755CA9B5"/>
    <w:rsid w:val="75890295"/>
    <w:rsid w:val="759EBFE8"/>
    <w:rsid w:val="75A2E3C5"/>
    <w:rsid w:val="75ADD650"/>
    <w:rsid w:val="75B50F6F"/>
    <w:rsid w:val="75B77418"/>
    <w:rsid w:val="75BA9238"/>
    <w:rsid w:val="75BB4EDE"/>
    <w:rsid w:val="75D34FF3"/>
    <w:rsid w:val="75E2D2CC"/>
    <w:rsid w:val="75F40DA3"/>
    <w:rsid w:val="76141A10"/>
    <w:rsid w:val="76155FF4"/>
    <w:rsid w:val="76220375"/>
    <w:rsid w:val="76338EBA"/>
    <w:rsid w:val="76388841"/>
    <w:rsid w:val="7641AD21"/>
    <w:rsid w:val="768AC7C6"/>
    <w:rsid w:val="76A8B64A"/>
    <w:rsid w:val="76AE9C39"/>
    <w:rsid w:val="76EF8930"/>
    <w:rsid w:val="770F5485"/>
    <w:rsid w:val="771A2B1E"/>
    <w:rsid w:val="773A9049"/>
    <w:rsid w:val="777EA32D"/>
    <w:rsid w:val="777F52FC"/>
    <w:rsid w:val="778443FF"/>
    <w:rsid w:val="778D871C"/>
    <w:rsid w:val="77B0BEFB"/>
    <w:rsid w:val="77BD152E"/>
    <w:rsid w:val="77D6BED6"/>
    <w:rsid w:val="77F2EB6D"/>
    <w:rsid w:val="78049BCA"/>
    <w:rsid w:val="781972B2"/>
    <w:rsid w:val="783CEE7D"/>
    <w:rsid w:val="783DC50F"/>
    <w:rsid w:val="78737AA4"/>
    <w:rsid w:val="78A61367"/>
    <w:rsid w:val="78AC794B"/>
    <w:rsid w:val="78AC8DB9"/>
    <w:rsid w:val="78B622B5"/>
    <w:rsid w:val="78DB707C"/>
    <w:rsid w:val="78E73744"/>
    <w:rsid w:val="78E951B7"/>
    <w:rsid w:val="78FFE581"/>
    <w:rsid w:val="79234CC6"/>
    <w:rsid w:val="794F888A"/>
    <w:rsid w:val="7960AE73"/>
    <w:rsid w:val="796A0D38"/>
    <w:rsid w:val="7989649E"/>
    <w:rsid w:val="79B0D527"/>
    <w:rsid w:val="79BED11C"/>
    <w:rsid w:val="79C7F7EF"/>
    <w:rsid w:val="79E46B64"/>
    <w:rsid w:val="79EBC0D3"/>
    <w:rsid w:val="79EFBB38"/>
    <w:rsid w:val="79FA2EBA"/>
    <w:rsid w:val="7A025C9C"/>
    <w:rsid w:val="7A0F47A6"/>
    <w:rsid w:val="7A2D0278"/>
    <w:rsid w:val="7A508141"/>
    <w:rsid w:val="7A50AB2D"/>
    <w:rsid w:val="7A57AD97"/>
    <w:rsid w:val="7A70D75A"/>
    <w:rsid w:val="7AB044D8"/>
    <w:rsid w:val="7B04A58D"/>
    <w:rsid w:val="7B0D04F2"/>
    <w:rsid w:val="7B1518FC"/>
    <w:rsid w:val="7B293F0E"/>
    <w:rsid w:val="7B4066A0"/>
    <w:rsid w:val="7B69F3B4"/>
    <w:rsid w:val="7B7A5B62"/>
    <w:rsid w:val="7B7F07BF"/>
    <w:rsid w:val="7B85FAAE"/>
    <w:rsid w:val="7B95FFAF"/>
    <w:rsid w:val="7B9FD757"/>
    <w:rsid w:val="7BB69162"/>
    <w:rsid w:val="7BB8DA4D"/>
    <w:rsid w:val="7BE3D36B"/>
    <w:rsid w:val="7BE5A4ED"/>
    <w:rsid w:val="7BE6F578"/>
    <w:rsid w:val="7BFAAAE0"/>
    <w:rsid w:val="7BFF466B"/>
    <w:rsid w:val="7C22044C"/>
    <w:rsid w:val="7C415030"/>
    <w:rsid w:val="7C6B3CAD"/>
    <w:rsid w:val="7C76B3E3"/>
    <w:rsid w:val="7C9C11D1"/>
    <w:rsid w:val="7CBB1EAC"/>
    <w:rsid w:val="7D52727C"/>
    <w:rsid w:val="7D631EBD"/>
    <w:rsid w:val="7D7973FE"/>
    <w:rsid w:val="7D85DF50"/>
    <w:rsid w:val="7DA386C5"/>
    <w:rsid w:val="7DC80C6E"/>
    <w:rsid w:val="7DD7B046"/>
    <w:rsid w:val="7E0901E7"/>
    <w:rsid w:val="7E309CCD"/>
    <w:rsid w:val="7E439294"/>
    <w:rsid w:val="7E6B9BCF"/>
    <w:rsid w:val="7EA954C7"/>
    <w:rsid w:val="7EC852AC"/>
    <w:rsid w:val="7EC9AFB1"/>
    <w:rsid w:val="7ECCC2A5"/>
    <w:rsid w:val="7EE302AE"/>
    <w:rsid w:val="7F0043B4"/>
    <w:rsid w:val="7F0878FE"/>
    <w:rsid w:val="7F207CB4"/>
    <w:rsid w:val="7F52A1F8"/>
    <w:rsid w:val="7F552363"/>
    <w:rsid w:val="7F605854"/>
    <w:rsid w:val="7F60D6C8"/>
    <w:rsid w:val="7F795418"/>
    <w:rsid w:val="7F91A310"/>
    <w:rsid w:val="7FBD7BAC"/>
    <w:rsid w:val="7FCC8E06"/>
    <w:rsid w:val="7FE561C8"/>
    <w:rsid w:val="7FE566D0"/>
    <w:rsid w:val="7FEC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D69A7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0" w:semiHidden="1" w:unhideWhenUsed="1"/>
    <w:lsdException w:name="Hyperlink" w:semiHidden="1" w:unhideWhenUsed="1"/>
    <w:lsdException w:name="FollowedHyperlink" w:uiPriority="0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7261D"/>
    <w:pPr>
      <w:spacing w:after="0" w:line="240" w:lineRule="auto"/>
    </w:pPr>
    <w:rPr>
      <w:rFonts w:eastAsia="Times New Roman" w:cs="Arial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261D"/>
    <w:pPr>
      <w:keepNext/>
      <w:keepLines/>
      <w:numPr>
        <w:numId w:val="1"/>
      </w:numPr>
      <w:spacing w:before="480"/>
      <w:outlineLvl w:val="0"/>
    </w:pPr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261D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61D"/>
    <w:pPr>
      <w:keepNext/>
      <w:keepLines/>
      <w:numPr>
        <w:ilvl w:val="2"/>
        <w:numId w:val="1"/>
      </w:numPr>
      <w:spacing w:before="40" w:line="259" w:lineRule="auto"/>
      <w:outlineLvl w:val="2"/>
    </w:pPr>
    <w:rPr>
      <w:rFonts w:asciiTheme="majorHAnsi" w:hAnsiTheme="majorHAnsi" w:eastAsiaTheme="majorEastAsia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261D"/>
    <w:pPr>
      <w:keepNext/>
      <w:keepLines/>
      <w:numPr>
        <w:ilvl w:val="3"/>
        <w:numId w:val="1"/>
      </w:numPr>
      <w:spacing w:before="40" w:line="259" w:lineRule="auto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261D"/>
    <w:pPr>
      <w:keepNext/>
      <w:keepLines/>
      <w:numPr>
        <w:ilvl w:val="4"/>
        <w:numId w:val="1"/>
      </w:numPr>
      <w:spacing w:before="40" w:line="259" w:lineRule="auto"/>
      <w:outlineLvl w:val="4"/>
    </w:pPr>
    <w:rPr>
      <w:rFonts w:asciiTheme="majorHAnsi" w:hAnsiTheme="majorHAnsi" w:eastAsiaTheme="majorEastAsia" w:cstheme="majorBidi"/>
      <w:color w:val="2E74B5" w:themeColor="accent1" w:themeShade="BF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261D"/>
    <w:pPr>
      <w:keepNext/>
      <w:keepLines/>
      <w:numPr>
        <w:ilvl w:val="5"/>
        <w:numId w:val="1"/>
      </w:numPr>
      <w:spacing w:before="40" w:line="259" w:lineRule="auto"/>
      <w:outlineLvl w:val="5"/>
    </w:pPr>
    <w:rPr>
      <w:rFonts w:asciiTheme="majorHAnsi" w:hAnsiTheme="majorHAnsi" w:eastAsiaTheme="majorEastAsia" w:cstheme="majorBidi"/>
      <w:color w:val="1F4D78" w:themeColor="accent1" w:themeShade="7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261D"/>
    <w:pPr>
      <w:keepNext/>
      <w:keepLines/>
      <w:numPr>
        <w:ilvl w:val="6"/>
        <w:numId w:val="1"/>
      </w:numPr>
      <w:spacing w:before="40" w:line="259" w:lineRule="auto"/>
      <w:outlineLvl w:val="6"/>
    </w:pPr>
    <w:rPr>
      <w:rFonts w:asciiTheme="majorHAnsi" w:hAnsiTheme="majorHAnsi" w:eastAsiaTheme="majorEastAsia" w:cstheme="majorBidi"/>
      <w:i/>
      <w:iCs/>
      <w:color w:val="1F4D78" w:themeColor="accent1" w:themeShade="7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261D"/>
    <w:pPr>
      <w:keepNext/>
      <w:keepLines/>
      <w:numPr>
        <w:ilvl w:val="7"/>
        <w:numId w:val="1"/>
      </w:numPr>
      <w:spacing w:before="40" w:line="259" w:lineRule="auto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261D"/>
    <w:pPr>
      <w:keepNext/>
      <w:keepLines/>
      <w:numPr>
        <w:ilvl w:val="8"/>
        <w:numId w:val="1"/>
      </w:numPr>
      <w:spacing w:before="40" w:line="259" w:lineRule="auto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7261D"/>
    <w:rPr>
      <w:rFonts w:asciiTheme="majorHAnsi" w:hAnsiTheme="majorHAnsi" w:eastAsiaTheme="majorEastAsia" w:cstheme="majorBidi"/>
      <w:b/>
      <w:bCs/>
      <w:color w:val="2E74B5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97261D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97261D"/>
    <w:rPr>
      <w:rFonts w:asciiTheme="majorHAnsi" w:hAnsiTheme="majorHAnsi" w:eastAsiaTheme="majorEastAsia" w:cstheme="majorBidi"/>
      <w:color w:val="1F4D78" w:themeColor="accent1" w:themeShade="7F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97261D"/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rsid w:val="0097261D"/>
    <w:rPr>
      <w:rFonts w:asciiTheme="majorHAnsi" w:hAnsiTheme="majorHAnsi" w:eastAsiaTheme="majorEastAsia" w:cstheme="majorBidi"/>
      <w:color w:val="2E74B5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rsid w:val="0097261D"/>
    <w:rPr>
      <w:rFonts w:asciiTheme="majorHAnsi" w:hAnsiTheme="majorHAnsi" w:eastAsiaTheme="majorEastAsia" w:cstheme="majorBidi"/>
      <w:color w:val="1F4D78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97261D"/>
    <w:rPr>
      <w:rFonts w:asciiTheme="majorHAnsi" w:hAnsiTheme="majorHAnsi" w:eastAsiaTheme="majorEastAsia" w:cstheme="majorBidi"/>
      <w:i/>
      <w:iCs/>
      <w:color w:val="1F4D78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97261D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97261D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aliases w:val="Paragraph,Paragraphe de liste PBLH,Graph &amp; Table tite,Normal bullet 2,Bullet list,Figure_name,Equipment,Numbered Indented Text,List Paragraph1,lp1,List Paragraph11,List Paragraph Char Char Char,List Paragraph Char Char,Citation List"/>
    <w:basedOn w:val="Normal"/>
    <w:link w:val="ListParagraphChar"/>
    <w:uiPriority w:val="34"/>
    <w:qFormat/>
    <w:rsid w:val="0097261D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97261D"/>
    <w:pPr>
      <w:pBdr>
        <w:bottom w:val="single" w:color="5B9BD5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rsid w:val="0097261D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paragraph" w:styleId="Caption">
    <w:name w:val="caption"/>
    <w:basedOn w:val="Normal"/>
    <w:next w:val="Normal"/>
    <w:uiPriority w:val="35"/>
    <w:unhideWhenUsed/>
    <w:qFormat/>
    <w:rsid w:val="0097261D"/>
    <w:pPr>
      <w:spacing w:after="200"/>
    </w:pPr>
    <w:rPr>
      <w:rFonts w:eastAsiaTheme="minorHAnsi" w:cstheme="minorBidi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61D"/>
    <w:rPr>
      <w:rFonts w:ascii="Segoe UI" w:hAnsi="Segoe UI" w:cs="Segoe UI" w:eastAsiaTheme="minorHAns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7261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HeaderChar" w:customStyle="1">
    <w:name w:val="Header Char"/>
    <w:basedOn w:val="DefaultParagraphFont"/>
    <w:link w:val="Header"/>
    <w:uiPriority w:val="99"/>
    <w:rsid w:val="0097261D"/>
  </w:style>
  <w:style w:type="paragraph" w:styleId="Footer">
    <w:name w:val="footer"/>
    <w:basedOn w:val="Normal"/>
    <w:link w:val="FooterChar"/>
    <w:uiPriority w:val="99"/>
    <w:unhideWhenUsed/>
    <w:rsid w:val="0097261D"/>
    <w:pPr>
      <w:tabs>
        <w:tab w:val="center" w:pos="4536"/>
        <w:tab w:val="right" w:pos="9072"/>
      </w:tabs>
    </w:pPr>
    <w:rPr>
      <w:rFonts w:eastAsiaTheme="minorHAnsi" w:cstheme="minorBidi"/>
      <w:szCs w:val="22"/>
    </w:rPr>
  </w:style>
  <w:style w:type="character" w:styleId="FooterChar" w:customStyle="1">
    <w:name w:val="Footer Char"/>
    <w:basedOn w:val="DefaultParagraphFont"/>
    <w:link w:val="Footer"/>
    <w:uiPriority w:val="99"/>
    <w:rsid w:val="0097261D"/>
  </w:style>
  <w:style w:type="character" w:styleId="hps" w:customStyle="1">
    <w:name w:val="hps"/>
    <w:basedOn w:val="DefaultParagraphFont"/>
    <w:rsid w:val="0097261D"/>
  </w:style>
  <w:style w:type="character" w:styleId="atn" w:customStyle="1">
    <w:name w:val="atn"/>
    <w:basedOn w:val="DefaultParagraphFont"/>
    <w:rsid w:val="0097261D"/>
  </w:style>
  <w:style w:type="character" w:styleId="Hyperlink">
    <w:name w:val="Hyperlink"/>
    <w:basedOn w:val="DefaultParagraphFont"/>
    <w:uiPriority w:val="99"/>
    <w:unhideWhenUsed/>
    <w:rsid w:val="0097261D"/>
    <w:rPr>
      <w:color w:val="0563C1" w:themeColor="hyperlink"/>
      <w:u w:val="single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97261D"/>
    <w:rPr>
      <w:rFonts w:ascii="Calibri" w:hAnsi="Calibri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7261D"/>
    <w:rPr>
      <w:rFonts w:ascii="Calibri" w:hAnsi="Calibri" w:eastAsiaTheme="minorHAnsi" w:cstheme="minorBidi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97261D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726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9726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97261D"/>
    <w:pPr>
      <w:spacing w:after="100"/>
      <w:ind w:left="440"/>
    </w:pPr>
  </w:style>
  <w:style w:type="paragraph" w:styleId="Normal1" w:customStyle="1">
    <w:name w:val="Normal1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paragraph" w:styleId="Subtitle">
    <w:name w:val="Subtitle"/>
    <w:basedOn w:val="Normal1"/>
    <w:next w:val="Normal1"/>
    <w:link w:val="SubtitleChar"/>
    <w:rsid w:val="0097261D"/>
    <w:pPr>
      <w:keepNext/>
      <w:keepLines/>
      <w:spacing w:after="200"/>
      <w:contextualSpacing/>
    </w:pPr>
    <w:rPr>
      <w:rFonts w:ascii="Trebuchet MS" w:hAnsi="Trebuchet MS" w:eastAsia="Trebuchet MS" w:cs="Trebuchet MS"/>
      <w:i/>
      <w:color w:val="666666"/>
      <w:sz w:val="26"/>
    </w:rPr>
  </w:style>
  <w:style w:type="character" w:styleId="SubtitleChar" w:customStyle="1">
    <w:name w:val="Subtitle Char"/>
    <w:basedOn w:val="DefaultParagraphFont"/>
    <w:link w:val="Subtitle"/>
    <w:rsid w:val="0097261D"/>
    <w:rPr>
      <w:rFonts w:ascii="Trebuchet MS" w:hAnsi="Trebuchet MS" w:eastAsia="Trebuchet MS" w:cs="Trebuchet MS"/>
      <w:i/>
      <w:color w:val="666666"/>
      <w:sz w:val="26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261D"/>
    <w:rPr>
      <w:rFonts w:ascii="Arial" w:hAnsi="Arial" w:eastAsia="Arial"/>
      <w:color w:val="000000"/>
      <w:sz w:val="24"/>
      <w:lang w:val="en-US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97261D"/>
    <w:rPr>
      <w:rFonts w:ascii="Arial" w:hAnsi="Arial" w:eastAsia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7261D"/>
    <w:rPr>
      <w:sz w:val="18"/>
      <w:szCs w:val="18"/>
    </w:rPr>
  </w:style>
  <w:style w:type="character" w:styleId="CommentSubjectChar" w:customStyle="1">
    <w:name w:val="Comment Subject Char"/>
    <w:basedOn w:val="CommentTextChar"/>
    <w:link w:val="CommentSubject"/>
    <w:semiHidden/>
    <w:rsid w:val="0097261D"/>
    <w:rPr>
      <w:rFonts w:ascii="Arial" w:hAnsi="Arial" w:eastAsia="Times New Roman" w:cs="Arial"/>
      <w:b/>
      <w:bCs/>
      <w:color w:val="000000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7261D"/>
    <w:rPr>
      <w:rFonts w:eastAsia="Times New Roman" w:asciiTheme="minorHAnsi" w:hAnsiTheme="minorHAnsi"/>
      <w:b/>
      <w:bCs/>
      <w:color w:val="auto"/>
      <w:sz w:val="20"/>
      <w:szCs w:val="20"/>
      <w:lang w:val="hr-HR"/>
    </w:rPr>
  </w:style>
  <w:style w:type="paragraph" w:styleId="NormalWeb">
    <w:name w:val="Normal (Web)"/>
    <w:basedOn w:val="Normal"/>
    <w:uiPriority w:val="99"/>
    <w:unhideWhenUsed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paragraph" w:styleId="TOC4">
    <w:name w:val="toc 4"/>
    <w:basedOn w:val="Normal"/>
    <w:next w:val="Normal"/>
    <w:autoRedefine/>
    <w:uiPriority w:val="39"/>
    <w:unhideWhenUsed/>
    <w:rsid w:val="0097261D"/>
    <w:pPr>
      <w:spacing w:after="100"/>
      <w:ind w:left="660"/>
    </w:pPr>
  </w:style>
  <w:style w:type="paragraph" w:styleId="Normal2" w:customStyle="1">
    <w:name w:val="Normal2"/>
    <w:rsid w:val="0097261D"/>
    <w:pPr>
      <w:spacing w:after="0" w:line="276" w:lineRule="auto"/>
    </w:pPr>
    <w:rPr>
      <w:rFonts w:ascii="Arial" w:hAnsi="Arial" w:eastAsia="Arial" w:cs="Arial"/>
      <w:color w:val="000000"/>
      <w:szCs w:val="20"/>
      <w:lang w:val="en-US"/>
    </w:rPr>
  </w:style>
  <w:style w:type="character" w:styleId="Emphasis">
    <w:name w:val="Emphasis"/>
    <w:basedOn w:val="DefaultParagraphFont"/>
    <w:qFormat/>
    <w:rsid w:val="0097261D"/>
    <w:rPr>
      <w:i/>
      <w:iCs/>
    </w:rPr>
  </w:style>
  <w:style w:type="paragraph" w:styleId="TOC5">
    <w:name w:val="toc 5"/>
    <w:basedOn w:val="Normal"/>
    <w:next w:val="Normal"/>
    <w:autoRedefine/>
    <w:uiPriority w:val="39"/>
    <w:unhideWhenUsed/>
    <w:rsid w:val="0097261D"/>
    <w:pPr>
      <w:spacing w:after="100" w:line="259" w:lineRule="auto"/>
      <w:ind w:left="880"/>
    </w:pPr>
    <w:rPr>
      <w:rFonts w:eastAsiaTheme="minorEastAsia" w:cstheme="minorBidi"/>
      <w:szCs w:val="22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97261D"/>
    <w:pPr>
      <w:spacing w:after="100" w:line="259" w:lineRule="auto"/>
      <w:ind w:left="1100"/>
    </w:pPr>
    <w:rPr>
      <w:rFonts w:eastAsiaTheme="minorEastAsia" w:cstheme="minorBidi"/>
      <w:szCs w:val="22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97261D"/>
    <w:pPr>
      <w:spacing w:after="100" w:line="259" w:lineRule="auto"/>
      <w:ind w:left="1320"/>
    </w:pPr>
    <w:rPr>
      <w:rFonts w:eastAsiaTheme="minorEastAsia" w:cstheme="minorBidi"/>
      <w:szCs w:val="22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97261D"/>
    <w:pPr>
      <w:spacing w:after="100" w:line="259" w:lineRule="auto"/>
      <w:ind w:left="1540"/>
    </w:pPr>
    <w:rPr>
      <w:rFonts w:eastAsiaTheme="minorEastAsia" w:cstheme="minorBidi"/>
      <w:szCs w:val="22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97261D"/>
    <w:pPr>
      <w:spacing w:after="100" w:line="259" w:lineRule="auto"/>
      <w:ind w:left="1760"/>
    </w:pPr>
    <w:rPr>
      <w:rFonts w:eastAsiaTheme="minorEastAsia" w:cstheme="minorBidi"/>
      <w:szCs w:val="22"/>
      <w:lang w:eastAsia="hr-HR"/>
    </w:rPr>
  </w:style>
  <w:style w:type="character" w:styleId="BookTitle">
    <w:name w:val="Book Title"/>
    <w:basedOn w:val="DefaultParagraphFont"/>
    <w:uiPriority w:val="33"/>
    <w:qFormat/>
    <w:rsid w:val="0097261D"/>
    <w:rPr>
      <w:b/>
      <w:bCs/>
      <w:i/>
      <w:iCs/>
      <w:spacing w:val="5"/>
    </w:rPr>
  </w:style>
  <w:style w:type="character" w:styleId="normaltextrun" w:customStyle="1">
    <w:name w:val="normaltextrun"/>
    <w:basedOn w:val="DefaultParagraphFont"/>
    <w:rsid w:val="0097261D"/>
  </w:style>
  <w:style w:type="paragraph" w:styleId="paragraph" w:customStyle="1">
    <w:name w:val="paragraph"/>
    <w:basedOn w:val="Normal"/>
    <w:rsid w:val="0097261D"/>
    <w:pPr>
      <w:spacing w:before="100" w:beforeAutospacing="1" w:after="100" w:afterAutospacing="1"/>
    </w:pPr>
    <w:rPr>
      <w:rFonts w:ascii="Times New Roman" w:hAnsi="Times New Roman" w:cs="Times New Roman"/>
      <w:sz w:val="24"/>
      <w:lang w:eastAsia="hr-HR"/>
    </w:rPr>
  </w:style>
  <w:style w:type="character" w:styleId="eop" w:customStyle="1">
    <w:name w:val="eop"/>
    <w:basedOn w:val="DefaultParagraphFont"/>
    <w:rsid w:val="0097261D"/>
  </w:style>
  <w:style w:type="character" w:styleId="scx205883431" w:customStyle="1">
    <w:name w:val="scx205883431"/>
    <w:basedOn w:val="DefaultParagraphFont"/>
    <w:rsid w:val="0097261D"/>
  </w:style>
  <w:style w:type="character" w:styleId="scx147497501" w:customStyle="1">
    <w:name w:val="scx147497501"/>
    <w:basedOn w:val="DefaultParagraphFont"/>
    <w:rsid w:val="0097261D"/>
  </w:style>
  <w:style w:type="character" w:styleId="scx152985381" w:customStyle="1">
    <w:name w:val="scx152985381"/>
    <w:basedOn w:val="DefaultParagraphFont"/>
    <w:rsid w:val="0097261D"/>
  </w:style>
  <w:style w:type="character" w:styleId="scx98950888" w:customStyle="1">
    <w:name w:val="scx98950888"/>
    <w:basedOn w:val="DefaultParagraphFont"/>
    <w:rsid w:val="0097261D"/>
  </w:style>
  <w:style w:type="paragraph" w:styleId="Naslov1" w:customStyle="1">
    <w:name w:val="Naslov_1"/>
    <w:next w:val="Normal"/>
    <w:qFormat/>
    <w:rsid w:val="004B10A6"/>
    <w:pPr>
      <w:numPr>
        <w:numId w:val="2"/>
      </w:num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shd w:val="clear" w:color="auto" w:fill="B3B3B3"/>
      <w:spacing w:before="120" w:after="120" w:line="240" w:lineRule="auto"/>
      <w:ind w:left="360"/>
    </w:pPr>
    <w:rPr>
      <w:rFonts w:ascii="Myriad Pro" w:hAnsi="Myriad Pro" w:eastAsia="Times New Roman" w:cs="Times New Roman"/>
      <w:b/>
      <w:sz w:val="28"/>
      <w:szCs w:val="20"/>
    </w:rPr>
  </w:style>
  <w:style w:type="paragraph" w:styleId="Naslov2" w:customStyle="1">
    <w:name w:val="Naslov_2"/>
    <w:basedOn w:val="Naslov1"/>
    <w:qFormat/>
    <w:rsid w:val="004B10A6"/>
    <w:pPr>
      <w:numPr>
        <w:ilvl w:val="1"/>
      </w:num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pBdr>
      <w:shd w:val="clear" w:color="auto" w:fill="auto"/>
      <w:spacing w:before="0" w:after="0"/>
      <w:jc w:val="both"/>
    </w:pPr>
    <w:rPr>
      <w:sz w:val="24"/>
    </w:rPr>
  </w:style>
  <w:style w:type="paragraph" w:styleId="Naslov3" w:customStyle="1">
    <w:name w:val="Naslov_3"/>
    <w:basedOn w:val="Naslov2"/>
    <w:next w:val="Normal"/>
    <w:qFormat/>
    <w:rsid w:val="004B10A6"/>
    <w:pPr>
      <w:numPr>
        <w:ilvl w:val="2"/>
      </w:numPr>
    </w:pPr>
    <w:rPr>
      <w:i/>
      <w:szCs w:val="22"/>
    </w:rPr>
  </w:style>
  <w:style w:type="table" w:styleId="TableGrid">
    <w:name w:val="Table Grid"/>
    <w:basedOn w:val="TableNormal"/>
    <w:uiPriority w:val="39"/>
    <w:rsid w:val="00ED0B6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lockText">
    <w:name w:val="Block Text"/>
    <w:basedOn w:val="Normal"/>
    <w:rsid w:val="00ED0B65"/>
    <w:pPr>
      <w:spacing w:before="60" w:after="120"/>
      <w:ind w:left="284" w:right="284" w:firstLine="425"/>
      <w:jc w:val="both"/>
    </w:pPr>
    <w:rPr>
      <w:rFonts w:ascii="Times New Roman" w:hAnsi="Times New Roman" w:cs="Times New Roman"/>
      <w:sz w:val="24"/>
      <w:szCs w:val="20"/>
    </w:rPr>
  </w:style>
  <w:style w:type="character" w:styleId="ListParagraphChar" w:customStyle="1">
    <w:name w:val="List Paragraph Char"/>
    <w:aliases w:val="Paragraph Char,Paragraphe de liste PBLH Char,Graph &amp; Table tite Char,Normal bullet 2 Char,Bullet list Char,Figure_name Char,Equipment Char,Numbered Indented Text Char,List Paragraph1 Char,lp1 Char,List Paragraph11 Char"/>
    <w:link w:val="ListParagraph"/>
    <w:uiPriority w:val="34"/>
    <w:locked/>
    <w:rsid w:val="00764197"/>
    <w:rPr>
      <w:rFonts w:eastAsia="Times New Roman" w:cs="Arial"/>
      <w:szCs w:val="24"/>
    </w:rPr>
  </w:style>
  <w:style w:type="character" w:styleId="a-size-large" w:customStyle="1">
    <w:name w:val="a-size-large"/>
    <w:basedOn w:val="DefaultParagraphFont"/>
    <w:rsid w:val="00790F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3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1/relationships/people" Target="people.xml" Id="R3a9678077ab74d3e" /><Relationship Type="http://schemas.microsoft.com/office/2011/relationships/commentsExtended" Target="commentsExtended.xml" Id="Rc75770bdf172462f" /><Relationship Type="http://schemas.microsoft.com/office/2016/09/relationships/commentsIds" Target="commentsIds.xml" Id="Rc58a242294a24f11" /><Relationship Type="http://schemas.openxmlformats.org/officeDocument/2006/relationships/hyperlink" Target="https://www.cpubenchmark.net/cpu_list.php" TargetMode="External" Id="Rd78790c85d4343ed" /><Relationship Type="http://schemas.openxmlformats.org/officeDocument/2006/relationships/hyperlink" Target="https://www.videocardbenchmark.net/directCompute.html" TargetMode="External" Id="R4fe565946ba7464c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6EB22C709F8F42AB92F9EF483641A6" ma:contentTypeVersion="17" ma:contentTypeDescription="Create a new document." ma:contentTypeScope="" ma:versionID="1635088d146b6eb3573d3f11c35e422a">
  <xsd:schema xmlns:xsd="http://www.w3.org/2001/XMLSchema" xmlns:xs="http://www.w3.org/2001/XMLSchema" xmlns:p="http://schemas.microsoft.com/office/2006/metadata/properties" xmlns:ns2="d6be63c7-13a9-4cc7-9b3a-0d09e4c677ad" xmlns:ns3="c203a6a3-36c6-44cc-b532-be49c91312d8" xmlns:ns4="c946b78c-2671-4b99-a738-b888727c1dde" targetNamespace="http://schemas.microsoft.com/office/2006/metadata/properties" ma:root="true" ma:fieldsID="504fbf2e596ef7fec932984161c42403" ns2:_="" ns3:_="" ns4:_="">
    <xsd:import namespace="d6be63c7-13a9-4cc7-9b3a-0d09e4c677ad"/>
    <xsd:import namespace="c203a6a3-36c6-44cc-b532-be49c91312d8"/>
    <xsd:import namespace="c946b78c-2671-4b99-a738-b888727c1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4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e63c7-13a9-4cc7-9b3a-0d09e4c67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6d986ede-ccc4-4a57-b6a6-e316a042c0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03a6a3-36c6-44cc-b532-be49c91312d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46b78c-2671-4b99-a738-b888727c1dd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938d01f-e664-4287-a242-d1528260025f}" ma:internalName="TaxCatchAll" ma:showField="CatchAllData" ma:web="c946b78c-2671-4b99-a738-b888727c1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be63c7-13a9-4cc7-9b3a-0d09e4c677ad">
      <Terms xmlns="http://schemas.microsoft.com/office/infopath/2007/PartnerControls"/>
    </lcf76f155ced4ddcb4097134ff3c332f>
    <TaxCatchAll xmlns="c946b78c-2671-4b99-a738-b888727c1dde" xsi:nil="true"/>
    <SharedWithUsers xmlns="c203a6a3-36c6-44cc-b532-be49c91312d8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BE131F-B0A3-4ADF-AC00-FBEBCF363347}"/>
</file>

<file path=customXml/itemProps2.xml><?xml version="1.0" encoding="utf-8"?>
<ds:datastoreItem xmlns:ds="http://schemas.openxmlformats.org/officeDocument/2006/customXml" ds:itemID="{8737D3EC-B668-4EE2-ACDD-9F61A76AED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21CFD1-C999-45BD-9B14-60BA9CD30880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4a587e19-ebcb-45eb-80a3-2908977f315c"/>
    <ds:schemaRef ds:uri="http://purl.org/dc/elements/1.1/"/>
    <ds:schemaRef ds:uri="http://schemas.microsoft.com/office/2006/metadata/properties"/>
    <ds:schemaRef ds:uri="e9d7d946-bfd1-44bb-8b51-4f032229512d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404B324-4946-4B43-A31C-D90A8902F5A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lastModifiedBy>Martin Mišić</lastModifiedBy>
  <revision>13</revision>
  <dcterms:created xsi:type="dcterms:W3CDTF">2020-04-06T12:28:00.0000000Z</dcterms:created>
  <dcterms:modified xsi:type="dcterms:W3CDTF">2023-01-12T14:37:08.848017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6EB22C709F8F42AB92F9EF483641A6</vt:lpwstr>
  </property>
  <property fmtid="{D5CDD505-2E9C-101B-9397-08002B2CF9AE}" pid="3" name="MediaServiceImageTags">
    <vt:lpwstr/>
  </property>
  <property fmtid="{D5CDD505-2E9C-101B-9397-08002B2CF9AE}" pid="4" name="Order">
    <vt:r8>66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